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7546" w:rsidRPr="000C1473" w:rsidRDefault="00EF79CA" w:rsidP="00CA36E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102.15pt;margin-top:-1.9pt;width:413.85pt;height:106.2pt;z-index:25166028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" strokecolor="white">
            <v:textbox>
              <w:txbxContent>
                <w:p w:rsidR="00EC4E60" w:rsidRPr="00DB3B31" w:rsidRDefault="00EC4E60" w:rsidP="00017546">
                  <w:pPr>
                    <w:spacing w:after="0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DB3B31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 xml:space="preserve">Dr. </w:t>
                  </w:r>
                  <w:proofErr w:type="gramStart"/>
                  <w:r w:rsidRPr="00DB3B31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Ila</w:t>
                  </w:r>
                  <w:proofErr w:type="gramEnd"/>
                  <w:r w:rsidRPr="00DB3B31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 xml:space="preserve"> Gupta </w:t>
                  </w:r>
                </w:p>
                <w:p w:rsidR="00EC4E60" w:rsidRPr="00DB3B31" w:rsidRDefault="00EC4E60" w:rsidP="00017546">
                  <w:pPr>
                    <w:spacing w:after="0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DB3B31"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 xml:space="preserve">Professor </w:t>
                  </w:r>
                </w:p>
                <w:p w:rsidR="00EC4E60" w:rsidRPr="00DB3B31" w:rsidRDefault="00EC4E60" w:rsidP="00017546">
                  <w:pPr>
                    <w:spacing w:after="0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DB3B31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Department of Architecture &amp; Planning, </w:t>
                  </w:r>
                </w:p>
                <w:p w:rsidR="00EC4E60" w:rsidRPr="00DB3B31" w:rsidRDefault="00EC4E60" w:rsidP="00017546">
                  <w:pPr>
                    <w:spacing w:after="0"/>
                    <w:rPr>
                      <w:rFonts w:ascii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DB3B31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Indian Institute of Technology </w:t>
                  </w:r>
                  <w:proofErr w:type="spellStart"/>
                  <w:r w:rsidRPr="00DB3B31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Roorkee</w:t>
                  </w:r>
                  <w:proofErr w:type="spellEnd"/>
                  <w:r w:rsidRPr="00DB3B31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(IIT-R), India</w:t>
                  </w:r>
                </w:p>
                <w:p w:rsidR="00EC4E60" w:rsidRPr="00DB3B31" w:rsidRDefault="00EC4E60" w:rsidP="00017546">
                  <w:pPr>
                    <w:spacing w:after="0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proofErr w:type="gramStart"/>
                  <w:r w:rsidRPr="00DB3B31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Ph.</w:t>
                  </w:r>
                  <w:proofErr w:type="gramEnd"/>
                  <w:r w:rsidRPr="00DB3B31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No: +911332 285381 (O), +911332 285038 (R) &amp; +91 9837317970 (M) </w:t>
                  </w:r>
                </w:p>
                <w:p w:rsidR="00EC4E60" w:rsidRPr="002D7099" w:rsidRDefault="00EC4E60" w:rsidP="00017546">
                  <w:pPr>
                    <w:spacing w:after="0"/>
                    <w:rPr>
                      <w:sz w:val="20"/>
                      <w:szCs w:val="20"/>
                    </w:rPr>
                  </w:pPr>
                  <w:r w:rsidRPr="00DB3B31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Email: </w:t>
                  </w:r>
                  <w:hyperlink r:id="rId9" w:history="1">
                    <w:r w:rsidRPr="00DB3B31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ilafap@iitr.ac.in</w:t>
                    </w:r>
                  </w:hyperlink>
                  <w:r w:rsidRPr="00DB3B3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hyperlink r:id="rId10" w:history="1">
                    <w:r w:rsidRPr="00DB3B31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ilafap@gmail.com</w:t>
                    </w:r>
                  </w:hyperlink>
                  <w:r w:rsidRPr="00DB3B3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, </w:t>
                  </w:r>
                  <w:hyperlink r:id="rId11" w:tgtFrame="_blank" w:history="1">
                    <w:r w:rsidRPr="00DB3B31">
                      <w:rPr>
                        <w:rFonts w:ascii="Times New Roman" w:hAnsi="Times New Roman" w:cs="Times New Roman"/>
                        <w:color w:val="000000"/>
                        <w:sz w:val="24"/>
                        <w:szCs w:val="24"/>
                      </w:rPr>
                      <w:t>Website</w:t>
                    </w:r>
                  </w:hyperlink>
                  <w:r w:rsidRPr="00DB3B31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: </w:t>
                  </w:r>
                  <w:hyperlink r:id="rId12" w:history="1">
                    <w:r w:rsidRPr="00DB3B31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http://www.ilagupta.org</w:t>
                    </w:r>
                  </w:hyperlink>
                </w:p>
                <w:p w:rsidR="00EC4E60" w:rsidRDefault="00EC4E60" w:rsidP="00017546"/>
              </w:txbxContent>
            </v:textbox>
            <w10:wrap type="square"/>
          </v:shape>
        </w:pict>
      </w:r>
      <w:r w:rsidR="00017546" w:rsidRPr="000C1473">
        <w:rPr>
          <w:rFonts w:ascii="Times New Roman" w:hAnsi="Times New Roman" w:cs="Times New Roman"/>
          <w:noProof/>
        </w:rPr>
        <w:drawing>
          <wp:inline distT="0" distB="0" distL="0" distR="0">
            <wp:extent cx="971550" cy="1009650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546" w:rsidRPr="000C1473" w:rsidRDefault="00017546" w:rsidP="0001754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Areas of Interest/ Specialization</w:t>
      </w:r>
    </w:p>
    <w:p w:rsidR="00F31918" w:rsidRPr="000C1473" w:rsidRDefault="00F31918" w:rsidP="00017546">
      <w:p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31918" w:rsidRPr="000C1473" w:rsidRDefault="00F31918" w:rsidP="007113DB">
      <w:pPr>
        <w:suppressLineNumber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Aesthetics in Architecture, Visual Communication</w:t>
      </w:r>
      <w:r w:rsidR="007113DB" w:rsidRPr="000C1473">
        <w:rPr>
          <w:rFonts w:ascii="Times New Roman" w:hAnsi="Times New Roman" w:cs="Times New Roman"/>
          <w:sz w:val="24"/>
          <w:szCs w:val="24"/>
        </w:rPr>
        <w:t xml:space="preserve"> and Design, Architectural and Cultural History of  M</w:t>
      </w:r>
      <w:r w:rsidRPr="000C1473">
        <w:rPr>
          <w:rFonts w:ascii="Times New Roman" w:hAnsi="Times New Roman" w:cs="Times New Roman"/>
          <w:sz w:val="24"/>
          <w:szCs w:val="24"/>
        </w:rPr>
        <w:t>onuments, Colou</w:t>
      </w:r>
      <w:r w:rsidR="007113DB" w:rsidRPr="000C1473">
        <w:rPr>
          <w:rFonts w:ascii="Times New Roman" w:hAnsi="Times New Roman" w:cs="Times New Roman"/>
          <w:sz w:val="24"/>
          <w:szCs w:val="24"/>
        </w:rPr>
        <w:t>r applications, Public Signage S</w:t>
      </w:r>
      <w:r w:rsidRPr="000C1473">
        <w:rPr>
          <w:rFonts w:ascii="Times New Roman" w:hAnsi="Times New Roman" w:cs="Times New Roman"/>
          <w:sz w:val="24"/>
          <w:szCs w:val="24"/>
        </w:rPr>
        <w:t>ystem, Folk Art/ Craft and Technology, Terracotta Narratives, Public Art, Applied Art, Visual Art and Design.</w:t>
      </w:r>
    </w:p>
    <w:p w:rsidR="004D0C32" w:rsidRPr="000C1473" w:rsidRDefault="004D0C32" w:rsidP="007113DB">
      <w:pPr>
        <w:suppressLineNumbers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017546" w:rsidRPr="000C1473" w:rsidRDefault="004D0C32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C1473">
        <w:rPr>
          <w:rFonts w:ascii="Times New Roman" w:hAnsi="Times New Roman" w:cs="Times New Roman"/>
          <w:b/>
          <w:sz w:val="24"/>
          <w:szCs w:val="24"/>
          <w:lang w:val="en-GB"/>
        </w:rPr>
        <w:t>Educational Details</w:t>
      </w:r>
    </w:p>
    <w:p w:rsidR="004D0C32" w:rsidRPr="000C1473" w:rsidRDefault="004D0C32" w:rsidP="00017546">
      <w:p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  <w:u w:color="BFBFBF"/>
        </w:rPr>
      </w:pPr>
    </w:p>
    <w:tbl>
      <w:tblPr>
        <w:tblW w:w="1062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30"/>
        <w:gridCol w:w="4590"/>
        <w:gridCol w:w="1800"/>
        <w:gridCol w:w="900"/>
      </w:tblGrid>
      <w:tr w:rsidR="00017546" w:rsidRPr="000C1473" w:rsidTr="00FA0BEA">
        <w:trPr>
          <w:trHeight w:val="271"/>
        </w:trPr>
        <w:tc>
          <w:tcPr>
            <w:tcW w:w="333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ind w:left="-468" w:firstLine="46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Degree</w:t>
            </w:r>
          </w:p>
        </w:tc>
        <w:tc>
          <w:tcPr>
            <w:tcW w:w="459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ind w:left="-468" w:firstLine="46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Subject</w:t>
            </w:r>
          </w:p>
        </w:tc>
        <w:tc>
          <w:tcPr>
            <w:tcW w:w="180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ind w:left="-468" w:firstLine="46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University</w:t>
            </w:r>
          </w:p>
        </w:tc>
        <w:tc>
          <w:tcPr>
            <w:tcW w:w="90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ind w:left="-468" w:firstLine="46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</w:tr>
      <w:tr w:rsidR="000C1473" w:rsidRPr="000C1473" w:rsidTr="00FA0BEA">
        <w:trPr>
          <w:trHeight w:val="271"/>
        </w:trPr>
        <w:tc>
          <w:tcPr>
            <w:tcW w:w="33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octor of Philosophy (Ph.D.)</w:t>
            </w:r>
          </w:p>
        </w:tc>
        <w:tc>
          <w:tcPr>
            <w:tcW w:w="45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Women Depiction in Kangra Miniature Paintings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eerut University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85</w:t>
            </w:r>
          </w:p>
        </w:tc>
      </w:tr>
      <w:tr w:rsidR="000C1473" w:rsidRPr="000C1473" w:rsidTr="00FA0BEA">
        <w:trPr>
          <w:trHeight w:val="271"/>
        </w:trPr>
        <w:tc>
          <w:tcPr>
            <w:tcW w:w="33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Master of Arts (First </w:t>
            </w:r>
            <w:r w:rsidR="00F31918"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Position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in University)</w:t>
            </w:r>
          </w:p>
        </w:tc>
        <w:tc>
          <w:tcPr>
            <w:tcW w:w="45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Fine Arts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eerut University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76</w:t>
            </w:r>
          </w:p>
        </w:tc>
      </w:tr>
      <w:tr w:rsidR="000C1473" w:rsidRPr="000C1473" w:rsidTr="00FA0BEA">
        <w:trPr>
          <w:trHeight w:val="271"/>
        </w:trPr>
        <w:tc>
          <w:tcPr>
            <w:tcW w:w="33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Bachelors of Arts.(Honors)</w:t>
            </w:r>
          </w:p>
        </w:tc>
        <w:tc>
          <w:tcPr>
            <w:tcW w:w="45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English Lit, Hindi Lit, Drg.&amp;Ptg.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eerut University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74</w:t>
            </w:r>
          </w:p>
        </w:tc>
      </w:tr>
    </w:tbl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Professional Background</w:t>
      </w: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62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2340"/>
        <w:gridCol w:w="4230"/>
        <w:gridCol w:w="900"/>
        <w:gridCol w:w="1080"/>
      </w:tblGrid>
      <w:tr w:rsidR="00017546" w:rsidRPr="000C1473" w:rsidTr="00FA0BEA">
        <w:trPr>
          <w:trHeight w:val="233"/>
        </w:trPr>
        <w:tc>
          <w:tcPr>
            <w:tcW w:w="207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Designation</w:t>
            </w:r>
          </w:p>
        </w:tc>
        <w:tc>
          <w:tcPr>
            <w:tcW w:w="234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Work Experience</w:t>
            </w:r>
          </w:p>
        </w:tc>
        <w:tc>
          <w:tcPr>
            <w:tcW w:w="423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At Indian Institute of Technology Roorkee</w:t>
            </w:r>
          </w:p>
        </w:tc>
        <w:tc>
          <w:tcPr>
            <w:tcW w:w="90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From</w:t>
            </w:r>
          </w:p>
        </w:tc>
        <w:tc>
          <w:tcPr>
            <w:tcW w:w="108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To</w:t>
            </w:r>
          </w:p>
        </w:tc>
      </w:tr>
      <w:tr w:rsidR="00017546" w:rsidRPr="000C1473" w:rsidTr="00FA0BEA">
        <w:trPr>
          <w:trHeight w:val="278"/>
        </w:trPr>
        <w:tc>
          <w:tcPr>
            <w:tcW w:w="207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Head of Department</w:t>
            </w:r>
          </w:p>
        </w:tc>
        <w:tc>
          <w:tcPr>
            <w:tcW w:w="23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dministrative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partment of Architecture &amp; Planning</w:t>
            </w:r>
            <w:r w:rsidR="005C72CC" w:rsidRPr="000C1473">
              <w:rPr>
                <w:rFonts w:ascii="Times New Roman" w:hAnsi="Times New Roman" w:cs="Times New Roman"/>
                <w:sz w:val="24"/>
                <w:szCs w:val="24"/>
              </w:rPr>
              <w:t>, IIT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17546" w:rsidRPr="000C1473" w:rsidTr="00FA0BEA">
        <w:trPr>
          <w:trHeight w:val="278"/>
        </w:trPr>
        <w:tc>
          <w:tcPr>
            <w:tcW w:w="207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Professor</w:t>
            </w:r>
          </w:p>
        </w:tc>
        <w:tc>
          <w:tcPr>
            <w:tcW w:w="23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Teaching &amp; Research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partment of Architecture &amp;Planning</w:t>
            </w:r>
            <w:r w:rsidR="00CA36E7" w:rsidRPr="000C147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82D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A36E7" w:rsidRPr="000C1473">
              <w:rPr>
                <w:rFonts w:ascii="Times New Roman" w:hAnsi="Times New Roman" w:cs="Times New Roman"/>
                <w:sz w:val="24"/>
                <w:szCs w:val="24"/>
              </w:rPr>
              <w:t>IIT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</w:p>
        </w:tc>
      </w:tr>
      <w:tr w:rsidR="00DB14E9" w:rsidRPr="000C1473" w:rsidTr="00FA0BEA">
        <w:trPr>
          <w:trHeight w:val="278"/>
        </w:trPr>
        <w:tc>
          <w:tcPr>
            <w:tcW w:w="207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ssociate Professor</w:t>
            </w:r>
          </w:p>
        </w:tc>
        <w:tc>
          <w:tcPr>
            <w:tcW w:w="234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Teaching &amp; Research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partment of Architecture &amp;Planning</w:t>
            </w:r>
            <w:r w:rsidR="005C72CC" w:rsidRPr="000C147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82D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72CC" w:rsidRPr="000C1473">
              <w:rPr>
                <w:rFonts w:ascii="Times New Roman" w:hAnsi="Times New Roman" w:cs="Times New Roman"/>
                <w:sz w:val="24"/>
                <w:szCs w:val="24"/>
              </w:rPr>
              <w:t>IIT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9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</w:tr>
      <w:tr w:rsidR="00DB14E9" w:rsidRPr="000C1473" w:rsidTr="005C72CC">
        <w:trPr>
          <w:trHeight w:val="286"/>
        </w:trPr>
        <w:tc>
          <w:tcPr>
            <w:tcW w:w="207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  <w:tc>
          <w:tcPr>
            <w:tcW w:w="234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Teaching &amp; Research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partment of Architecture &amp; Planning</w:t>
            </w:r>
            <w:r w:rsidR="005C72CC" w:rsidRPr="000C1473">
              <w:rPr>
                <w:rFonts w:ascii="Times New Roman" w:hAnsi="Times New Roman" w:cs="Times New Roman"/>
                <w:sz w:val="24"/>
                <w:szCs w:val="24"/>
              </w:rPr>
              <w:t>, IIT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6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9</w:t>
            </w:r>
          </w:p>
        </w:tc>
      </w:tr>
      <w:tr w:rsidR="00DB14E9" w:rsidRPr="000C1473" w:rsidTr="00FA0BEA">
        <w:trPr>
          <w:trHeight w:val="278"/>
        </w:trPr>
        <w:tc>
          <w:tcPr>
            <w:tcW w:w="207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Joint Faculty</w:t>
            </w:r>
          </w:p>
        </w:tc>
        <w:tc>
          <w:tcPr>
            <w:tcW w:w="234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Teaching &amp; Research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partment of Humanities &amp; Social Sciences, IIT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</w:p>
        </w:tc>
      </w:tr>
      <w:tr w:rsidR="00DB14E9" w:rsidRPr="000C1473" w:rsidTr="00FA0BEA">
        <w:trPr>
          <w:trHeight w:val="278"/>
        </w:trPr>
        <w:tc>
          <w:tcPr>
            <w:tcW w:w="207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Joint Faculty</w:t>
            </w:r>
          </w:p>
        </w:tc>
        <w:tc>
          <w:tcPr>
            <w:tcW w:w="234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Teaching &amp; Research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entre for Transportation, IIT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</w:p>
        </w:tc>
      </w:tr>
      <w:tr w:rsidR="00DB14E9" w:rsidRPr="000C1473" w:rsidTr="00FA0BEA">
        <w:trPr>
          <w:trHeight w:val="278"/>
        </w:trPr>
        <w:tc>
          <w:tcPr>
            <w:tcW w:w="207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onvener</w:t>
            </w:r>
          </w:p>
        </w:tc>
        <w:tc>
          <w:tcPr>
            <w:tcW w:w="234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dministrative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nnual Convocation ( Also in 2005 to 2008), (2013-201</w:t>
            </w:r>
            <w:r w:rsidR="00EA7792" w:rsidRPr="000C147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</w:p>
        </w:tc>
      </w:tr>
      <w:tr w:rsidR="00DB14E9" w:rsidRPr="000C1473" w:rsidTr="00FA0BEA">
        <w:trPr>
          <w:trHeight w:val="278"/>
        </w:trPr>
        <w:tc>
          <w:tcPr>
            <w:tcW w:w="207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hief Warden</w:t>
            </w:r>
          </w:p>
        </w:tc>
        <w:tc>
          <w:tcPr>
            <w:tcW w:w="234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dministrative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Kasturba Bhawan, Girl’s Hostle</w:t>
            </w:r>
            <w:r w:rsidR="005C72CC" w:rsidRPr="000C1473">
              <w:rPr>
                <w:rFonts w:ascii="Times New Roman" w:hAnsi="Times New Roman" w:cs="Times New Roman"/>
                <w:sz w:val="24"/>
                <w:szCs w:val="24"/>
              </w:rPr>
              <w:t>, IIT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</w:tr>
      <w:tr w:rsidR="00DB14E9" w:rsidRPr="000C1473" w:rsidTr="00FA0BEA">
        <w:trPr>
          <w:trHeight w:val="278"/>
        </w:trPr>
        <w:tc>
          <w:tcPr>
            <w:tcW w:w="207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Faculty Advisor</w:t>
            </w:r>
          </w:p>
        </w:tc>
        <w:tc>
          <w:tcPr>
            <w:tcW w:w="234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dministrative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Fine Arts section, Hobbies Club,</w:t>
            </w:r>
            <w:r w:rsidR="00282D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IIT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5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B14E9" w:rsidRPr="000C1473" w:rsidRDefault="00DB14E9" w:rsidP="005C72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</w:tr>
      <w:tr w:rsidR="00DB14E9" w:rsidRPr="000C1473" w:rsidTr="00FA0BEA">
        <w:trPr>
          <w:trHeight w:val="286"/>
        </w:trPr>
        <w:tc>
          <w:tcPr>
            <w:tcW w:w="2070" w:type="dxa"/>
            <w:shd w:val="clear" w:color="auto" w:fill="auto"/>
            <w:vAlign w:val="center"/>
          </w:tcPr>
          <w:p w:rsidR="00DB14E9" w:rsidRPr="000C1473" w:rsidRDefault="00DB14E9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Visiting Faculty</w:t>
            </w:r>
          </w:p>
        </w:tc>
        <w:tc>
          <w:tcPr>
            <w:tcW w:w="2340" w:type="dxa"/>
            <w:shd w:val="clear" w:color="auto" w:fill="auto"/>
            <w:vAlign w:val="center"/>
          </w:tcPr>
          <w:p w:rsidR="00DB14E9" w:rsidRPr="000C1473" w:rsidRDefault="00DB14E9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Teaching &amp; Research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DB14E9" w:rsidRPr="000C1473" w:rsidRDefault="00DB14E9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partment of Architecture &amp;Planning,</w:t>
            </w:r>
            <w:r w:rsidR="00282D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IIT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B14E9" w:rsidRPr="000C1473" w:rsidRDefault="00DB14E9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5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B14E9" w:rsidRPr="000C1473" w:rsidRDefault="00DB14E9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6</w:t>
            </w:r>
          </w:p>
        </w:tc>
      </w:tr>
    </w:tbl>
    <w:p w:rsidR="00C32D67" w:rsidRPr="000C1473" w:rsidRDefault="00C32D67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C72CC" w:rsidRPr="000C1473" w:rsidRDefault="005C72CC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C72CC" w:rsidRPr="000C1473" w:rsidRDefault="005C72CC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Honors and Awards</w:t>
      </w: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  <w:u w:color="BFBFBF"/>
        </w:rPr>
      </w:pPr>
    </w:p>
    <w:tbl>
      <w:tblPr>
        <w:tblW w:w="1071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97"/>
        <w:gridCol w:w="3777"/>
        <w:gridCol w:w="1236"/>
      </w:tblGrid>
      <w:tr w:rsidR="00017546" w:rsidRPr="000C1473" w:rsidTr="00FA0BEA">
        <w:trPr>
          <w:trHeight w:val="278"/>
        </w:trPr>
        <w:tc>
          <w:tcPr>
            <w:tcW w:w="585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Award</w:t>
            </w:r>
          </w:p>
        </w:tc>
        <w:tc>
          <w:tcPr>
            <w:tcW w:w="387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University</w:t>
            </w:r>
          </w:p>
        </w:tc>
        <w:tc>
          <w:tcPr>
            <w:tcW w:w="99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</w:tr>
      <w:tr w:rsidR="000C1473" w:rsidRPr="000C1473" w:rsidTr="00FA0BEA">
        <w:trPr>
          <w:trHeight w:val="438"/>
        </w:trPr>
        <w:tc>
          <w:tcPr>
            <w:tcW w:w="58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signer of Logo</w:t>
            </w:r>
            <w:r w:rsidR="00496D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( 2001) , re-designed (2015), Tie, Seal, Flag, Commemorative Stamp of IIT Roorkee.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Indian Institute of Technology Roorkee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1,2015</w:t>
            </w:r>
          </w:p>
        </w:tc>
      </w:tr>
      <w:tr w:rsidR="000C1473" w:rsidRPr="000C1473" w:rsidTr="00FA0BEA">
        <w:trPr>
          <w:trHeight w:val="287"/>
        </w:trPr>
        <w:tc>
          <w:tcPr>
            <w:tcW w:w="58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signer of Logo of IIT Mandi, HP India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Indian Institute of Technology Mandi</w:t>
            </w:r>
            <w:r w:rsidR="00CA36E7" w:rsidRPr="000C147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96D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A36E7" w:rsidRPr="000C1473">
              <w:rPr>
                <w:rFonts w:ascii="Times New Roman" w:hAnsi="Times New Roman" w:cs="Times New Roman"/>
                <w:sz w:val="24"/>
                <w:szCs w:val="24"/>
              </w:rPr>
              <w:t>HP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</w:tc>
      </w:tr>
      <w:tr w:rsidR="000C1473" w:rsidRPr="000C1473" w:rsidTr="00FA0BEA">
        <w:trPr>
          <w:trHeight w:val="438"/>
        </w:trPr>
        <w:tc>
          <w:tcPr>
            <w:tcW w:w="58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First Prize for Designing </w:t>
            </w:r>
            <w:r w:rsidR="007113DB"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logo of Science &amp; Technology Entrepreneurship Park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University of Roorkee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8</w:t>
            </w:r>
          </w:p>
        </w:tc>
      </w:tr>
      <w:tr w:rsidR="000C1473" w:rsidRPr="000C1473" w:rsidTr="00FA0BEA">
        <w:trPr>
          <w:trHeight w:val="438"/>
        </w:trPr>
        <w:tc>
          <w:tcPr>
            <w:tcW w:w="58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Logo of International Conference on Computer Applications in Electrical Engineering-Recent Advances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University of Roorkee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7</w:t>
            </w:r>
          </w:p>
        </w:tc>
      </w:tr>
      <w:tr w:rsidR="000C1473" w:rsidRPr="000C1473" w:rsidTr="00FA0BEA">
        <w:trPr>
          <w:trHeight w:val="350"/>
        </w:trPr>
        <w:tc>
          <w:tcPr>
            <w:tcW w:w="58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signer of Logo Centre for Continuing Education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University of Roorkee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3</w:t>
            </w:r>
          </w:p>
        </w:tc>
      </w:tr>
      <w:tr w:rsidR="000C1473" w:rsidRPr="000C1473" w:rsidTr="00FA0BEA">
        <w:trPr>
          <w:trHeight w:val="350"/>
        </w:trPr>
        <w:tc>
          <w:tcPr>
            <w:tcW w:w="58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Junior Research Fellowship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University Grants Commission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78</w:t>
            </w:r>
          </w:p>
        </w:tc>
      </w:tr>
      <w:tr w:rsidR="000C1473" w:rsidRPr="000C1473" w:rsidTr="00FA0BEA">
        <w:trPr>
          <w:trHeight w:val="260"/>
        </w:trPr>
        <w:tc>
          <w:tcPr>
            <w:tcW w:w="58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hancellor</w:t>
            </w:r>
            <w:r w:rsidR="00F31918" w:rsidRPr="000C1473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 Medal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eerut University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76</w:t>
            </w:r>
          </w:p>
        </w:tc>
      </w:tr>
    </w:tbl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 w:color="BFBFBF"/>
        </w:rPr>
      </w:pP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Sponsored Research Projects</w:t>
      </w:r>
    </w:p>
    <w:p w:rsidR="00017546" w:rsidRPr="000C1473" w:rsidRDefault="00017546" w:rsidP="0001754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71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40"/>
        <w:gridCol w:w="4680"/>
        <w:gridCol w:w="990"/>
      </w:tblGrid>
      <w:tr w:rsidR="00017546" w:rsidRPr="000C1473" w:rsidTr="00FA0BEA">
        <w:tc>
          <w:tcPr>
            <w:tcW w:w="5040" w:type="dxa"/>
            <w:shd w:val="clear" w:color="auto" w:fill="D9D9D9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4680" w:type="dxa"/>
            <w:shd w:val="clear" w:color="auto" w:fill="D9D9D9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Funding Agency</w:t>
            </w:r>
          </w:p>
        </w:tc>
        <w:tc>
          <w:tcPr>
            <w:tcW w:w="990" w:type="dxa"/>
            <w:shd w:val="clear" w:color="auto" w:fill="D9D9D9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</w:tr>
      <w:tr w:rsidR="000C1473" w:rsidRPr="000C1473" w:rsidTr="00FA0BEA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Project Dharohar and Monograph Sanchay (Co-Coordinator:</w:t>
            </w:r>
            <w:r w:rsidR="00496D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r. Ila Gupta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entre for Urban Design &amp; Development (CUDD), IIT Roorkee, Rs. 5.70 lacs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  <w:tr w:rsidR="000C1473" w:rsidRPr="000C1473" w:rsidTr="00FA0BEA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Visual communication Design System for Barrier Free Environment for the Disabled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MHRD (Scheme </w:t>
            </w:r>
            <w:r w:rsidR="00F31918" w:rsidRPr="000C1473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 Thrust Area in Technical Education)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</w:tr>
      <w:tr w:rsidR="000C1473" w:rsidRPr="000C1473" w:rsidTr="00FA0BEA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Optimum Colour Combination for Buildings with reference to Indian Urbanization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ll India Council for Technical Education (Scheme – R &amp; D)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7</w:t>
            </w:r>
          </w:p>
        </w:tc>
      </w:tr>
      <w:tr w:rsidR="000C1473" w:rsidRPr="000C1473" w:rsidTr="00FA0BEA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veloped coloured slides for teaching History of Art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Quality Improvement Centre, University of Roorkee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6</w:t>
            </w:r>
          </w:p>
        </w:tc>
      </w:tr>
      <w:tr w:rsidR="000C1473" w:rsidRPr="000C1473" w:rsidTr="00FA0BEA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Optimum Colour Combinations for Commercial and Residential Buildings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ward by Dean, Research &amp; Industrial Liaison, University of Roorkee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6</w:t>
            </w:r>
          </w:p>
        </w:tc>
      </w:tr>
      <w:tr w:rsidR="000C1473" w:rsidRPr="000C1473" w:rsidTr="00FA0BEA">
        <w:trPr>
          <w:trHeight w:val="70"/>
        </w:trPr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culptures in composite Materials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ward by Dean, Research &amp; Industrial Liaison, University of Roorkee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7</w:t>
            </w:r>
          </w:p>
        </w:tc>
      </w:tr>
      <w:tr w:rsidR="000C1473" w:rsidRPr="000C1473" w:rsidTr="00FA0BEA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Optimum Colour Combinations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ward by Dean, Research &amp; Industrial Liaison, University of Roorkee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7</w:t>
            </w:r>
          </w:p>
        </w:tc>
      </w:tr>
    </w:tbl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  <w:u w:color="BFBFBF"/>
        </w:rPr>
      </w:pP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Consultancy Projects</w:t>
      </w: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  <w:u w:color="BFBFBF"/>
        </w:rPr>
      </w:pPr>
    </w:p>
    <w:tbl>
      <w:tblPr>
        <w:tblW w:w="1071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40"/>
        <w:gridCol w:w="4680"/>
        <w:gridCol w:w="990"/>
      </w:tblGrid>
      <w:tr w:rsidR="00017546" w:rsidRPr="000C1473" w:rsidTr="00DB14E9">
        <w:tc>
          <w:tcPr>
            <w:tcW w:w="5040" w:type="dxa"/>
            <w:shd w:val="clear" w:color="auto" w:fill="D9D9D9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4680" w:type="dxa"/>
            <w:shd w:val="clear" w:color="auto" w:fill="D9D9D9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Funding Agency</w:t>
            </w:r>
          </w:p>
        </w:tc>
        <w:tc>
          <w:tcPr>
            <w:tcW w:w="990" w:type="dxa"/>
            <w:shd w:val="clear" w:color="auto" w:fill="D9D9D9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</w:tr>
      <w:tr w:rsidR="000C1473" w:rsidRPr="000C1473" w:rsidTr="00DB14E9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sign &amp; Construction of Administrative Block at Garhwal Rifles Regimental Centre, Lansdowne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Garhwal Rifles Regimental Centr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  <w:tr w:rsidR="000C1473" w:rsidRPr="000C1473" w:rsidTr="00DB14E9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uggesting Solution in Reduction of Noise Level at Panchsheel park located on outer Ring Road, Delhi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411, PWD, Delhi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</w:tr>
      <w:tr w:rsidR="000C1473" w:rsidRPr="000C1473" w:rsidTr="00DB14E9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Uttarakhand Portal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Uttarakhand Government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7</w:t>
            </w:r>
          </w:p>
        </w:tc>
      </w:tr>
      <w:tr w:rsidR="000C1473" w:rsidRPr="000C1473" w:rsidTr="00DB14E9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sign of Noise Barrier as well as view cutter for neighborhood Cultural Center below Raja Garden Flyover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lhi Tourism Development Corporation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</w:tr>
      <w:tr w:rsidR="000C1473" w:rsidRPr="000C1473" w:rsidTr="00DB14E9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sign of Noise/Dust Barriers for Britannia Chowk Flyover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PWD, New Delhi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3</w:t>
            </w:r>
          </w:p>
        </w:tc>
      </w:tr>
      <w:tr w:rsidR="000C1473" w:rsidRPr="000C1473" w:rsidTr="00DB14E9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esthetic Improvement of Interior of Workshop – Block 3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B.H.E.L. Hardwar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2</w:t>
            </w:r>
          </w:p>
        </w:tc>
      </w:tr>
      <w:tr w:rsidR="000C1473" w:rsidRPr="000C1473" w:rsidTr="00DB14E9">
        <w:tc>
          <w:tcPr>
            <w:tcW w:w="504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Improvement in the Aesthetic and Appearance of D.C. Jacking Oil Pump Starter Panel &amp; Brushless Exciter covers</w:t>
            </w:r>
          </w:p>
        </w:tc>
        <w:tc>
          <w:tcPr>
            <w:tcW w:w="468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B.H.E.L. Hardwar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98</w:t>
            </w:r>
          </w:p>
        </w:tc>
      </w:tr>
    </w:tbl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Memberships</w:t>
      </w:r>
    </w:p>
    <w:p w:rsidR="008A4460" w:rsidRPr="000C1473" w:rsidRDefault="008A4460" w:rsidP="00D754B2">
      <w:pPr>
        <w:pStyle w:val="ListParagraph"/>
        <w:numPr>
          <w:ilvl w:val="0"/>
          <w:numId w:val="7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Handicraft Technology Mission, EPCH (2017)</w:t>
      </w:r>
    </w:p>
    <w:p w:rsidR="00017546" w:rsidRPr="000C1473" w:rsidRDefault="00017546" w:rsidP="00D754B2">
      <w:pPr>
        <w:numPr>
          <w:ilvl w:val="0"/>
          <w:numId w:val="7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  <w:u w:color="BFBFBF"/>
        </w:rPr>
      </w:pPr>
      <w:r w:rsidRPr="000C1473">
        <w:rPr>
          <w:rFonts w:ascii="Times New Roman" w:hAnsi="Times New Roman" w:cs="Times New Roman"/>
          <w:sz w:val="24"/>
          <w:szCs w:val="24"/>
        </w:rPr>
        <w:t>CII National Committee on Design (2017-18)</w:t>
      </w:r>
    </w:p>
    <w:p w:rsidR="00017546" w:rsidRPr="000C1473" w:rsidRDefault="00017546" w:rsidP="00D754B2">
      <w:pPr>
        <w:numPr>
          <w:ilvl w:val="0"/>
          <w:numId w:val="7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llege of Art Association, New York, Member</w:t>
      </w:r>
    </w:p>
    <w:p w:rsidR="00017546" w:rsidRPr="000C1473" w:rsidRDefault="00017546" w:rsidP="00D754B2">
      <w:pPr>
        <w:numPr>
          <w:ilvl w:val="0"/>
          <w:numId w:val="7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ociety of Architectural Historians”, (SAH) International organization M.No.21153, Member</w:t>
      </w:r>
    </w:p>
    <w:p w:rsidR="00017546" w:rsidRPr="000C1473" w:rsidRDefault="00017546" w:rsidP="00D754B2">
      <w:pPr>
        <w:numPr>
          <w:ilvl w:val="0"/>
          <w:numId w:val="7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Indian Archaeological Society, Mem. No. 625, Life Member</w:t>
      </w:r>
    </w:p>
    <w:p w:rsidR="00017546" w:rsidRPr="000C1473" w:rsidRDefault="00017546" w:rsidP="00D754B2">
      <w:pPr>
        <w:numPr>
          <w:ilvl w:val="0"/>
          <w:numId w:val="7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hodhak Society, research journal on Art &amp;History ,</w:t>
      </w:r>
      <w:r w:rsidR="00CA36E7" w:rsidRPr="000C1473">
        <w:rPr>
          <w:rFonts w:ascii="Times New Roman" w:hAnsi="Times New Roman" w:cs="Times New Roman"/>
          <w:sz w:val="24"/>
          <w:szCs w:val="24"/>
        </w:rPr>
        <w:t xml:space="preserve"> Life </w:t>
      </w:r>
      <w:r w:rsidRPr="000C1473">
        <w:rPr>
          <w:rFonts w:ascii="Times New Roman" w:hAnsi="Times New Roman" w:cs="Times New Roman"/>
          <w:sz w:val="24"/>
          <w:szCs w:val="24"/>
        </w:rPr>
        <w:t>Member</w:t>
      </w:r>
    </w:p>
    <w:p w:rsidR="00017546" w:rsidRPr="000C1473" w:rsidRDefault="00017546" w:rsidP="00D754B2">
      <w:pPr>
        <w:numPr>
          <w:ilvl w:val="0"/>
          <w:numId w:val="7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International Journal of Visual Arts Studies and Communication, Life Member</w:t>
      </w:r>
    </w:p>
    <w:p w:rsidR="00017546" w:rsidRPr="000C1473" w:rsidRDefault="00017546" w:rsidP="00D754B2">
      <w:pPr>
        <w:numPr>
          <w:ilvl w:val="0"/>
          <w:numId w:val="7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Indian Road Congress M- 31774, Member</w:t>
      </w: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  <w:u w:color="BFBFBF"/>
        </w:rPr>
      </w:pP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Teaching Engagements for B. Arch students</w:t>
      </w: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pStyle w:val="ListParagraph"/>
        <w:numPr>
          <w:ilvl w:val="0"/>
          <w:numId w:val="1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Visual Art </w:t>
      </w:r>
    </w:p>
    <w:p w:rsidR="00017546" w:rsidRPr="000C1473" w:rsidRDefault="00017546" w:rsidP="00017546">
      <w:pPr>
        <w:pStyle w:val="ListParagraph"/>
        <w:numPr>
          <w:ilvl w:val="0"/>
          <w:numId w:val="1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Basic Design &amp; Creative workshops</w:t>
      </w:r>
    </w:p>
    <w:p w:rsidR="00017546" w:rsidRPr="000C1473" w:rsidRDefault="00017546" w:rsidP="00017546">
      <w:pPr>
        <w:pStyle w:val="ListParagraph"/>
        <w:numPr>
          <w:ilvl w:val="0"/>
          <w:numId w:val="1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Applied Arts</w:t>
      </w:r>
    </w:p>
    <w:p w:rsidR="00017546" w:rsidRPr="000C1473" w:rsidRDefault="00017546" w:rsidP="00017546">
      <w:pPr>
        <w:pStyle w:val="ListParagraph"/>
        <w:numPr>
          <w:ilvl w:val="0"/>
          <w:numId w:val="1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Rendering </w:t>
      </w:r>
    </w:p>
    <w:p w:rsidR="00017546" w:rsidRPr="000C1473" w:rsidRDefault="00017546" w:rsidP="00017546">
      <w:pPr>
        <w:pStyle w:val="ListParagraph"/>
        <w:numPr>
          <w:ilvl w:val="0"/>
          <w:numId w:val="1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lor Fundamentals and its Applications</w:t>
      </w:r>
    </w:p>
    <w:p w:rsidR="00017546" w:rsidRPr="000C1473" w:rsidRDefault="00017546" w:rsidP="00017546">
      <w:pPr>
        <w:pStyle w:val="ListParagraph"/>
        <w:numPr>
          <w:ilvl w:val="0"/>
          <w:numId w:val="1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History of Art and Culture</w:t>
      </w:r>
    </w:p>
    <w:p w:rsidR="00CD49DA" w:rsidRPr="000C1473" w:rsidRDefault="00CD49DA" w:rsidP="00017546">
      <w:pPr>
        <w:pStyle w:val="ListParagraph"/>
        <w:numPr>
          <w:ilvl w:val="0"/>
          <w:numId w:val="1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Free Hand Sketching &amp; Painting</w:t>
      </w: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  <w:u w:color="BFBFBF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Post Graduate Projects and Thesis Supervised: 8</w:t>
      </w: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 w:color="BFBFBF"/>
        </w:rPr>
      </w:pPr>
    </w:p>
    <w:tbl>
      <w:tblPr>
        <w:tblW w:w="1071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940"/>
        <w:gridCol w:w="4770"/>
      </w:tblGrid>
      <w:tr w:rsidR="00017546" w:rsidRPr="000C1473" w:rsidTr="00FA0BEA">
        <w:tc>
          <w:tcPr>
            <w:tcW w:w="5940" w:type="dxa"/>
            <w:shd w:val="clear" w:color="auto" w:fill="D9D9D9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Title of the Project</w:t>
            </w:r>
          </w:p>
        </w:tc>
        <w:tc>
          <w:tcPr>
            <w:tcW w:w="4770" w:type="dxa"/>
            <w:shd w:val="clear" w:color="auto" w:fill="D9D9D9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Name of Student</w:t>
            </w:r>
          </w:p>
        </w:tc>
      </w:tr>
      <w:tr w:rsidR="000C1473" w:rsidRPr="000C1473" w:rsidTr="00FA0BEA">
        <w:tc>
          <w:tcPr>
            <w:tcW w:w="594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Morphology of Commercial </w:t>
            </w:r>
            <w:r w:rsidR="008A4460" w:rsidRPr="000C1473">
              <w:rPr>
                <w:rFonts w:ascii="Times New Roman" w:hAnsi="Times New Roman" w:cs="Times New Roman"/>
                <w:sz w:val="24"/>
                <w:szCs w:val="24"/>
              </w:rPr>
              <w:t>Area Using GIS for Walled, City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, Jaipur,2004</w:t>
            </w:r>
          </w:p>
        </w:tc>
        <w:tc>
          <w:tcPr>
            <w:tcW w:w="477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r. Shashi Mohan Srivastava, Department of Architecture and Planning</w:t>
            </w:r>
          </w:p>
        </w:tc>
      </w:tr>
      <w:tr w:rsidR="000C1473" w:rsidRPr="000C1473" w:rsidTr="00FA0BEA">
        <w:tc>
          <w:tcPr>
            <w:tcW w:w="594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Geographical Transferability of Traffic Noise</w:t>
            </w:r>
            <w:r w:rsidR="008A4460"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 Prediction Model Year of Award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: 2004</w:t>
            </w:r>
          </w:p>
        </w:tc>
        <w:tc>
          <w:tcPr>
            <w:tcW w:w="477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r. Raj Kumar Singh, Department of Civil Engineering</w:t>
            </w:r>
          </w:p>
        </w:tc>
      </w:tr>
      <w:tr w:rsidR="000C1473" w:rsidRPr="000C1473" w:rsidTr="00FA0BEA">
        <w:tc>
          <w:tcPr>
            <w:tcW w:w="594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afety evaluation of alternative highway design in a computer aided design environment 2005</w:t>
            </w:r>
          </w:p>
        </w:tc>
        <w:tc>
          <w:tcPr>
            <w:tcW w:w="4770" w:type="dxa"/>
            <w:shd w:val="clear" w:color="auto" w:fill="auto"/>
          </w:tcPr>
          <w:p w:rsidR="00017546" w:rsidRPr="000C1473" w:rsidRDefault="008A4460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="00017546" w:rsidRPr="000C1473">
              <w:rPr>
                <w:rFonts w:ascii="Times New Roman" w:hAnsi="Times New Roman" w:cs="Times New Roman"/>
                <w:sz w:val="24"/>
                <w:szCs w:val="24"/>
              </w:rPr>
              <w:t>Shailendra Kishore Mishra, Department of Civil Engineering</w:t>
            </w:r>
          </w:p>
        </w:tc>
      </w:tr>
      <w:tr w:rsidR="000C1473" w:rsidRPr="000C1473" w:rsidTr="00FA0BEA">
        <w:tc>
          <w:tcPr>
            <w:tcW w:w="594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lgorithm for Improvement of Resolution of Images Y</w:t>
            </w:r>
            <w:r w:rsidR="008A4460" w:rsidRPr="000C1473">
              <w:rPr>
                <w:rFonts w:ascii="Times New Roman" w:hAnsi="Times New Roman" w:cs="Times New Roman"/>
                <w:sz w:val="24"/>
                <w:szCs w:val="24"/>
              </w:rPr>
              <w:t>ear of Award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: 2007</w:t>
            </w:r>
          </w:p>
        </w:tc>
        <w:tc>
          <w:tcPr>
            <w:tcW w:w="477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r</w:t>
            </w:r>
            <w:r w:rsidR="008A4460"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VenkataGouri Rajesh E, Department of Electrical Engineering</w:t>
            </w:r>
          </w:p>
        </w:tc>
      </w:tr>
      <w:tr w:rsidR="000C1473" w:rsidRPr="000C1473" w:rsidTr="00FA0BEA">
        <w:tc>
          <w:tcPr>
            <w:tcW w:w="594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 Case study on design and planning of multi-echelon multi-commodity supply chain networks</w:t>
            </w:r>
          </w:p>
        </w:tc>
        <w:tc>
          <w:tcPr>
            <w:tcW w:w="477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r</w:t>
            </w:r>
            <w:r w:rsidR="008A4460" w:rsidRPr="000C147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 Y A Arun Kumar, Department of Mechanical Engineering</w:t>
            </w:r>
          </w:p>
        </w:tc>
      </w:tr>
      <w:tr w:rsidR="000C1473" w:rsidRPr="000C1473" w:rsidTr="00FA0BEA">
        <w:tc>
          <w:tcPr>
            <w:tcW w:w="594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Effect on shoulder using shoulder support in overhead drilling</w:t>
            </w:r>
          </w:p>
        </w:tc>
        <w:tc>
          <w:tcPr>
            <w:tcW w:w="477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r</w:t>
            </w:r>
            <w:r w:rsidR="008A4460"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Prem Kumar Garapati, Department of Mechanical Engineering</w:t>
            </w:r>
          </w:p>
        </w:tc>
      </w:tr>
      <w:tr w:rsidR="000C1473" w:rsidRPr="000C1473" w:rsidTr="00FA0BEA">
        <w:tc>
          <w:tcPr>
            <w:tcW w:w="594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ritical Evaluation for the selection of Third party logistics</w:t>
            </w:r>
          </w:p>
        </w:tc>
        <w:tc>
          <w:tcPr>
            <w:tcW w:w="477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Kasture</w:t>
            </w:r>
            <w:r w:rsidR="00F372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achin</w:t>
            </w:r>
            <w:r w:rsidR="00F372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ubhashrao, Department of Mechanical Engineering</w:t>
            </w:r>
          </w:p>
        </w:tc>
      </w:tr>
      <w:tr w:rsidR="000C1473" w:rsidRPr="000C1473" w:rsidTr="00FA0BEA">
        <w:trPr>
          <w:trHeight w:val="395"/>
        </w:trPr>
        <w:tc>
          <w:tcPr>
            <w:tcW w:w="5940" w:type="dxa"/>
            <w:shd w:val="clear" w:color="auto" w:fill="auto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Performance analysis of Industrial Systems using Petri Nets”</w:t>
            </w:r>
          </w:p>
        </w:tc>
        <w:tc>
          <w:tcPr>
            <w:tcW w:w="4770" w:type="dxa"/>
            <w:shd w:val="clear" w:color="auto" w:fill="auto"/>
          </w:tcPr>
          <w:p w:rsidR="00017546" w:rsidRPr="00F372F5" w:rsidRDefault="00017546" w:rsidP="00F372F5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72F5">
              <w:rPr>
                <w:rFonts w:ascii="Times New Roman" w:hAnsi="Times New Roman" w:cs="Times New Roman"/>
                <w:sz w:val="24"/>
                <w:szCs w:val="24"/>
              </w:rPr>
              <w:t>Satish Chandra Goud, Department of Mechanical Engineering</w:t>
            </w:r>
          </w:p>
        </w:tc>
      </w:tr>
    </w:tbl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 w:color="BFBFBF"/>
        </w:rPr>
      </w:pPr>
    </w:p>
    <w:p w:rsidR="00C32D67" w:rsidRPr="000C1473" w:rsidRDefault="00C32D67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 w:color="BFBFBF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Docto</w:t>
      </w:r>
      <w:r w:rsidR="00EA2B9D" w:rsidRPr="000C1473">
        <w:rPr>
          <w:rFonts w:ascii="Times New Roman" w:hAnsi="Times New Roman" w:cs="Times New Roman"/>
          <w:b/>
          <w:sz w:val="24"/>
          <w:szCs w:val="24"/>
        </w:rPr>
        <w:t>r of Philosophy (Ph.D.) Thesis Supervised/S</w:t>
      </w:r>
      <w:r w:rsidRPr="000C1473">
        <w:rPr>
          <w:rFonts w:ascii="Times New Roman" w:hAnsi="Times New Roman" w:cs="Times New Roman"/>
          <w:b/>
          <w:sz w:val="24"/>
          <w:szCs w:val="24"/>
        </w:rPr>
        <w:t>upervising: 1</w:t>
      </w:r>
      <w:r w:rsidR="00C26A35">
        <w:rPr>
          <w:rFonts w:ascii="Times New Roman" w:hAnsi="Times New Roman" w:cs="Times New Roman"/>
          <w:b/>
          <w:sz w:val="24"/>
          <w:szCs w:val="24"/>
        </w:rPr>
        <w:t>3</w:t>
      </w: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  <w:u w:color="BFBFBF"/>
        </w:rPr>
      </w:pPr>
    </w:p>
    <w:tbl>
      <w:tblPr>
        <w:tblW w:w="107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27"/>
        <w:gridCol w:w="1977"/>
        <w:gridCol w:w="1223"/>
        <w:gridCol w:w="1483"/>
      </w:tblGrid>
      <w:tr w:rsidR="00017546" w:rsidRPr="000C1473" w:rsidTr="00017546">
        <w:tc>
          <w:tcPr>
            <w:tcW w:w="6027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977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Scholar’s name</w:t>
            </w:r>
          </w:p>
        </w:tc>
        <w:tc>
          <w:tcPr>
            <w:tcW w:w="1223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</w:p>
        </w:tc>
        <w:tc>
          <w:tcPr>
            <w:tcW w:w="1483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Registration Year</w:t>
            </w:r>
          </w:p>
        </w:tc>
      </w:tr>
      <w:tr w:rsidR="000C1473" w:rsidRPr="000C1473" w:rsidTr="00017546">
        <w:tc>
          <w:tcPr>
            <w:tcW w:w="6027" w:type="dxa"/>
            <w:shd w:val="clear" w:color="auto" w:fill="auto"/>
            <w:vAlign w:val="center"/>
          </w:tcPr>
          <w:p w:rsidR="00017546" w:rsidRPr="000C1473" w:rsidRDefault="00017546" w:rsidP="00EA2B9D">
            <w:pPr>
              <w:suppressLineNumber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ritical Analysis of the Motifs in Mughal Architecture: A case study of Fatehpur</w:t>
            </w:r>
            <w:r w:rsidR="00282D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ikri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s. Meghali</w:t>
            </w:r>
            <w:r w:rsidR="00496D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Goswami Nandi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warded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3</w:t>
            </w:r>
          </w:p>
        </w:tc>
      </w:tr>
      <w:tr w:rsidR="000C1473" w:rsidRPr="000C1473" w:rsidTr="00017546">
        <w:tc>
          <w:tcPr>
            <w:tcW w:w="6027" w:type="dxa"/>
            <w:shd w:val="clear" w:color="auto" w:fill="auto"/>
            <w:vAlign w:val="center"/>
          </w:tcPr>
          <w:p w:rsidR="00017546" w:rsidRPr="000C1473" w:rsidRDefault="00017546" w:rsidP="00EA2B9D">
            <w:pPr>
              <w:suppressLineNumber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ustainable Product Service System for Consumer Durables in Indian Mega Cities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r. Sukanta Biswas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warded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4</w:t>
            </w:r>
          </w:p>
        </w:tc>
      </w:tr>
      <w:tr w:rsidR="000C1473" w:rsidRPr="000C1473" w:rsidTr="00017546">
        <w:trPr>
          <w:trHeight w:val="332"/>
        </w:trPr>
        <w:tc>
          <w:tcPr>
            <w:tcW w:w="6027" w:type="dxa"/>
            <w:shd w:val="clear" w:color="auto" w:fill="auto"/>
            <w:vAlign w:val="center"/>
          </w:tcPr>
          <w:p w:rsidR="00017546" w:rsidRPr="000C1473" w:rsidRDefault="00017546" w:rsidP="00EA2B9D">
            <w:pPr>
              <w:suppressLineNumber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ritical Analysis of Inlay Designs in Mughal Monuments of Agra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s. Pooja Sharma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warded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6</w:t>
            </w:r>
          </w:p>
        </w:tc>
      </w:tr>
      <w:tr w:rsidR="000C1473" w:rsidRPr="000C1473" w:rsidTr="00017546">
        <w:tc>
          <w:tcPr>
            <w:tcW w:w="6027" w:type="dxa"/>
            <w:shd w:val="clear" w:color="auto" w:fill="auto"/>
            <w:vAlign w:val="center"/>
          </w:tcPr>
          <w:p w:rsidR="00017546" w:rsidRPr="000C1473" w:rsidRDefault="00017546" w:rsidP="00EA2B9D">
            <w:pPr>
              <w:suppressLineNumber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hanging trends of “Lotus” depiction in Mughal Architecture to Modern Architecture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s. Manu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warded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8</w:t>
            </w:r>
          </w:p>
        </w:tc>
      </w:tr>
      <w:tr w:rsidR="000C1473" w:rsidRPr="000C1473" w:rsidTr="00017546">
        <w:trPr>
          <w:trHeight w:val="287"/>
        </w:trPr>
        <w:tc>
          <w:tcPr>
            <w:tcW w:w="6027" w:type="dxa"/>
            <w:shd w:val="clear" w:color="auto" w:fill="auto"/>
            <w:vAlign w:val="center"/>
          </w:tcPr>
          <w:p w:rsidR="00017546" w:rsidRPr="000C1473" w:rsidRDefault="00017546" w:rsidP="00EA2B9D">
            <w:pPr>
              <w:suppressLineNumber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A Critical </w:t>
            </w:r>
            <w:r w:rsidR="00EA2B9D" w:rsidRPr="000C1473">
              <w:rPr>
                <w:rFonts w:ascii="Times New Roman" w:hAnsi="Times New Roman" w:cs="Times New Roman"/>
                <w:sz w:val="24"/>
                <w:szCs w:val="24"/>
              </w:rPr>
              <w:t>Evaluation of Mural Decoration During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 Mughal Era</w:t>
            </w:r>
            <w:r w:rsidR="00EA2B9D"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 Architecture (1556-1658)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s. Rohita Sharma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warded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9</w:t>
            </w:r>
          </w:p>
        </w:tc>
      </w:tr>
      <w:tr w:rsidR="000C1473" w:rsidRPr="000C1473" w:rsidTr="00017546">
        <w:trPr>
          <w:trHeight w:val="350"/>
        </w:trPr>
        <w:tc>
          <w:tcPr>
            <w:tcW w:w="6027" w:type="dxa"/>
            <w:shd w:val="clear" w:color="auto" w:fill="auto"/>
            <w:vAlign w:val="center"/>
          </w:tcPr>
          <w:p w:rsidR="00017546" w:rsidRPr="000C1473" w:rsidRDefault="00017546" w:rsidP="00EA2B9D">
            <w:pPr>
              <w:suppressLineNumber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Women’s Depiction in Modern Indian Paintings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s. Mandakini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EC4E60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CA36E7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EC4E6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C1473" w:rsidRPr="000C1473" w:rsidTr="00017546">
        <w:tc>
          <w:tcPr>
            <w:tcW w:w="6027" w:type="dxa"/>
            <w:shd w:val="clear" w:color="auto" w:fill="auto"/>
            <w:vAlign w:val="center"/>
          </w:tcPr>
          <w:p w:rsidR="00017546" w:rsidRPr="000C1473" w:rsidRDefault="00EA2B9D" w:rsidP="00EA2B9D">
            <w:pPr>
              <w:suppressLineNumber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 Critical Analysis of Paintings from Late Phase of Cezanne’s Oeuvre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s. Mani Nandini Sharma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8A4460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="00017546" w:rsidRPr="000C1473">
              <w:rPr>
                <w:rFonts w:ascii="Times New Roman" w:hAnsi="Times New Roman" w:cs="Times New Roman"/>
                <w:sz w:val="24"/>
                <w:szCs w:val="24"/>
              </w:rPr>
              <w:t>going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</w:tr>
      <w:tr w:rsidR="000C1473" w:rsidRPr="000C1473" w:rsidTr="00017546">
        <w:tc>
          <w:tcPr>
            <w:tcW w:w="6027" w:type="dxa"/>
            <w:shd w:val="clear" w:color="auto" w:fill="auto"/>
            <w:vAlign w:val="center"/>
          </w:tcPr>
          <w:p w:rsidR="00017546" w:rsidRPr="000C1473" w:rsidRDefault="00017546" w:rsidP="00EA2B9D">
            <w:pPr>
              <w:suppressLineNumber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Cs/>
                <w:sz w:val="24"/>
                <w:szCs w:val="24"/>
              </w:rPr>
              <w:t>A Critical Review of Evolving and Changing trends of Phulkari Embroidery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s. Rajinder Kaur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CD49DA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Awarded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</w:tr>
      <w:tr w:rsidR="000C1473" w:rsidRPr="000C1473" w:rsidTr="00017546">
        <w:tc>
          <w:tcPr>
            <w:tcW w:w="6027" w:type="dxa"/>
            <w:shd w:val="clear" w:color="auto" w:fill="auto"/>
            <w:vAlign w:val="center"/>
          </w:tcPr>
          <w:p w:rsidR="00017546" w:rsidRPr="000C1473" w:rsidRDefault="00C26A35" w:rsidP="00C26A35">
            <w:pPr>
              <w:suppressLineNumber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Critical Analysis of Saharanpur Woodc</w:t>
            </w:r>
            <w:r w:rsidR="00017546" w:rsidRPr="000C1473">
              <w:rPr>
                <w:rFonts w:ascii="Times New Roman" w:hAnsi="Times New Roman" w:cs="Times New Roman"/>
                <w:sz w:val="24"/>
                <w:szCs w:val="24"/>
              </w:rPr>
              <w:t>raf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7546"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s. Aayushi</w:t>
            </w:r>
            <w:r w:rsidR="00496D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Verma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8A4460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="00017546" w:rsidRPr="000C1473">
              <w:rPr>
                <w:rFonts w:ascii="Times New Roman" w:hAnsi="Times New Roman" w:cs="Times New Roman"/>
                <w:sz w:val="24"/>
                <w:szCs w:val="24"/>
              </w:rPr>
              <w:t>going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</w:tr>
      <w:tr w:rsidR="000C1473" w:rsidRPr="000C1473" w:rsidTr="00017546">
        <w:tc>
          <w:tcPr>
            <w:tcW w:w="6027" w:type="dxa"/>
            <w:shd w:val="clear" w:color="auto" w:fill="auto"/>
            <w:vAlign w:val="center"/>
          </w:tcPr>
          <w:p w:rsidR="00017546" w:rsidRPr="000C1473" w:rsidRDefault="00017546" w:rsidP="00EA2B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ritical Analysis of Indian Themes in the Paintings of Foreign Artists Residing in India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s. Jyoti Saini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8A4460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="00017546" w:rsidRPr="000C1473">
              <w:rPr>
                <w:rFonts w:ascii="Times New Roman" w:hAnsi="Times New Roman" w:cs="Times New Roman"/>
                <w:sz w:val="24"/>
                <w:szCs w:val="24"/>
              </w:rPr>
              <w:t>going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</w:tr>
      <w:tr w:rsidR="000C1473" w:rsidRPr="000C1473" w:rsidTr="00017546">
        <w:tc>
          <w:tcPr>
            <w:tcW w:w="6027" w:type="dxa"/>
            <w:shd w:val="clear" w:color="auto" w:fill="auto"/>
            <w:vAlign w:val="center"/>
          </w:tcPr>
          <w:p w:rsidR="00017546" w:rsidRPr="000C1473" w:rsidRDefault="00FA0BEA" w:rsidP="00EA2B9D">
            <w:pPr>
              <w:suppressLineNumbers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The Narratives of the 18</w:t>
            </w:r>
            <w:r w:rsidRPr="000C147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 Century Terracotta Temples of Baranagar: A Comprehensive Study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r. Bikas</w:t>
            </w:r>
            <w:r w:rsidR="00496D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Karmakar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017546" w:rsidRPr="000C1473" w:rsidRDefault="008A4460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="00FA0BEA" w:rsidRPr="000C1473">
              <w:rPr>
                <w:rFonts w:ascii="Times New Roman" w:hAnsi="Times New Roman" w:cs="Times New Roman"/>
                <w:sz w:val="24"/>
                <w:szCs w:val="24"/>
              </w:rPr>
              <w:t>going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EA7792" w:rsidRPr="000C147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C1473" w:rsidRPr="000C1473" w:rsidTr="00017546">
        <w:tc>
          <w:tcPr>
            <w:tcW w:w="6027" w:type="dxa"/>
            <w:shd w:val="clear" w:color="auto" w:fill="auto"/>
            <w:vAlign w:val="center"/>
          </w:tcPr>
          <w:p w:rsidR="00FA0BEA" w:rsidRPr="000C1473" w:rsidRDefault="00C26A35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Study of Inclusive Higher Education in Visual Arts for Deaf and Hard of Hearing of Students In India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FA0BEA" w:rsidRPr="000C1473" w:rsidRDefault="00BC50B5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r w:rsidRPr="000C147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aibhao</w:t>
            </w:r>
            <w:r w:rsidR="00496D8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athaley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FA0BEA" w:rsidRPr="000C1473" w:rsidRDefault="00BC17EF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FA0BEA" w:rsidRPr="000C1473" w:rsidRDefault="00FA0BEA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C1473" w:rsidRPr="000C1473" w:rsidTr="00017546">
        <w:tc>
          <w:tcPr>
            <w:tcW w:w="6027" w:type="dxa"/>
            <w:shd w:val="clear" w:color="auto" w:fill="auto"/>
            <w:vAlign w:val="center"/>
          </w:tcPr>
          <w:p w:rsidR="00CD49DA" w:rsidRPr="000C1473" w:rsidRDefault="00CD49DA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Pursuing Pre Ph.D Research </w:t>
            </w:r>
          </w:p>
        </w:tc>
        <w:tc>
          <w:tcPr>
            <w:tcW w:w="1977" w:type="dxa"/>
            <w:shd w:val="clear" w:color="auto" w:fill="auto"/>
            <w:vAlign w:val="center"/>
          </w:tcPr>
          <w:p w:rsidR="00CD49DA" w:rsidRPr="000C1473" w:rsidRDefault="00CD49DA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r. Sambhat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CD49DA" w:rsidRPr="000C1473" w:rsidRDefault="00CD49DA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Joined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CD49DA" w:rsidRPr="000C1473" w:rsidRDefault="00CD49DA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</w:tbl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 w:color="BFBFBF"/>
        </w:rPr>
      </w:pPr>
    </w:p>
    <w:p w:rsidR="00017546" w:rsidRPr="000C1473" w:rsidRDefault="001E4D2C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Courses and Workshops Organized</w:t>
      </w: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 w:color="BFBFBF"/>
        </w:rPr>
      </w:pPr>
      <w:bookmarkStart w:id="0" w:name="_GoBack"/>
      <w:bookmarkEnd w:id="0"/>
    </w:p>
    <w:tbl>
      <w:tblPr>
        <w:tblW w:w="10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598"/>
        <w:gridCol w:w="4230"/>
        <w:gridCol w:w="900"/>
      </w:tblGrid>
      <w:tr w:rsidR="00017546" w:rsidRPr="000C1473" w:rsidTr="00FA0BEA">
        <w:trPr>
          <w:trHeight w:val="273"/>
        </w:trPr>
        <w:tc>
          <w:tcPr>
            <w:tcW w:w="5598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423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Sponsored by</w:t>
            </w:r>
          </w:p>
        </w:tc>
        <w:tc>
          <w:tcPr>
            <w:tcW w:w="90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</w:tr>
      <w:tr w:rsidR="000C1473" w:rsidRPr="000C1473" w:rsidTr="00FA0BEA">
        <w:trPr>
          <w:trHeight w:val="448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Workshop on “Safeguarding and Reviving cultural Industries in Uttarakhand”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inistry of Cultur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</w:tr>
      <w:tr w:rsidR="000C1473" w:rsidRPr="000C1473" w:rsidTr="00FA0BEA">
        <w:trPr>
          <w:trHeight w:val="602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Design Jam -1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Resource Person: Architect AishwaryaTipnis, Conservation Architect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2016</w:t>
            </w:r>
          </w:p>
        </w:tc>
      </w:tr>
      <w:tr w:rsidR="000C1473" w:rsidRPr="000C1473" w:rsidTr="00FA0BEA">
        <w:trPr>
          <w:trHeight w:val="448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harohar - A Workshop on Craft and Skill Development for Sustainable Design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UDD,IIT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  <w:tr w:rsidR="000C1473" w:rsidRPr="000C1473" w:rsidTr="00FA0BEA">
        <w:trPr>
          <w:trHeight w:val="448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Recent Trends in Application of Art in Architecture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Quality Improvement Programme Center, IIT Roorke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  <w:tr w:rsidR="000C1473" w:rsidRPr="000C1473" w:rsidTr="00FA0BEA">
        <w:trPr>
          <w:trHeight w:val="448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Workshop on Creative Art and Design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Quality Improvement Programme Center, IIT Roorke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8</w:t>
            </w:r>
          </w:p>
        </w:tc>
      </w:tr>
      <w:tr w:rsidR="000C1473" w:rsidRPr="000C1473" w:rsidTr="00FA0BEA">
        <w:trPr>
          <w:trHeight w:val="448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hort Term Course on Product Design and Development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Quality Improvement Programme Center, IIT Roorke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7</w:t>
            </w:r>
          </w:p>
        </w:tc>
      </w:tr>
      <w:tr w:rsidR="000C1473" w:rsidRPr="000C1473" w:rsidTr="00FA0BEA">
        <w:trPr>
          <w:trHeight w:val="448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hort Term Course on Contemporary Trends in Interior Designs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Quality Improvement Programme Center, IIT Roorke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7</w:t>
            </w:r>
          </w:p>
        </w:tc>
      </w:tr>
      <w:tr w:rsidR="000C1473" w:rsidRPr="000C1473" w:rsidTr="00FA0BEA">
        <w:trPr>
          <w:trHeight w:val="448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hort Term Course on Environment- Friendly Civil Engineering Design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ontinuing Education Center, IIT Roorke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6</w:t>
            </w:r>
          </w:p>
        </w:tc>
      </w:tr>
      <w:tr w:rsidR="000C1473" w:rsidRPr="000C1473" w:rsidTr="00FA0BEA">
        <w:trPr>
          <w:trHeight w:val="440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hort Term Course on Environment- Friendly Civil Engineering Design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ontinuing Education Center, IIT Roorke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</w:tr>
      <w:tr w:rsidR="000C1473" w:rsidRPr="000C1473" w:rsidTr="00FA0BEA">
        <w:trPr>
          <w:trHeight w:val="440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Short Term </w:t>
            </w:r>
            <w:r w:rsidR="00BC50B5" w:rsidRPr="000C1473">
              <w:rPr>
                <w:rFonts w:ascii="Times New Roman" w:hAnsi="Times New Roman" w:cs="Times New Roman"/>
                <w:sz w:val="24"/>
                <w:szCs w:val="24"/>
              </w:rPr>
              <w:t>Course on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 Form, Colour and Graphics in Product Design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Quality Improvement Programme Center, IIT Roorke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pacing w:after="0" w:line="27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4</w:t>
            </w:r>
          </w:p>
        </w:tc>
      </w:tr>
      <w:tr w:rsidR="000C1473" w:rsidRPr="000C1473" w:rsidTr="00FA0BEA">
        <w:trPr>
          <w:trHeight w:val="448"/>
        </w:trPr>
        <w:tc>
          <w:tcPr>
            <w:tcW w:w="559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hort Term Course on Emerging Trends in Colour Application to Buildings</w:t>
            </w:r>
          </w:p>
        </w:tc>
        <w:tc>
          <w:tcPr>
            <w:tcW w:w="423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Quality Improvement Programme Center, IIT Roorke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003</w:t>
            </w:r>
          </w:p>
        </w:tc>
      </w:tr>
    </w:tbl>
    <w:p w:rsidR="00017546" w:rsidRPr="000C1473" w:rsidRDefault="00017546" w:rsidP="0001754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4772C" w:rsidRPr="000C1473" w:rsidRDefault="001E4D2C" w:rsidP="00EA7792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Books Authored</w:t>
      </w:r>
    </w:p>
    <w:p w:rsidR="00EA7792" w:rsidRPr="000C1473" w:rsidRDefault="00EA7792" w:rsidP="00EA7792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4772C" w:rsidRPr="000C1473" w:rsidRDefault="0004772C" w:rsidP="00D754B2">
      <w:pPr>
        <w:numPr>
          <w:ilvl w:val="0"/>
          <w:numId w:val="10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Mural Decoration in Mughal Monument, Rohita Sharma and Ila Gupta                                                                                               LAP Lambert Academic Publishing, USA, 20 Mar. 2018</w:t>
      </w:r>
    </w:p>
    <w:p w:rsidR="00017546" w:rsidRPr="000C1473" w:rsidRDefault="00017546" w:rsidP="00D754B2">
      <w:pPr>
        <w:numPr>
          <w:ilvl w:val="0"/>
          <w:numId w:val="10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Inlay Designs in the Mughal Monuments, Pooja Sharma and Ila Gupta, Lap Lambert Academic Publishing, USA, 2012</w:t>
      </w:r>
    </w:p>
    <w:p w:rsidR="00017546" w:rsidRPr="000C1473" w:rsidRDefault="00017546" w:rsidP="00D754B2">
      <w:pPr>
        <w:numPr>
          <w:ilvl w:val="0"/>
          <w:numId w:val="10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Festivals around the World, Barbara Ryder and Ila Gupta, University of Bristol, U.K. (1990)</w:t>
      </w:r>
    </w:p>
    <w:p w:rsidR="00017546" w:rsidRPr="000C1473" w:rsidRDefault="00017546" w:rsidP="00D754B2">
      <w:pPr>
        <w:numPr>
          <w:ilvl w:val="0"/>
          <w:numId w:val="10"/>
        </w:numPr>
        <w:suppressLineNumber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Earthquake Problems: Do’s and Don'ts for Protection, Brijesh Chandra, AmitaSinvhal and Ila Gupta, Department of Earthquake Engineering, University of Roorkee, India (1994)</w:t>
      </w:r>
    </w:p>
    <w:p w:rsidR="00017546" w:rsidRPr="000C1473" w:rsidRDefault="00017546" w:rsidP="00D754B2">
      <w:pPr>
        <w:numPr>
          <w:ilvl w:val="0"/>
          <w:numId w:val="10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lour Fundamentals,</w:t>
      </w:r>
      <w:r w:rsidR="00A81637" w:rsidRPr="000C1473">
        <w:rPr>
          <w:rFonts w:ascii="Times New Roman" w:hAnsi="Times New Roman" w:cs="Times New Roman"/>
          <w:sz w:val="24"/>
          <w:szCs w:val="24"/>
        </w:rPr>
        <w:t xml:space="preserve"> ‘Monograph’</w:t>
      </w:r>
      <w:r w:rsidRPr="000C1473">
        <w:rPr>
          <w:rFonts w:ascii="Times New Roman" w:hAnsi="Times New Roman" w:cs="Times New Roman"/>
          <w:sz w:val="24"/>
          <w:szCs w:val="24"/>
        </w:rPr>
        <w:t xml:space="preserve"> under Quality Improvement Programme, IITRoorkee 2004</w:t>
      </w:r>
    </w:p>
    <w:p w:rsidR="00017546" w:rsidRPr="000C1473" w:rsidRDefault="00017546" w:rsidP="00017546">
      <w:pPr>
        <w:spacing w:after="0" w:line="270" w:lineRule="atLeast"/>
        <w:ind w:left="720"/>
        <w:jc w:val="both"/>
        <w:rPr>
          <w:rFonts w:ascii="Times New Roman" w:hAnsi="Times New Roman" w:cs="Times New Roman"/>
          <w:b/>
          <w:sz w:val="24"/>
          <w:szCs w:val="24"/>
          <w:u w:val="single" w:color="BFBFBF"/>
        </w:rPr>
      </w:pPr>
      <w:r w:rsidRPr="000C1473">
        <w:rPr>
          <w:rFonts w:ascii="Times New Roman" w:hAnsi="Times New Roman" w:cs="Times New Roman"/>
          <w:sz w:val="24"/>
          <w:szCs w:val="24"/>
        </w:rPr>
        <w:t>   </w:t>
      </w:r>
    </w:p>
    <w:p w:rsidR="00017546" w:rsidRPr="000C1473" w:rsidRDefault="00017546" w:rsidP="00017546">
      <w:pPr>
        <w:suppressLineNumbers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Refereed Journal Research Papers</w:t>
      </w:r>
    </w:p>
    <w:p w:rsidR="00017546" w:rsidRPr="000C1473" w:rsidRDefault="00017546" w:rsidP="00017546">
      <w:pPr>
        <w:suppressLineNumbers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pStyle w:val="ListParagraph"/>
        <w:suppressLineNumbers/>
        <w:tabs>
          <w:tab w:val="left" w:pos="3660"/>
        </w:tabs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National Publications</w:t>
      </w:r>
      <w:r w:rsidRPr="000C1473">
        <w:rPr>
          <w:rFonts w:ascii="Times New Roman" w:hAnsi="Times New Roman" w:cs="Times New Roman"/>
          <w:b/>
          <w:sz w:val="24"/>
          <w:szCs w:val="24"/>
        </w:rPr>
        <w:tab/>
      </w:r>
    </w:p>
    <w:p w:rsidR="00017546" w:rsidRPr="000C1473" w:rsidRDefault="00017546" w:rsidP="00017546">
      <w:pPr>
        <w:pStyle w:val="ListParagraph"/>
        <w:suppressLineNumbers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17546" w:rsidRPr="000C1473" w:rsidRDefault="00017546" w:rsidP="00D754B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oswami, M., Gupta, I. and Jha, P. </w:t>
      </w:r>
      <w:r w:rsidRPr="000C1473">
        <w:rPr>
          <w:rFonts w:ascii="Times New Roman" w:hAnsi="Times New Roman" w:cs="Times New Roman"/>
          <w:sz w:val="24"/>
          <w:szCs w:val="24"/>
        </w:rPr>
        <w:t>Kalighat Paintings: Impact of the Socio-Religious Mileu on the Bengali Culture.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</w:rPr>
        <w:t>Shodhak- a Journal of Historical Research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Vol-34</w:t>
      </w:r>
      <w:r w:rsidRPr="000C1473">
        <w:rPr>
          <w:rFonts w:ascii="Times New Roman" w:hAnsi="Times New Roman" w:cs="Times New Roman"/>
          <w:sz w:val="24"/>
          <w:szCs w:val="24"/>
        </w:rPr>
        <w:t>, (2005), pp. 54-71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oswami, M., Gupta, I. and Jha, P.  </w:t>
      </w:r>
      <w:r w:rsidRPr="000C1473">
        <w:rPr>
          <w:rFonts w:ascii="Times New Roman" w:hAnsi="Times New Roman" w:cs="Times New Roman"/>
          <w:sz w:val="24"/>
          <w:szCs w:val="24"/>
        </w:rPr>
        <w:t>Application of Swastika in Mughal Architecture.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</w:rPr>
        <w:t>Shodhak- a Journal of Historical Research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Vol-34</w:t>
      </w:r>
      <w:r w:rsidRPr="000C1473">
        <w:rPr>
          <w:rFonts w:ascii="Times New Roman" w:hAnsi="Times New Roman" w:cs="Times New Roman"/>
          <w:sz w:val="24"/>
          <w:szCs w:val="24"/>
        </w:rPr>
        <w:t>, (2005), pp. 197-202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oswami, M., Gupta, I. and Jha, P.  </w:t>
      </w:r>
      <w:r w:rsidRPr="000C1473">
        <w:rPr>
          <w:rFonts w:ascii="Times New Roman" w:hAnsi="Times New Roman" w:cs="Times New Roman"/>
          <w:sz w:val="24"/>
          <w:szCs w:val="24"/>
        </w:rPr>
        <w:t>Painted Manuscripts of Assam,A critical Analysis of the Hsatividyarnava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sz w:val="24"/>
          <w:szCs w:val="24"/>
        </w:rPr>
        <w:t>Manuscript.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</w:rPr>
        <w:t>Shodhak- a Journal of Historical Research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Vol-35</w:t>
      </w:r>
      <w:r w:rsidRPr="000C1473">
        <w:rPr>
          <w:rFonts w:ascii="Times New Roman" w:hAnsi="Times New Roman" w:cs="Times New Roman"/>
          <w:sz w:val="24"/>
          <w:szCs w:val="24"/>
        </w:rPr>
        <w:t>, (2005), pp. 91-99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oswami, M., Gupta, I. and Jha, P.  </w:t>
      </w:r>
      <w:r w:rsidR="008A4460" w:rsidRPr="000C1473">
        <w:rPr>
          <w:rFonts w:ascii="Times New Roman" w:hAnsi="Times New Roman" w:cs="Times New Roman"/>
          <w:sz w:val="24"/>
          <w:szCs w:val="24"/>
        </w:rPr>
        <w:t>Depic</w:t>
      </w:r>
      <w:r w:rsidRPr="000C1473">
        <w:rPr>
          <w:rFonts w:ascii="Times New Roman" w:hAnsi="Times New Roman" w:cs="Times New Roman"/>
          <w:sz w:val="24"/>
          <w:szCs w:val="24"/>
        </w:rPr>
        <w:t>tion of Flora&amp;Fauna in the Mughal Monuments at Fatehpur</w:t>
      </w:r>
      <w:r w:rsidR="00F372F5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sz w:val="24"/>
          <w:szCs w:val="24"/>
        </w:rPr>
        <w:t xml:space="preserve">Sikri. 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</w:rPr>
        <w:t>Shodhak- a Journal of Historical Research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Vol-35</w:t>
      </w:r>
      <w:r w:rsidRPr="000C1473">
        <w:rPr>
          <w:rFonts w:ascii="Times New Roman" w:hAnsi="Times New Roman" w:cs="Times New Roman"/>
          <w:sz w:val="24"/>
          <w:szCs w:val="24"/>
        </w:rPr>
        <w:t>, (2006), pp. 137-143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rma, p., Gupta, I. and Jha, P.  </w:t>
      </w:r>
      <w:r w:rsidRPr="000C1473">
        <w:rPr>
          <w:rFonts w:ascii="Times New Roman" w:hAnsi="Times New Roman" w:cs="Times New Roman"/>
          <w:sz w:val="24"/>
          <w:szCs w:val="24"/>
        </w:rPr>
        <w:t>Possible Sources-Inspiration &amp; Influence for Design Elements used in Inlay Work in Mughal Monuments of Agra.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</w:rPr>
        <w:t>Shodhak- a Journal of Historical Research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Vol-34</w:t>
      </w:r>
      <w:r w:rsidRPr="000C1473">
        <w:rPr>
          <w:rFonts w:ascii="Times New Roman" w:hAnsi="Times New Roman" w:cs="Times New Roman"/>
          <w:sz w:val="24"/>
          <w:szCs w:val="24"/>
        </w:rPr>
        <w:t>, (2007), pp. 12-21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rma, p., Gupta, I. and Jha, P.  </w:t>
      </w:r>
      <w:r w:rsidRPr="000C1473">
        <w:rPr>
          <w:rFonts w:ascii="Times New Roman" w:hAnsi="Times New Roman" w:cs="Times New Roman"/>
          <w:sz w:val="24"/>
          <w:szCs w:val="24"/>
        </w:rPr>
        <w:t xml:space="preserve">Wine Vessels in the Mughal Monuments of Agra during Jahangir Period Symbolic and Emotional Perspective.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Kala Dirgha (International)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 xml:space="preserve">Vol-16, </w:t>
      </w:r>
      <w:r w:rsidRPr="000C1473">
        <w:rPr>
          <w:rFonts w:ascii="Times New Roman" w:hAnsi="Times New Roman" w:cs="Times New Roman"/>
          <w:sz w:val="24"/>
          <w:szCs w:val="24"/>
        </w:rPr>
        <w:t>(2008), pp.86-88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Kasture, S., Qureshi, M.N., Kumar, P. and Gupta, I. FAHP sensitivity analysis for selection of third party logistics (3PL) service providers. </w:t>
      </w:r>
      <w:r w:rsidRPr="000C1473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The IUP 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Journal of Supply Chain Management</w:t>
      </w:r>
      <w:r w:rsidRPr="000C1473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5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(4), (2008), pp.41-60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rma, p., Gupta, I. and Jha, P.  </w:t>
      </w:r>
      <w:r w:rsidRPr="000C1473">
        <w:rPr>
          <w:rFonts w:ascii="Times New Roman" w:hAnsi="Times New Roman" w:cs="Times New Roman"/>
          <w:sz w:val="24"/>
          <w:szCs w:val="24"/>
        </w:rPr>
        <w:t>Aesthetic Pleasure of Indian </w:t>
      </w:r>
      <w:r w:rsidRPr="000C1473">
        <w:rPr>
          <w:rFonts w:ascii="Times New Roman" w:hAnsi="Times New Roman" w:cs="Times New Roman"/>
          <w:i/>
          <w:iCs/>
          <w:sz w:val="24"/>
          <w:szCs w:val="24"/>
        </w:rPr>
        <w:t>Rasas</w:t>
      </w:r>
      <w:r w:rsidRPr="000C1473">
        <w:rPr>
          <w:rFonts w:ascii="Times New Roman" w:hAnsi="Times New Roman" w:cs="Times New Roman"/>
          <w:sz w:val="24"/>
          <w:szCs w:val="24"/>
        </w:rPr>
        <w:t xml:space="preserve"> in Inlay Designs of Mughal    Architecture of Agra.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The IUP Journal of Architecture,</w:t>
      </w:r>
      <w:r w:rsidRPr="000C1473">
        <w:rPr>
          <w:rFonts w:ascii="Times New Roman" w:hAnsi="Times New Roman" w:cs="Times New Roman"/>
          <w:sz w:val="24"/>
          <w:szCs w:val="24"/>
        </w:rPr>
        <w:t xml:space="preserve"> 1(1),(2009), pp.36-47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Sharma R, Gupta I. A Study of Painted Mural Decoration in the Tomb of Sheikh Salim Chisti</w:t>
      </w:r>
      <w:r w:rsidRPr="000C1473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. The IUP journal of Architecture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. 4(1),(2012).pp.33-43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rma R, Gupta I. </w:t>
      </w:r>
      <w:r w:rsidR="008A4460" w:rsidRPr="000C1473">
        <w:rPr>
          <w:rFonts w:ascii="Times New Roman" w:hAnsi="Times New Roman" w:cs="Times New Roman"/>
          <w:sz w:val="24"/>
          <w:szCs w:val="24"/>
        </w:rPr>
        <w:t>Triumph over Nature: The DayalBagh Temple a</w:t>
      </w:r>
      <w:r w:rsidRPr="000C1473">
        <w:rPr>
          <w:rFonts w:ascii="Times New Roman" w:hAnsi="Times New Roman" w:cs="Times New Roman"/>
          <w:sz w:val="24"/>
          <w:szCs w:val="24"/>
        </w:rPr>
        <w:t>t Agra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0C1473">
        <w:rPr>
          <w:rFonts w:ascii="Times New Roman" w:hAnsi="Times New Roman" w:cs="Times New Roman"/>
          <w:sz w:val="24"/>
          <w:szCs w:val="24"/>
        </w:rPr>
        <w:t>Discovery: Indian journal of Art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. 2,(2013)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Sharma, M. and Gupta, I</w:t>
      </w:r>
      <w:r w:rsidRPr="000C1473">
        <w:rPr>
          <w:rFonts w:ascii="Times New Roman" w:hAnsi="Times New Roman" w:cs="Times New Roman"/>
          <w:sz w:val="24"/>
          <w:szCs w:val="24"/>
        </w:rPr>
        <w:t>. </w:t>
      </w:r>
      <w:r w:rsidRPr="000C1473">
        <w:rPr>
          <w:rFonts w:ascii="Times New Roman" w:hAnsi="Times New Roman" w:cs="Times New Roman"/>
          <w:bCs/>
          <w:sz w:val="24"/>
          <w:szCs w:val="24"/>
        </w:rPr>
        <w:t>Implication of the Elephant in Indian Art to Mughal Art and Architecture.</w:t>
      </w:r>
      <w:r w:rsidRPr="000C1473">
        <w:rPr>
          <w:rFonts w:ascii="Times New Roman" w:hAnsi="Times New Roman" w:cs="Times New Roman"/>
          <w:bCs/>
          <w:i/>
          <w:iCs/>
          <w:sz w:val="24"/>
          <w:szCs w:val="24"/>
        </w:rPr>
        <w:t> 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</w:rPr>
        <w:t>Shodhak- a Journal of Historical Research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Vol-43</w:t>
      </w:r>
      <w:r w:rsidRPr="000C1473">
        <w:rPr>
          <w:rFonts w:ascii="Times New Roman" w:hAnsi="Times New Roman" w:cs="Times New Roman"/>
          <w:sz w:val="24"/>
          <w:szCs w:val="24"/>
        </w:rPr>
        <w:t>, (2013), pp. 226-41</w:t>
      </w:r>
    </w:p>
    <w:p w:rsidR="00017546" w:rsidRPr="000C1473" w:rsidRDefault="00017546" w:rsidP="00D754B2">
      <w:pPr>
        <w:pStyle w:val="Bibliography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000C1473">
        <w:rPr>
          <w:rFonts w:ascii="Times New Roman" w:hAnsi="Times New Roman"/>
          <w:sz w:val="24"/>
          <w:szCs w:val="24"/>
          <w:shd w:val="clear" w:color="auto" w:fill="FFFFFF"/>
        </w:rPr>
        <w:t xml:space="preserve">Sharma, M. and Gupta, I. </w:t>
      </w:r>
      <w:r w:rsidRPr="000C1473">
        <w:rPr>
          <w:rFonts w:ascii="Times New Roman" w:eastAsia="Times New Roman" w:hAnsi="Times New Roman"/>
          <w:bCs/>
          <w:sz w:val="24"/>
          <w:szCs w:val="24"/>
        </w:rPr>
        <w:t xml:space="preserve">Women Empowerment through Aipan Paintings in Uttrakhand. </w:t>
      </w:r>
      <w:r w:rsidRPr="000C1473">
        <w:rPr>
          <w:rFonts w:ascii="Times New Roman" w:eastAsia="Times New Roman" w:hAnsi="Times New Roman"/>
          <w:bCs/>
          <w:i/>
          <w:iCs/>
          <w:sz w:val="24"/>
          <w:szCs w:val="24"/>
        </w:rPr>
        <w:t> </w:t>
      </w:r>
      <w:r w:rsidRPr="000C1473">
        <w:rPr>
          <w:rFonts w:ascii="Times New Roman" w:eastAsia="Times New Roman" w:hAnsi="Times New Roman"/>
          <w:b/>
          <w:i/>
          <w:iCs/>
          <w:sz w:val="24"/>
          <w:szCs w:val="24"/>
        </w:rPr>
        <w:t>Shodhak- a Journal of Historical Research</w:t>
      </w:r>
      <w:r w:rsidRPr="000C1473">
        <w:rPr>
          <w:rFonts w:ascii="Times New Roman" w:eastAsia="Times New Roman" w:hAnsi="Times New Roman"/>
          <w:i/>
          <w:iCs/>
          <w:sz w:val="24"/>
          <w:szCs w:val="24"/>
        </w:rPr>
        <w:t xml:space="preserve">. </w:t>
      </w:r>
      <w:r w:rsidRPr="000C1473">
        <w:rPr>
          <w:rFonts w:ascii="Times New Roman" w:eastAsia="Times New Roman" w:hAnsi="Times New Roman"/>
          <w:iCs/>
          <w:sz w:val="24"/>
          <w:szCs w:val="24"/>
          <w:u w:val="single"/>
        </w:rPr>
        <w:t>Vol-44</w:t>
      </w:r>
      <w:r w:rsidRPr="000C1473">
        <w:rPr>
          <w:rFonts w:ascii="Times New Roman" w:eastAsia="Times New Roman" w:hAnsi="Times New Roman"/>
          <w:sz w:val="24"/>
          <w:szCs w:val="24"/>
        </w:rPr>
        <w:t>, (</w:t>
      </w:r>
      <w:r w:rsidRPr="000C1473">
        <w:rPr>
          <w:rFonts w:ascii="Times New Roman" w:hAnsi="Times New Roman"/>
          <w:sz w:val="24"/>
          <w:szCs w:val="24"/>
          <w:shd w:val="clear" w:color="auto" w:fill="FFFFFF"/>
        </w:rPr>
        <w:t>2014),</w:t>
      </w:r>
      <w:r w:rsidRPr="000C1473">
        <w:rPr>
          <w:rFonts w:ascii="Times New Roman" w:eastAsia="Times New Roman" w:hAnsi="Times New Roman"/>
          <w:sz w:val="24"/>
          <w:szCs w:val="24"/>
        </w:rPr>
        <w:t>pp 134-146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harma, M. Gupta, I. and Jha, P.N. </w:t>
      </w:r>
      <w:r w:rsidRPr="000C1473">
        <w:rPr>
          <w:rFonts w:ascii="Times New Roman" w:hAnsi="Times New Roman" w:cs="Times New Roman"/>
          <w:bCs/>
          <w:sz w:val="24"/>
          <w:szCs w:val="24"/>
        </w:rPr>
        <w:t>An Encounter with GogiSaroj Pal: A Feministic Quest.  </w:t>
      </w:r>
      <w:r w:rsidRPr="000C1473">
        <w:rPr>
          <w:rFonts w:ascii="Times New Roman" w:hAnsi="Times New Roman" w:cs="Times New Roman"/>
          <w:b/>
          <w:bCs/>
          <w:i/>
          <w:iCs/>
          <w:sz w:val="24"/>
          <w:szCs w:val="24"/>
        </w:rPr>
        <w:t>Art &amp; Deal</w:t>
      </w:r>
      <w:r w:rsidRPr="000C1473">
        <w:rPr>
          <w:rFonts w:ascii="Times New Roman" w:hAnsi="Times New Roman" w:cs="Times New Roman"/>
          <w:bCs/>
          <w:sz w:val="24"/>
          <w:szCs w:val="24"/>
        </w:rPr>
        <w:t>,</w:t>
      </w:r>
      <w:r w:rsidRPr="000C1473">
        <w:rPr>
          <w:rFonts w:ascii="Times New Roman" w:hAnsi="Times New Roman" w:cs="Times New Roman"/>
          <w:sz w:val="24"/>
          <w:szCs w:val="24"/>
        </w:rPr>
        <w:t> 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Vol-11, No-52</w:t>
      </w:r>
      <w:r w:rsidRPr="000C1473">
        <w:rPr>
          <w:rFonts w:ascii="Times New Roman" w:hAnsi="Times New Roman" w:cs="Times New Roman"/>
          <w:sz w:val="24"/>
          <w:szCs w:val="24"/>
        </w:rPr>
        <w:t>, Issue-85,(2015</w:t>
      </w:r>
      <w:r w:rsidRPr="000C1473">
        <w:rPr>
          <w:rFonts w:ascii="Times New Roman" w:hAnsi="Times New Roman" w:cs="Times New Roman"/>
          <w:bCs/>
          <w:sz w:val="24"/>
          <w:szCs w:val="24"/>
        </w:rPr>
        <w:t>)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 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rma, M., Gupta, I. and Jha, P.N. </w:t>
      </w:r>
      <w:r w:rsidRPr="000C1473">
        <w:rPr>
          <w:rFonts w:ascii="Times New Roman" w:hAnsi="Times New Roman" w:cs="Times New Roman"/>
          <w:bCs/>
          <w:sz w:val="24"/>
          <w:szCs w:val="24"/>
        </w:rPr>
        <w:t>Revisiting the art of F. N. Souza through some Dadaistic perspectives in the Portrayal of Woman.</w:t>
      </w:r>
      <w:r w:rsidRPr="000C1473">
        <w:rPr>
          <w:rFonts w:ascii="Times New Roman" w:hAnsi="Times New Roman" w:cs="Times New Roman"/>
          <w:bCs/>
          <w:i/>
          <w:iCs/>
          <w:sz w:val="24"/>
          <w:szCs w:val="24"/>
        </w:rPr>
        <w:t> </w:t>
      </w:r>
      <w:r w:rsidRPr="000C1473">
        <w:rPr>
          <w:rFonts w:ascii="Times New Roman" w:hAnsi="Times New Roman" w:cs="Times New Roman"/>
          <w:b/>
          <w:bCs/>
          <w:i/>
          <w:iCs/>
          <w:sz w:val="24"/>
          <w:szCs w:val="24"/>
        </w:rPr>
        <w:t>Art &amp; Deal</w:t>
      </w:r>
      <w:r w:rsidRPr="000C1473">
        <w:rPr>
          <w:rFonts w:ascii="Times New Roman" w:hAnsi="Times New Roman" w:cs="Times New Roman"/>
          <w:bCs/>
          <w:sz w:val="24"/>
          <w:szCs w:val="24"/>
        </w:rPr>
        <w:t>,</w:t>
      </w:r>
      <w:r w:rsidRPr="000C1473">
        <w:rPr>
          <w:rFonts w:ascii="Times New Roman" w:hAnsi="Times New Roman" w:cs="Times New Roman"/>
          <w:sz w:val="24"/>
          <w:szCs w:val="24"/>
        </w:rPr>
        <w:t> 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Vol-12, No-57</w:t>
      </w:r>
      <w:r w:rsidRPr="000C1473">
        <w:rPr>
          <w:rFonts w:ascii="Times New Roman" w:hAnsi="Times New Roman" w:cs="Times New Roman"/>
          <w:sz w:val="24"/>
          <w:szCs w:val="24"/>
        </w:rPr>
        <w:t>, Issue-90, (2016)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rma, M., Gupta, I. and Jha, P.N. Significance of Female Encounters in the Paintings of FN Souza.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Bharatiya</w:t>
      </w:r>
      <w:r w:rsidR="00F372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Prajna: An Interdisciplinary Journal of Indian Studies</w:t>
      </w:r>
      <w:r w:rsidRPr="000C1473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1,</w:t>
      </w:r>
      <w:r w:rsidRPr="000C1473">
        <w:rPr>
          <w:rFonts w:ascii="Times New Roman" w:hAnsi="Times New Roman" w:cs="Times New Roman"/>
          <w:sz w:val="24"/>
          <w:szCs w:val="24"/>
        </w:rPr>
        <w:t>(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016), </w:t>
      </w:r>
      <w:r w:rsidRPr="000C1473">
        <w:rPr>
          <w:rFonts w:ascii="Times New Roman" w:hAnsi="Times New Roman" w:cs="Times New Roman"/>
          <w:sz w:val="24"/>
          <w:szCs w:val="24"/>
        </w:rPr>
        <w:t>pp. 63-74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tabs>
          <w:tab w:val="left" w:pos="63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aini, J. and Gupta, I. Art and Architecture of Alfred J. Valerio: A Foreign Artist Residing in India, in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Sthapatyam Journal</w:t>
      </w:r>
      <w:r w:rsidRPr="000C1473">
        <w:rPr>
          <w:rFonts w:ascii="Times New Roman" w:hAnsi="Times New Roman" w:cs="Times New Roman"/>
          <w:i/>
          <w:sz w:val="24"/>
          <w:szCs w:val="24"/>
        </w:rPr>
        <w:t>, (</w:t>
      </w:r>
      <w:r w:rsidRPr="000C1473">
        <w:rPr>
          <w:rFonts w:ascii="Times New Roman" w:hAnsi="Times New Roman" w:cs="Times New Roman"/>
          <w:sz w:val="24"/>
          <w:szCs w:val="24"/>
        </w:rPr>
        <w:t xml:space="preserve">2016), pp 49- 57 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aini, J. and Gupta, I. Vision of India: A Case Study of the wor</w:t>
      </w:r>
      <w:r w:rsidR="008A4460" w:rsidRPr="000C1473">
        <w:rPr>
          <w:rFonts w:ascii="Times New Roman" w:hAnsi="Times New Roman" w:cs="Times New Roman"/>
          <w:sz w:val="24"/>
          <w:szCs w:val="24"/>
        </w:rPr>
        <w:t>ks of Selected Foreign Artists i</w:t>
      </w:r>
      <w:r w:rsidRPr="000C1473">
        <w:rPr>
          <w:rFonts w:ascii="Times New Roman" w:hAnsi="Times New Roman" w:cs="Times New Roman"/>
          <w:sz w:val="24"/>
          <w:szCs w:val="24"/>
        </w:rPr>
        <w:t xml:space="preserve">n India (1750-1850),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Bharatiya</w:t>
      </w:r>
      <w:r w:rsidR="00F372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Prajna: An Interdisciplinary Journal of Indian Studies</w:t>
      </w:r>
      <w:r w:rsidRPr="000C1473">
        <w:rPr>
          <w:rFonts w:ascii="Times New Roman" w:hAnsi="Times New Roman" w:cs="Times New Roman"/>
          <w:i/>
          <w:sz w:val="24"/>
          <w:szCs w:val="24"/>
          <w:u w:val="single"/>
        </w:rPr>
        <w:t xml:space="preserve">, 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1,</w:t>
      </w:r>
      <w:r w:rsidRPr="000C1473">
        <w:rPr>
          <w:rFonts w:ascii="Times New Roman" w:hAnsi="Times New Roman" w:cs="Times New Roman"/>
          <w:sz w:val="24"/>
          <w:szCs w:val="24"/>
        </w:rPr>
        <w:t>(2016), pp. 20- 27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erma, A. and Gupta, I.The Journey of Elephant as a Decorative Element in Saharanpur Woodcraft: A Cultural Investigation.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Bharatiya</w:t>
      </w:r>
      <w:r w:rsidR="00F372F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Prajna: An Interdisciplinary Journal of Indian Studies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1,</w:t>
      </w:r>
      <w:r w:rsidRPr="000C1473">
        <w:rPr>
          <w:rFonts w:ascii="Times New Roman" w:hAnsi="Times New Roman" w:cs="Times New Roman"/>
          <w:sz w:val="24"/>
          <w:szCs w:val="24"/>
        </w:rPr>
        <w:t>(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2016)</w:t>
      </w:r>
      <w:r w:rsidRPr="000C1473">
        <w:rPr>
          <w:rFonts w:ascii="Times New Roman" w:hAnsi="Times New Roman" w:cs="Times New Roman"/>
          <w:sz w:val="24"/>
          <w:szCs w:val="24"/>
        </w:rPr>
        <w:t xml:space="preserve">, pp.38-44, </w:t>
      </w:r>
    </w:p>
    <w:p w:rsidR="00017546" w:rsidRPr="000C1473" w:rsidRDefault="00017546" w:rsidP="00D754B2">
      <w:pPr>
        <w:pStyle w:val="Bibliography"/>
        <w:numPr>
          <w:ilvl w:val="0"/>
          <w:numId w:val="8"/>
        </w:numPr>
        <w:spacing w:after="0"/>
        <w:jc w:val="both"/>
        <w:rPr>
          <w:rFonts w:ascii="Times New Roman" w:hAnsi="Times New Roman"/>
          <w:noProof/>
          <w:sz w:val="24"/>
          <w:szCs w:val="24"/>
        </w:rPr>
      </w:pPr>
      <w:r w:rsidRPr="000C1473">
        <w:rPr>
          <w:rFonts w:ascii="Times New Roman" w:hAnsi="Times New Roman"/>
          <w:noProof/>
          <w:sz w:val="24"/>
          <w:szCs w:val="24"/>
        </w:rPr>
        <w:t>Kaur R. and Gupta I.</w:t>
      </w:r>
      <w:r w:rsidRPr="000C1473">
        <w:rPr>
          <w:rFonts w:ascii="Times New Roman" w:hAnsi="Times New Roman"/>
          <w:iCs/>
          <w:noProof/>
          <w:sz w:val="24"/>
          <w:szCs w:val="24"/>
        </w:rPr>
        <w:t>Aesthetic Evaluation of Indian Rasa in the Motifs of Phulkari Art</w:t>
      </w:r>
      <w:r w:rsidRPr="000C1473">
        <w:rPr>
          <w:rFonts w:ascii="Times New Roman" w:hAnsi="Times New Roman"/>
          <w:i/>
          <w:iCs/>
          <w:noProof/>
          <w:sz w:val="24"/>
          <w:szCs w:val="24"/>
        </w:rPr>
        <w:t xml:space="preserve">, </w:t>
      </w:r>
      <w:r w:rsidRPr="000C1473">
        <w:rPr>
          <w:rFonts w:ascii="Times New Roman" w:hAnsi="Times New Roman"/>
          <w:b/>
          <w:i/>
          <w:noProof/>
          <w:sz w:val="24"/>
          <w:szCs w:val="24"/>
        </w:rPr>
        <w:t>National Conference of Tribal Art</w:t>
      </w:r>
      <w:r w:rsidRPr="000C1473">
        <w:rPr>
          <w:rFonts w:ascii="Times New Roman" w:hAnsi="Times New Roman"/>
          <w:b/>
          <w:noProof/>
          <w:sz w:val="24"/>
          <w:szCs w:val="24"/>
        </w:rPr>
        <w:t xml:space="preserve">, </w:t>
      </w:r>
      <w:r w:rsidRPr="000C1473">
        <w:rPr>
          <w:rFonts w:ascii="Times New Roman" w:hAnsi="Times New Roman"/>
          <w:noProof/>
          <w:sz w:val="24"/>
          <w:szCs w:val="24"/>
        </w:rPr>
        <w:t>Almora Book Depot</w:t>
      </w:r>
      <w:r w:rsidRPr="000C1473">
        <w:rPr>
          <w:rFonts w:ascii="Times New Roman" w:hAnsi="Times New Roman"/>
          <w:b/>
          <w:noProof/>
          <w:sz w:val="24"/>
          <w:szCs w:val="24"/>
        </w:rPr>
        <w:t>,</w:t>
      </w:r>
      <w:r w:rsidRPr="000C1473">
        <w:rPr>
          <w:rFonts w:ascii="Times New Roman" w:hAnsi="Times New Roman"/>
          <w:noProof/>
          <w:sz w:val="24"/>
          <w:szCs w:val="24"/>
        </w:rPr>
        <w:t>(2016), pp. 6-12.</w:t>
      </w:r>
    </w:p>
    <w:p w:rsidR="00017546" w:rsidRPr="000C1473" w:rsidRDefault="00017546" w:rsidP="00D754B2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erma, A. and Gupta, I. </w:t>
      </w:r>
      <w:r w:rsidRPr="000C1473">
        <w:rPr>
          <w:rFonts w:ascii="Times New Roman" w:hAnsi="Times New Roman" w:cs="Times New Roman"/>
          <w:sz w:val="24"/>
          <w:szCs w:val="24"/>
        </w:rPr>
        <w:t>Living Tradition and Prevalence of Body Art in Modern Perspective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National Conference on Tribal Art</w:t>
      </w:r>
      <w:r w:rsidRPr="000C147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.(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2016)</w:t>
      </w:r>
      <w:r w:rsidRPr="000C1473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, pp. 85-88.</w:t>
      </w:r>
    </w:p>
    <w:p w:rsidR="00017546" w:rsidRPr="007A7EFC" w:rsidRDefault="00017546" w:rsidP="00D754B2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</w:pPr>
      <w:r w:rsidRPr="007A7EF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erma, A. and Gupta, I. A Study on Old Havelis: Lost Heritage of Saharanpur. </w:t>
      </w:r>
      <w:r w:rsidRPr="007A7EFC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The Chitrolekha Journal on Art and Design</w:t>
      </w:r>
      <w:r w:rsidRPr="007A7EFC">
        <w:rPr>
          <w:rStyle w:val="apple-converted-space"/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</w:t>
      </w:r>
      <w:r w:rsidRPr="007A7EFC">
        <w:rPr>
          <w:rFonts w:ascii="Times New Roman" w:hAnsi="Times New Roman" w:cs="Times New Roman"/>
          <w:sz w:val="24"/>
          <w:szCs w:val="24"/>
          <w:u w:val="single"/>
        </w:rPr>
        <w:t>Vol. 1, No. 1</w:t>
      </w:r>
      <w:r w:rsidRPr="007A7EFC">
        <w:rPr>
          <w:rStyle w:val="apple-converted-space"/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 (</w:t>
      </w:r>
      <w:r w:rsidRPr="007A7EFC">
        <w:rPr>
          <w:rFonts w:ascii="Times New Roman" w:hAnsi="Times New Roman" w:cs="Times New Roman"/>
          <w:sz w:val="24"/>
          <w:szCs w:val="24"/>
          <w:shd w:val="clear" w:color="auto" w:fill="FFFFFF"/>
        </w:rPr>
        <w:t>2017), pp.2-9</w:t>
      </w:r>
    </w:p>
    <w:p w:rsidR="00326244" w:rsidRPr="007A7EFC" w:rsidRDefault="007A7EFC" w:rsidP="00D754B2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A7EFC">
        <w:rPr>
          <w:rFonts w:ascii="Times New Roman" w:hAnsi="Times New Roman" w:cs="Times New Roman"/>
          <w:sz w:val="24"/>
          <w:szCs w:val="24"/>
        </w:rPr>
        <w:t>Verma, A. and Gupta, I.</w:t>
      </w:r>
      <w:r w:rsidRPr="007A7EFC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Pr="007A7EF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 Study on Working Condition of Artisans in Saharanpur Wood Craft Industry</w:t>
      </w:r>
      <w:r w:rsidRPr="007A7EFC">
        <w:rPr>
          <w:rFonts w:ascii="Times New Roman" w:hAnsi="Times New Roman" w:cs="Times New Roman"/>
          <w:b/>
          <w:sz w:val="24"/>
          <w:szCs w:val="24"/>
        </w:rPr>
        <w:t>.</w:t>
      </w:r>
      <w:r w:rsidRPr="007A7EFC">
        <w:rPr>
          <w:rStyle w:val="Strong"/>
          <w:rFonts w:ascii="Times New Roman" w:hAnsi="Times New Roman" w:cs="Times New Roman"/>
          <w:i/>
          <w:sz w:val="24"/>
          <w:szCs w:val="24"/>
          <w:shd w:val="clear" w:color="auto" w:fill="FFFFFF"/>
        </w:rPr>
        <w:t>Journal of Art and Architecture Studies</w:t>
      </w:r>
      <w:r w:rsidRPr="007A7EFC">
        <w:rPr>
          <w:rFonts w:ascii="Times New Roman" w:hAnsi="Times New Roman" w:cs="Times New Roman"/>
          <w:sz w:val="24"/>
          <w:szCs w:val="24"/>
        </w:rPr>
        <w:t>, Volume 6, No 1: 12-17, 2017</w:t>
      </w:r>
    </w:p>
    <w:p w:rsidR="00017546" w:rsidRPr="007A7EFC" w:rsidRDefault="00017546" w:rsidP="00D754B2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</w:pPr>
      <w:r w:rsidRPr="007A7EF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aini, J. and Gupta, I., Manifestation of Indian Miniature Style in the Paintings of Nicholas Roerich. </w:t>
      </w:r>
      <w:r w:rsidRPr="007A7EFC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The Chitrolekha Journal on Art and Design</w:t>
      </w:r>
      <w:r w:rsidRPr="007A7EFC">
        <w:rPr>
          <w:rStyle w:val="apple-converted-space"/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</w:t>
      </w:r>
      <w:r w:rsidRPr="007A7EFC">
        <w:rPr>
          <w:rFonts w:ascii="Times New Roman" w:hAnsi="Times New Roman" w:cs="Times New Roman"/>
          <w:sz w:val="24"/>
          <w:szCs w:val="24"/>
          <w:u w:val="single"/>
        </w:rPr>
        <w:t>Vol. 1, No. 1,</w:t>
      </w:r>
      <w:r w:rsidRPr="007A7EF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17), pp. 60-69</w:t>
      </w:r>
    </w:p>
    <w:p w:rsidR="00017546" w:rsidRPr="007A7EFC" w:rsidRDefault="00EA2B9D" w:rsidP="00D754B2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A7EFC">
        <w:rPr>
          <w:rFonts w:ascii="Times New Roman" w:hAnsi="Times New Roman" w:cs="Times New Roman"/>
          <w:sz w:val="24"/>
          <w:szCs w:val="24"/>
        </w:rPr>
        <w:t>Kaur, R. and Gupta, I. Popularizing Phulkari through Fashion Industry</w:t>
      </w:r>
      <w:r w:rsidRPr="007A7EFC">
        <w:rPr>
          <w:rFonts w:ascii="Times New Roman" w:hAnsi="Times New Roman" w:cs="Times New Roman"/>
          <w:bCs/>
          <w:sz w:val="24"/>
          <w:szCs w:val="24"/>
        </w:rPr>
        <w:t>.  </w:t>
      </w:r>
      <w:r w:rsidRPr="007A7EFC">
        <w:rPr>
          <w:rFonts w:ascii="Times New Roman" w:hAnsi="Times New Roman" w:cs="Times New Roman"/>
          <w:b/>
          <w:bCs/>
          <w:i/>
          <w:iCs/>
          <w:sz w:val="24"/>
          <w:szCs w:val="24"/>
        </w:rPr>
        <w:t>Art &amp; Deal</w:t>
      </w:r>
      <w:r w:rsidRPr="007A7EFC">
        <w:rPr>
          <w:rFonts w:ascii="Times New Roman" w:hAnsi="Times New Roman" w:cs="Times New Roman"/>
          <w:bCs/>
          <w:sz w:val="24"/>
          <w:szCs w:val="24"/>
        </w:rPr>
        <w:t>,</w:t>
      </w:r>
      <w:r w:rsidRPr="007A7EFC">
        <w:rPr>
          <w:rFonts w:ascii="Times New Roman" w:hAnsi="Times New Roman" w:cs="Times New Roman"/>
          <w:sz w:val="24"/>
          <w:szCs w:val="24"/>
        </w:rPr>
        <w:t> </w:t>
      </w:r>
      <w:r w:rsidRPr="007A7EFC">
        <w:rPr>
          <w:rFonts w:ascii="Times New Roman" w:hAnsi="Times New Roman" w:cs="Times New Roman"/>
          <w:sz w:val="24"/>
          <w:szCs w:val="24"/>
          <w:u w:val="single"/>
        </w:rPr>
        <w:t>Vol-13</w:t>
      </w:r>
      <w:r w:rsidRPr="007A7EFC">
        <w:rPr>
          <w:rFonts w:ascii="Times New Roman" w:hAnsi="Times New Roman" w:cs="Times New Roman"/>
          <w:sz w:val="24"/>
          <w:szCs w:val="24"/>
        </w:rPr>
        <w:t>,(2017</w:t>
      </w:r>
      <w:r w:rsidRPr="007A7EFC">
        <w:rPr>
          <w:rFonts w:ascii="Times New Roman" w:hAnsi="Times New Roman" w:cs="Times New Roman"/>
          <w:bCs/>
          <w:sz w:val="24"/>
          <w:szCs w:val="24"/>
        </w:rPr>
        <w:t>)</w:t>
      </w:r>
    </w:p>
    <w:p w:rsidR="00C313E6" w:rsidRPr="007A7EFC" w:rsidRDefault="00C313E6" w:rsidP="00D754B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A7EFC">
        <w:rPr>
          <w:rFonts w:ascii="Times New Roman" w:hAnsi="Times New Roman" w:cs="Times New Roman"/>
          <w:sz w:val="24"/>
          <w:szCs w:val="24"/>
        </w:rPr>
        <w:t>Karmakar, B. and Gupta,</w:t>
      </w:r>
      <w:r w:rsidR="000C1473" w:rsidRPr="007A7EFC">
        <w:rPr>
          <w:rFonts w:ascii="Times New Roman" w:hAnsi="Times New Roman" w:cs="Times New Roman"/>
          <w:sz w:val="24"/>
          <w:szCs w:val="24"/>
        </w:rPr>
        <w:t xml:space="preserve"> I. </w:t>
      </w:r>
      <w:r w:rsidRPr="007A7EFC">
        <w:rPr>
          <w:rFonts w:ascii="Times New Roman" w:hAnsi="Times New Roman" w:cs="Times New Roman"/>
          <w:sz w:val="24"/>
          <w:szCs w:val="24"/>
          <w:shd w:val="clear" w:color="auto" w:fill="FFFFFF"/>
          <w:lang w:eastAsia="en-IN"/>
        </w:rPr>
        <w:t>Socio-economic Activities in Late Medieval Bengal: Portrayals on the Front Facades of Baranagar Temple Cluster</w:t>
      </w:r>
      <w:r w:rsidRPr="007A7EFC">
        <w:rPr>
          <w:rFonts w:ascii="Times New Roman" w:hAnsi="Times New Roman" w:cs="Times New Roman"/>
          <w:sz w:val="24"/>
          <w:szCs w:val="24"/>
        </w:rPr>
        <w:t xml:space="preserve">, in </w:t>
      </w:r>
      <w:r w:rsidRPr="007A7EFC">
        <w:rPr>
          <w:rFonts w:ascii="Times New Roman" w:hAnsi="Times New Roman" w:cs="Times New Roman"/>
          <w:i/>
          <w:sz w:val="24"/>
          <w:szCs w:val="24"/>
        </w:rPr>
        <w:t xml:space="preserve">Proceeding of the </w:t>
      </w:r>
      <w:r w:rsidRPr="007A7EFC">
        <w:rPr>
          <w:rFonts w:ascii="Times New Roman" w:hAnsi="Times New Roman" w:cs="Times New Roman"/>
          <w:b/>
          <w:i/>
          <w:sz w:val="24"/>
          <w:szCs w:val="24"/>
        </w:rPr>
        <w:t xml:space="preserve">National conference on Innovation in Visual Arts’ 2018 (NCIVA’18) </w:t>
      </w:r>
      <w:r w:rsidRPr="007A7EFC">
        <w:rPr>
          <w:rFonts w:ascii="Times New Roman" w:hAnsi="Times New Roman" w:cs="Times New Roman"/>
          <w:sz w:val="24"/>
          <w:szCs w:val="24"/>
        </w:rPr>
        <w:t xml:space="preserve">(2018), pp.- </w:t>
      </w:r>
      <w:r w:rsidR="00BF4E81" w:rsidRPr="007A7EFC">
        <w:rPr>
          <w:rFonts w:ascii="Times New Roman" w:hAnsi="Times New Roman" w:cs="Times New Roman"/>
          <w:sz w:val="24"/>
          <w:szCs w:val="24"/>
        </w:rPr>
        <w:t>56</w:t>
      </w:r>
      <w:r w:rsidRPr="007A7EFC">
        <w:rPr>
          <w:rFonts w:ascii="Times New Roman" w:hAnsi="Times New Roman" w:cs="Times New Roman"/>
          <w:sz w:val="24"/>
          <w:szCs w:val="24"/>
        </w:rPr>
        <w:t xml:space="preserve">- </w:t>
      </w:r>
      <w:r w:rsidR="00BF4E81" w:rsidRPr="007A7EFC">
        <w:rPr>
          <w:rFonts w:ascii="Times New Roman" w:hAnsi="Times New Roman" w:cs="Times New Roman"/>
          <w:sz w:val="24"/>
          <w:szCs w:val="24"/>
        </w:rPr>
        <w:t>65</w:t>
      </w:r>
    </w:p>
    <w:p w:rsidR="00691825" w:rsidRPr="007A7EFC" w:rsidRDefault="00BF4E81" w:rsidP="00D754B2">
      <w:pPr>
        <w:pStyle w:val="ListParagraph"/>
        <w:numPr>
          <w:ilvl w:val="0"/>
          <w:numId w:val="8"/>
        </w:numPr>
        <w:tabs>
          <w:tab w:val="left" w:pos="63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A7EFC">
        <w:rPr>
          <w:rFonts w:ascii="Times New Roman" w:hAnsi="Times New Roman" w:cs="Times New Roman"/>
          <w:sz w:val="24"/>
          <w:szCs w:val="24"/>
        </w:rPr>
        <w:t>Karmakar</w:t>
      </w:r>
      <w:r w:rsidR="00691825" w:rsidRPr="007A7EFC">
        <w:rPr>
          <w:rFonts w:ascii="Times New Roman" w:hAnsi="Times New Roman" w:cs="Times New Roman"/>
          <w:sz w:val="24"/>
          <w:szCs w:val="24"/>
        </w:rPr>
        <w:t xml:space="preserve">, </w:t>
      </w:r>
      <w:r w:rsidRPr="007A7EFC">
        <w:rPr>
          <w:rFonts w:ascii="Times New Roman" w:hAnsi="Times New Roman" w:cs="Times New Roman"/>
          <w:sz w:val="24"/>
          <w:szCs w:val="24"/>
        </w:rPr>
        <w:t>B</w:t>
      </w:r>
      <w:r w:rsidR="00691825" w:rsidRPr="007A7EFC">
        <w:rPr>
          <w:rFonts w:ascii="Times New Roman" w:hAnsi="Times New Roman" w:cs="Times New Roman"/>
          <w:sz w:val="24"/>
          <w:szCs w:val="24"/>
        </w:rPr>
        <w:t xml:space="preserve">. and Gupta, I. </w:t>
      </w:r>
      <w:r w:rsidRPr="007A7EFC">
        <w:rPr>
          <w:rFonts w:ascii="Times New Roman" w:hAnsi="Times New Roman" w:cs="Times New Roman"/>
          <w:sz w:val="24"/>
          <w:szCs w:val="24"/>
        </w:rPr>
        <w:t>The narratives of social life of the terracotta temples of Baranagar: a manifestation of communication and the projection of different aspects of life</w:t>
      </w:r>
      <w:r w:rsidR="000C1473" w:rsidRPr="007A7EFC">
        <w:rPr>
          <w:rFonts w:ascii="Times New Roman" w:hAnsi="Times New Roman" w:cs="Times New Roman"/>
          <w:sz w:val="24"/>
          <w:szCs w:val="24"/>
        </w:rPr>
        <w:t>.</w:t>
      </w:r>
      <w:r w:rsidR="00F372F5">
        <w:rPr>
          <w:rFonts w:ascii="Times New Roman" w:hAnsi="Times New Roman" w:cs="Times New Roman"/>
          <w:sz w:val="24"/>
          <w:szCs w:val="24"/>
        </w:rPr>
        <w:t xml:space="preserve"> </w:t>
      </w:r>
      <w:r w:rsidR="00691825" w:rsidRPr="007A7EFC">
        <w:rPr>
          <w:rFonts w:ascii="Times New Roman" w:hAnsi="Times New Roman" w:cs="Times New Roman"/>
          <w:b/>
          <w:i/>
          <w:sz w:val="24"/>
          <w:szCs w:val="24"/>
        </w:rPr>
        <w:t>Sthapatyam Journal</w:t>
      </w:r>
      <w:r w:rsidR="00691825" w:rsidRPr="007A7EFC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7A7EFC">
        <w:rPr>
          <w:rFonts w:ascii="Times New Roman" w:hAnsi="Times New Roman" w:cs="Times New Roman"/>
          <w:sz w:val="24"/>
          <w:szCs w:val="24"/>
        </w:rPr>
        <w:t>(2</w:t>
      </w:r>
      <w:r w:rsidR="00691825" w:rsidRPr="007A7EFC">
        <w:rPr>
          <w:rFonts w:ascii="Times New Roman" w:hAnsi="Times New Roman" w:cs="Times New Roman"/>
          <w:sz w:val="24"/>
          <w:szCs w:val="24"/>
        </w:rPr>
        <w:t>01</w:t>
      </w:r>
      <w:r w:rsidRPr="007A7EFC">
        <w:rPr>
          <w:rFonts w:ascii="Times New Roman" w:hAnsi="Times New Roman" w:cs="Times New Roman"/>
          <w:sz w:val="24"/>
          <w:szCs w:val="24"/>
        </w:rPr>
        <w:t>8</w:t>
      </w:r>
      <w:r w:rsidR="00691825" w:rsidRPr="007A7EFC">
        <w:rPr>
          <w:rFonts w:ascii="Times New Roman" w:hAnsi="Times New Roman" w:cs="Times New Roman"/>
          <w:sz w:val="24"/>
          <w:szCs w:val="24"/>
        </w:rPr>
        <w:t xml:space="preserve">), pp </w:t>
      </w:r>
      <w:r w:rsidRPr="007A7EFC">
        <w:rPr>
          <w:rFonts w:ascii="Times New Roman" w:hAnsi="Times New Roman" w:cs="Times New Roman"/>
          <w:sz w:val="24"/>
          <w:szCs w:val="24"/>
        </w:rPr>
        <w:t>23</w:t>
      </w:r>
      <w:r w:rsidR="00691825" w:rsidRPr="007A7EFC">
        <w:rPr>
          <w:rFonts w:ascii="Times New Roman" w:hAnsi="Times New Roman" w:cs="Times New Roman"/>
          <w:sz w:val="24"/>
          <w:szCs w:val="24"/>
        </w:rPr>
        <w:t xml:space="preserve">- </w:t>
      </w:r>
      <w:r w:rsidRPr="007A7EFC">
        <w:rPr>
          <w:rFonts w:ascii="Times New Roman" w:hAnsi="Times New Roman" w:cs="Times New Roman"/>
          <w:sz w:val="24"/>
          <w:szCs w:val="24"/>
        </w:rPr>
        <w:t>35</w:t>
      </w:r>
    </w:p>
    <w:p w:rsidR="000C1473" w:rsidRPr="000C1473" w:rsidRDefault="00BF4E81" w:rsidP="00D754B2">
      <w:pPr>
        <w:pStyle w:val="ListParagraph"/>
        <w:numPr>
          <w:ilvl w:val="0"/>
          <w:numId w:val="8"/>
        </w:numPr>
        <w:tabs>
          <w:tab w:val="left" w:pos="630"/>
        </w:tabs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</w:pPr>
      <w:r w:rsidRPr="007A7EFC">
        <w:rPr>
          <w:rFonts w:ascii="Times New Roman" w:eastAsiaTheme="minorHAnsi" w:hAnsi="Times New Roman" w:cs="Times New Roman"/>
          <w:sz w:val="24"/>
          <w:szCs w:val="24"/>
          <w:lang w:val="en-IN"/>
        </w:rPr>
        <w:t xml:space="preserve">Athaley, </w:t>
      </w:r>
      <w:r w:rsidR="000C1473" w:rsidRPr="007A7EFC">
        <w:rPr>
          <w:rFonts w:ascii="Times New Roman" w:eastAsiaTheme="minorHAnsi" w:hAnsi="Times New Roman" w:cs="Times New Roman"/>
          <w:sz w:val="24"/>
          <w:szCs w:val="24"/>
          <w:lang w:val="en-IN"/>
        </w:rPr>
        <w:t xml:space="preserve">V.G. and Gupta, I. </w:t>
      </w:r>
      <w:r w:rsidR="000C1473" w:rsidRPr="007A7EFC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Preliminary Study of Deaf and</w:t>
      </w:r>
      <w:r w:rsidR="000C1473" w:rsidRPr="000C1473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 xml:space="preserve"> Hard of Hearing Children’s Interest and Understanding in Visual Art Subject in a Special School in India. </w:t>
      </w:r>
      <w:r w:rsidR="000C1473" w:rsidRPr="000C1473">
        <w:rPr>
          <w:rFonts w:ascii="Times New Roman" w:eastAsiaTheme="minorHAnsi" w:hAnsi="Times New Roman" w:cs="Times New Roman"/>
          <w:b/>
          <w:bCs/>
          <w:i/>
          <w:sz w:val="24"/>
          <w:szCs w:val="24"/>
          <w:lang w:val="en-IN"/>
        </w:rPr>
        <w:t xml:space="preserve">Annals of Art, Culture &amp; Humanities, </w:t>
      </w:r>
      <w:r w:rsidR="000C1473" w:rsidRPr="000C1473">
        <w:rPr>
          <w:rFonts w:ascii="Times New Roman" w:eastAsiaTheme="minorHAnsi" w:hAnsi="Times New Roman" w:cs="Times New Roman"/>
          <w:bCs/>
          <w:sz w:val="24"/>
          <w:szCs w:val="24"/>
          <w:lang w:val="en-IN"/>
        </w:rPr>
        <w:t>(2018), pp 74-82</w:t>
      </w:r>
    </w:p>
    <w:p w:rsidR="007113DB" w:rsidRPr="000C1473" w:rsidRDefault="007113DB" w:rsidP="000C147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17546" w:rsidRPr="000C1473" w:rsidRDefault="00017546" w:rsidP="00017546">
      <w:pPr>
        <w:pStyle w:val="ListParagraph"/>
        <w:suppressLineNumbers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 xml:space="preserve">International Publications </w:t>
      </w:r>
    </w:p>
    <w:p w:rsidR="00017546" w:rsidRPr="000C1473" w:rsidRDefault="00017546" w:rsidP="00017546">
      <w:pPr>
        <w:pStyle w:val="ListParagraph"/>
        <w:suppressLineNumbers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Goswami M, Gupta I. and Jha P. Saptamatrikas in Indian art and their significance in Indian sculpture and ethos: A critical study.</w:t>
      </w:r>
      <w:r w:rsidR="00F372F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ANISTORITON: History, Archaeology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Art History: e-journal.</w:t>
      </w:r>
      <w:r w:rsidRPr="000C1473">
        <w:rPr>
          <w:rFonts w:ascii="Times New Roman" w:hAnsi="Times New Roman" w:cs="Times New Roman"/>
          <w:sz w:val="24"/>
          <w:szCs w:val="24"/>
        </w:rPr>
        <w:t xml:space="preserve">Vol. 9, (2005), pp.1-8 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Goswami M, Gupta, I. and Jha, P.  </w:t>
      </w:r>
      <w:r w:rsidRPr="000C1473">
        <w:rPr>
          <w:rFonts w:ascii="Times New Roman" w:hAnsi="Times New Roman" w:cs="Times New Roman"/>
          <w:sz w:val="24"/>
          <w:szCs w:val="24"/>
        </w:rPr>
        <w:t xml:space="preserve">Application of the Swastika In Mughal Architecture of India.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ANISTORITON: History, Archaeology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Art History: e-journal</w:t>
      </w:r>
      <w:r w:rsidRPr="000C1473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0C1473">
        <w:rPr>
          <w:rFonts w:ascii="Times New Roman" w:hAnsi="Times New Roman" w:cs="Times New Roman"/>
          <w:sz w:val="24"/>
          <w:szCs w:val="24"/>
        </w:rPr>
        <w:t xml:space="preserve">Vol. 9, (2005) 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rma, P., Gupta, I. and Jha, P.  </w:t>
      </w:r>
      <w:r w:rsidRPr="000C1473">
        <w:rPr>
          <w:rFonts w:ascii="Times New Roman" w:hAnsi="Times New Roman" w:cs="Times New Roman"/>
          <w:sz w:val="24"/>
          <w:szCs w:val="24"/>
        </w:rPr>
        <w:t xml:space="preserve">New Aspects related to origin and development of Mughal Inlay Art in India.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 xml:space="preserve">ANISTORITON: History, Archaeology, Art History: e-journal. </w:t>
      </w:r>
      <w:r w:rsidRPr="000C1473">
        <w:rPr>
          <w:rFonts w:ascii="Times New Roman" w:hAnsi="Times New Roman" w:cs="Times New Roman"/>
          <w:sz w:val="24"/>
          <w:szCs w:val="24"/>
        </w:rPr>
        <w:t>Vol-11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 xml:space="preserve">, </w:t>
      </w:r>
      <w:r w:rsidRPr="000C1473">
        <w:rPr>
          <w:rFonts w:ascii="Times New Roman" w:hAnsi="Times New Roman" w:cs="Times New Roman"/>
          <w:sz w:val="24"/>
          <w:szCs w:val="24"/>
        </w:rPr>
        <w:t>(2008)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upta I. Public Signage System to Combat Problems of Illiteracy </w:t>
      </w:r>
      <w:r w:rsidR="00496D86"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ultilingualism. </w:t>
      </w:r>
      <w:r w:rsidRPr="000C1473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Journal of International Social Research</w:t>
      </w:r>
      <w:r w:rsidRPr="000C1473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.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08),Vol.1(4), pp. 268-278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rma, P., Gupta, I. and Jha, P.  </w:t>
      </w:r>
      <w:r w:rsidRPr="000C1473">
        <w:rPr>
          <w:rFonts w:ascii="Times New Roman" w:hAnsi="Times New Roman" w:cs="Times New Roman"/>
          <w:sz w:val="24"/>
          <w:szCs w:val="24"/>
        </w:rPr>
        <w:t xml:space="preserve">Indian Folk Art: An Expression in Modern Interior and Aesthetics.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 xml:space="preserve">International Journal of Visual Arts, Studies and Communication. </w:t>
      </w:r>
      <w:r w:rsidRPr="000C1473">
        <w:rPr>
          <w:rFonts w:ascii="Times New Roman" w:hAnsi="Times New Roman" w:cs="Times New Roman"/>
          <w:sz w:val="24"/>
          <w:szCs w:val="24"/>
        </w:rPr>
        <w:t>Vol-11(11),(2008), pp.17-28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Sharma, R, and Ila Gupta. "Mughal Seed in Modern Architectural Decoration." </w:t>
      </w:r>
      <w:r w:rsidRPr="00496D86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Bonfring</w:t>
      </w:r>
      <w:r w:rsidR="00496D86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 xml:space="preserve"> </w:t>
      </w:r>
      <w:r w:rsidRPr="00496D86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I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nternational Journal of Industrial Engineering and Management Science</w:t>
      </w:r>
      <w:r w:rsidRPr="000C147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 2(4), (2012), pp.112.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Sharma R, Gupta I. Persian Paradisal Theme on the Wall of Mughal Tombs.</w:t>
      </w:r>
      <w:r w:rsidR="00496D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496D86">
        <w:rPr>
          <w:rFonts w:ascii="Times New Roman" w:hAnsi="Times New Roman" w:cs="Times New Roman"/>
          <w:b/>
          <w:i/>
          <w:sz w:val="24"/>
          <w:szCs w:val="24"/>
        </w:rPr>
        <w:t>American</w:t>
      </w:r>
      <w:r w:rsidR="00496D8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International Journal of research in Humanities, Arts and Social Sciences</w:t>
      </w:r>
      <w:r w:rsidRPr="000C1473">
        <w:rPr>
          <w:rFonts w:ascii="Times New Roman" w:hAnsi="Times New Roman" w:cs="Times New Roman"/>
          <w:sz w:val="24"/>
          <w:szCs w:val="24"/>
        </w:rPr>
        <w:t>, 3(1), (2013), pp.92-96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rma R, Gupta I. </w:t>
      </w:r>
      <w:r w:rsidRPr="000C1473">
        <w:rPr>
          <w:rFonts w:ascii="Times New Roman" w:hAnsi="Times New Roman" w:cs="Times New Roman"/>
          <w:sz w:val="24"/>
          <w:szCs w:val="24"/>
        </w:rPr>
        <w:t>Influence of Mughal Architectural Art on Contemporary Commercial Art of India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International journal IOSR</w:t>
      </w:r>
      <w:r w:rsidRPr="000C1473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0C1473">
        <w:rPr>
          <w:rFonts w:ascii="Times New Roman" w:hAnsi="Times New Roman" w:cs="Times New Roman"/>
          <w:sz w:val="24"/>
          <w:szCs w:val="24"/>
        </w:rPr>
        <w:t>(2014), pp.67-84</w:t>
      </w:r>
    </w:p>
    <w:p w:rsidR="00017546" w:rsidRPr="000C1473" w:rsidRDefault="00017546" w:rsidP="00D754B2">
      <w:pPr>
        <w:pStyle w:val="Bibliography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/>
          <w:noProof/>
          <w:sz w:val="24"/>
          <w:szCs w:val="24"/>
        </w:rPr>
      </w:pPr>
      <w:r w:rsidRPr="000C1473">
        <w:rPr>
          <w:rFonts w:ascii="Times New Roman" w:hAnsi="Times New Roman"/>
          <w:noProof/>
          <w:sz w:val="24"/>
          <w:szCs w:val="24"/>
        </w:rPr>
        <w:t xml:space="preserve">Kaur R. and  Gupta, I. Phulkari and Bagh folk art of the Punjab: a study of changing designs from traditional to contemporary time. </w:t>
      </w:r>
      <w:r w:rsidRPr="000C1473">
        <w:rPr>
          <w:rFonts w:ascii="Times New Roman" w:hAnsi="Times New Roman"/>
          <w:b/>
          <w:i/>
          <w:iCs/>
          <w:noProof/>
          <w:sz w:val="24"/>
          <w:szCs w:val="24"/>
        </w:rPr>
        <w:t>American International Journal of Research in Humanities, Arts and Social Sciences</w:t>
      </w:r>
      <w:r w:rsidRPr="000C1473">
        <w:rPr>
          <w:rFonts w:ascii="Times New Roman" w:hAnsi="Times New Roman"/>
          <w:i/>
          <w:iCs/>
          <w:noProof/>
          <w:sz w:val="24"/>
          <w:szCs w:val="24"/>
        </w:rPr>
        <w:t xml:space="preserve">, </w:t>
      </w:r>
      <w:r w:rsidRPr="000C1473">
        <w:rPr>
          <w:rFonts w:ascii="Times New Roman" w:hAnsi="Times New Roman"/>
          <w:sz w:val="24"/>
          <w:szCs w:val="24"/>
          <w:u w:val="single"/>
        </w:rPr>
        <w:t>5(2)</w:t>
      </w:r>
      <w:r w:rsidRPr="000C1473">
        <w:rPr>
          <w:rFonts w:ascii="Times New Roman" w:hAnsi="Times New Roman"/>
          <w:i/>
          <w:iCs/>
          <w:noProof/>
          <w:sz w:val="24"/>
          <w:szCs w:val="24"/>
          <w:u w:val="single"/>
        </w:rPr>
        <w:t>,</w:t>
      </w:r>
      <w:r w:rsidRPr="000C1473">
        <w:rPr>
          <w:rFonts w:ascii="Times New Roman" w:hAnsi="Times New Roman"/>
          <w:noProof/>
          <w:sz w:val="24"/>
          <w:szCs w:val="24"/>
        </w:rPr>
        <w:t xml:space="preserve"> (2014), pp. 35-43.</w:t>
      </w:r>
    </w:p>
    <w:p w:rsidR="00017546" w:rsidRPr="000C1473" w:rsidRDefault="00017546" w:rsidP="00D754B2">
      <w:pPr>
        <w:pStyle w:val="Bibliography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/>
          <w:noProof/>
          <w:sz w:val="24"/>
          <w:szCs w:val="24"/>
        </w:rPr>
      </w:pPr>
      <w:r w:rsidRPr="000C1473">
        <w:rPr>
          <w:rFonts w:ascii="Times New Roman" w:hAnsi="Times New Roman"/>
          <w:noProof/>
          <w:sz w:val="24"/>
          <w:szCs w:val="24"/>
        </w:rPr>
        <w:t>Kaur, R. and Gupta, I.</w:t>
      </w:r>
      <w:r w:rsidRPr="000C1473">
        <w:rPr>
          <w:rFonts w:ascii="Times New Roman" w:hAnsi="Times New Roman"/>
          <w:i/>
          <w:iCs/>
          <w:noProof/>
          <w:sz w:val="24"/>
          <w:szCs w:val="24"/>
        </w:rPr>
        <w:t xml:space="preserve">Motifs of Punjab’s traditional folk art: Phulkari and Bagh. </w:t>
      </w:r>
      <w:r w:rsidRPr="000C1473">
        <w:rPr>
          <w:rFonts w:ascii="Times New Roman" w:hAnsi="Times New Roman"/>
          <w:sz w:val="24"/>
          <w:szCs w:val="24"/>
          <w:shd w:val="clear" w:color="auto" w:fill="FFFFFF"/>
        </w:rPr>
        <w:t xml:space="preserve">Proceeding of International Seminar of </w:t>
      </w:r>
      <w:r w:rsidR="007C7DBE" w:rsidRPr="000C1473">
        <w:rPr>
          <w:rFonts w:ascii="Times New Roman" w:hAnsi="Times New Roman"/>
          <w:b/>
          <w:i/>
          <w:iCs/>
          <w:sz w:val="24"/>
          <w:szCs w:val="24"/>
          <w:shd w:val="clear" w:color="auto" w:fill="FFFFFF"/>
        </w:rPr>
        <w:t xml:space="preserve">The Importance of Arts and Its Interrelationship with Other Subjects, </w:t>
      </w:r>
      <w:r w:rsidR="007C7DBE" w:rsidRPr="000C1473">
        <w:rPr>
          <w:rFonts w:ascii="Times New Roman" w:hAnsi="Times New Roman"/>
          <w:b/>
          <w:i/>
          <w:noProof/>
          <w:sz w:val="24"/>
          <w:szCs w:val="24"/>
        </w:rPr>
        <w:t>Almora Book Depot</w:t>
      </w:r>
      <w:r w:rsidR="007C7DBE" w:rsidRPr="000C1473">
        <w:rPr>
          <w:rFonts w:ascii="Times New Roman" w:hAnsi="Times New Roman"/>
          <w:b/>
          <w:i/>
          <w:sz w:val="24"/>
          <w:szCs w:val="24"/>
        </w:rPr>
        <w:t>,</w:t>
      </w:r>
      <w:r w:rsidRPr="000C1473">
        <w:rPr>
          <w:rFonts w:ascii="Times New Roman" w:hAnsi="Times New Roman"/>
          <w:noProof/>
          <w:sz w:val="24"/>
          <w:szCs w:val="24"/>
        </w:rPr>
        <w:t xml:space="preserve"> (2014), pp. 51-61.</w:t>
      </w:r>
    </w:p>
    <w:p w:rsidR="00017546" w:rsidRPr="000C1473" w:rsidRDefault="00017546" w:rsidP="00D754B2">
      <w:pPr>
        <w:pStyle w:val="Bibliography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/>
          <w:noProof/>
          <w:sz w:val="24"/>
          <w:szCs w:val="24"/>
        </w:rPr>
      </w:pPr>
      <w:r w:rsidRPr="000C1473">
        <w:rPr>
          <w:rFonts w:ascii="Times New Roman" w:hAnsi="Times New Roman"/>
          <w:sz w:val="24"/>
          <w:szCs w:val="24"/>
          <w:shd w:val="clear" w:color="auto" w:fill="FFFFFF"/>
        </w:rPr>
        <w:t>Verma, A. and Gupta, I.</w:t>
      </w:r>
      <w:r w:rsidR="00496D86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0C1473">
        <w:rPr>
          <w:rFonts w:ascii="Times New Roman" w:eastAsia="Times New Roman" w:hAnsi="Times New Roman"/>
          <w:sz w:val="24"/>
          <w:szCs w:val="24"/>
        </w:rPr>
        <w:t>Contribution of Saharanpur Woodcraft in Indian Handicraft Industry</w:t>
      </w:r>
      <w:r w:rsidRPr="000C1473">
        <w:rPr>
          <w:rFonts w:ascii="Times New Roman" w:hAnsi="Times New Roman"/>
          <w:sz w:val="24"/>
          <w:szCs w:val="24"/>
          <w:shd w:val="clear" w:color="auto" w:fill="FFFFFF"/>
        </w:rPr>
        <w:t xml:space="preserve">. Proceeding of International Seminar of </w:t>
      </w:r>
      <w:r w:rsidRPr="000C1473">
        <w:rPr>
          <w:rFonts w:ascii="Times New Roman" w:hAnsi="Times New Roman"/>
          <w:b/>
          <w:i/>
          <w:iCs/>
          <w:sz w:val="24"/>
          <w:szCs w:val="24"/>
          <w:shd w:val="clear" w:color="auto" w:fill="FFFFFF"/>
        </w:rPr>
        <w:t xml:space="preserve">The Importance of Arts and Its Interrelationship with Other Subjects, </w:t>
      </w:r>
      <w:r w:rsidRPr="000C1473">
        <w:rPr>
          <w:rFonts w:ascii="Times New Roman" w:hAnsi="Times New Roman"/>
          <w:b/>
          <w:i/>
          <w:noProof/>
          <w:sz w:val="24"/>
          <w:szCs w:val="24"/>
        </w:rPr>
        <w:t>Almora Book Depot</w:t>
      </w:r>
      <w:r w:rsidRPr="000C1473">
        <w:rPr>
          <w:rFonts w:ascii="Times New Roman" w:hAnsi="Times New Roman"/>
          <w:i/>
          <w:noProof/>
          <w:sz w:val="24"/>
          <w:szCs w:val="24"/>
        </w:rPr>
        <w:t xml:space="preserve">, </w:t>
      </w:r>
      <w:r w:rsidRPr="000C1473">
        <w:rPr>
          <w:rFonts w:ascii="Times New Roman" w:hAnsi="Times New Roman"/>
          <w:noProof/>
          <w:sz w:val="24"/>
          <w:szCs w:val="24"/>
        </w:rPr>
        <w:t>(</w:t>
      </w:r>
      <w:r w:rsidRPr="000C1473">
        <w:rPr>
          <w:rFonts w:ascii="Times New Roman" w:hAnsi="Times New Roman"/>
          <w:sz w:val="24"/>
          <w:szCs w:val="24"/>
          <w:shd w:val="clear" w:color="auto" w:fill="FFFFFF"/>
        </w:rPr>
        <w:t>2014)</w:t>
      </w:r>
      <w:r w:rsidRPr="000C1473">
        <w:rPr>
          <w:rFonts w:ascii="Times New Roman" w:hAnsi="Times New Roman"/>
          <w:noProof/>
          <w:sz w:val="24"/>
          <w:szCs w:val="24"/>
        </w:rPr>
        <w:t>, pp. 77-87.</w:t>
      </w:r>
    </w:p>
    <w:p w:rsidR="00017546" w:rsidRPr="000C1473" w:rsidRDefault="00017546" w:rsidP="00D754B2">
      <w:pPr>
        <w:pStyle w:val="Bibliography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/>
          <w:noProof/>
          <w:sz w:val="24"/>
          <w:szCs w:val="24"/>
        </w:rPr>
      </w:pPr>
      <w:r w:rsidRPr="000C1473">
        <w:rPr>
          <w:rFonts w:ascii="Times New Roman" w:hAnsi="Times New Roman"/>
          <w:sz w:val="24"/>
          <w:szCs w:val="24"/>
        </w:rPr>
        <w:t>Saini, J. and Gupta, I. Impact of Indian Religion on Foreign Artists</w:t>
      </w:r>
      <w:r w:rsidRPr="000C1473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 xml:space="preserve">, </w:t>
      </w:r>
      <w:r w:rsidRPr="000C1473">
        <w:rPr>
          <w:rFonts w:ascii="Times New Roman" w:hAnsi="Times New Roman"/>
          <w:sz w:val="24"/>
          <w:szCs w:val="24"/>
          <w:shd w:val="clear" w:color="auto" w:fill="FFFFFF"/>
        </w:rPr>
        <w:t xml:space="preserve">Proceeding of International Seminar of </w:t>
      </w:r>
      <w:r w:rsidRPr="000C1473">
        <w:rPr>
          <w:rFonts w:ascii="Times New Roman" w:hAnsi="Times New Roman"/>
          <w:b/>
          <w:i/>
          <w:iCs/>
          <w:sz w:val="24"/>
          <w:szCs w:val="24"/>
          <w:shd w:val="clear" w:color="auto" w:fill="FFFFFF"/>
        </w:rPr>
        <w:t xml:space="preserve">The Importance of Arts and Its Interrelationship with Other Subjects, </w:t>
      </w:r>
      <w:r w:rsidRPr="000C1473">
        <w:rPr>
          <w:rFonts w:ascii="Times New Roman" w:hAnsi="Times New Roman"/>
          <w:b/>
          <w:i/>
          <w:noProof/>
          <w:sz w:val="24"/>
          <w:szCs w:val="24"/>
        </w:rPr>
        <w:t>Almora Book Depot</w:t>
      </w:r>
      <w:r w:rsidRPr="000C1473">
        <w:rPr>
          <w:rFonts w:ascii="Times New Roman" w:hAnsi="Times New Roman"/>
          <w:noProof/>
          <w:sz w:val="24"/>
          <w:szCs w:val="24"/>
        </w:rPr>
        <w:t>, (</w:t>
      </w:r>
      <w:r w:rsidRPr="000C1473">
        <w:rPr>
          <w:rFonts w:ascii="Times New Roman" w:hAnsi="Times New Roman"/>
          <w:sz w:val="24"/>
          <w:szCs w:val="24"/>
        </w:rPr>
        <w:t>2014)</w:t>
      </w:r>
      <w:r w:rsidRPr="000C1473">
        <w:rPr>
          <w:rFonts w:ascii="Times New Roman" w:hAnsi="Times New Roman"/>
          <w:noProof/>
          <w:sz w:val="24"/>
          <w:szCs w:val="24"/>
        </w:rPr>
        <w:t>, pp. 145-148.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erma, A. and Gupta, I. </w:t>
      </w:r>
      <w:r w:rsidRPr="000C1473">
        <w:rPr>
          <w:rFonts w:ascii="Times New Roman" w:hAnsi="Times New Roman" w:cs="Times New Roman"/>
          <w:sz w:val="24"/>
          <w:szCs w:val="24"/>
        </w:rPr>
        <w:t>Indian Rasa Manifestation in the Motifs of Saharanpur Woodcraft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0C147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American International Journal of Research in Humanities, Arts and Social Sciences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9(1)</w:t>
      </w:r>
      <w:r w:rsidRPr="000C1473">
        <w:rPr>
          <w:rFonts w:ascii="Times New Roman" w:hAnsi="Times New Roman" w:cs="Times New Roman"/>
          <w:i/>
          <w:iCs/>
          <w:noProof/>
          <w:sz w:val="24"/>
          <w:szCs w:val="24"/>
          <w:u w:val="single"/>
        </w:rPr>
        <w:t>,</w:t>
      </w:r>
      <w:r w:rsidRPr="000C1473">
        <w:rPr>
          <w:rFonts w:ascii="Times New Roman" w:hAnsi="Times New Roman" w:cs="Times New Roman"/>
          <w:iCs/>
          <w:noProof/>
          <w:sz w:val="24"/>
          <w:szCs w:val="24"/>
        </w:rPr>
        <w:t>(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2015) ,pp.16-22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Manu. Gupta, I. and Kumar, N., 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I.</w:t>
      </w:r>
      <w:r w:rsidR="00496D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C1473">
        <w:rPr>
          <w:rFonts w:ascii="Times New Roman" w:hAnsi="Times New Roman" w:cs="Times New Roman"/>
          <w:sz w:val="24"/>
          <w:szCs w:val="24"/>
        </w:rPr>
        <w:t>Indian Rasa Manifestation in the Motifs of Saharanpur Woodcraft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0C147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American International Journal of Research in Humanities, Arts and Social Sciences</w:t>
      </w:r>
      <w:r w:rsidRPr="000C147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9(4)</w:t>
      </w:r>
      <w:r w:rsidRPr="000C1473">
        <w:rPr>
          <w:rFonts w:ascii="Times New Roman" w:hAnsi="Times New Roman" w:cs="Times New Roman"/>
          <w:i/>
          <w:iCs/>
          <w:noProof/>
          <w:sz w:val="24"/>
          <w:szCs w:val="24"/>
        </w:rPr>
        <w:t>,</w:t>
      </w:r>
      <w:r w:rsidRPr="000C1473">
        <w:rPr>
          <w:rFonts w:ascii="Times New Roman" w:hAnsi="Times New Roman" w:cs="Times New Roman"/>
          <w:iCs/>
          <w:noProof/>
          <w:sz w:val="24"/>
          <w:szCs w:val="24"/>
        </w:rPr>
        <w:t>(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2015)</w:t>
      </w:r>
      <w:r w:rsidRPr="000C1473">
        <w:rPr>
          <w:rFonts w:ascii="Times New Roman" w:hAnsi="Times New Roman" w:cs="Times New Roman"/>
          <w:sz w:val="24"/>
          <w:szCs w:val="24"/>
        </w:rPr>
        <w:t>,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p.302-307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tabs>
          <w:tab w:val="left" w:pos="90"/>
        </w:tabs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noProof/>
          <w:sz w:val="24"/>
          <w:szCs w:val="24"/>
        </w:rPr>
        <w:t xml:space="preserve">Das S. and Gupta, I. </w:t>
      </w:r>
      <w:r w:rsidRPr="000C1473">
        <w:rPr>
          <w:rFonts w:ascii="Times New Roman" w:hAnsi="Times New Roman" w:cs="Times New Roman"/>
          <w:sz w:val="24"/>
          <w:szCs w:val="24"/>
        </w:rPr>
        <w:t>Mapping the ‘Other’: Changing representation of Europeans from Mughal to Company School Paintings</w:t>
      </w:r>
      <w:r w:rsidRPr="000C1473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0C1473">
        <w:rPr>
          <w:rFonts w:ascii="Times New Roman" w:hAnsi="Times New Roman" w:cs="Times New Roman"/>
          <w:b/>
          <w:i/>
          <w:iCs/>
          <w:noProof/>
          <w:sz w:val="24"/>
          <w:szCs w:val="24"/>
        </w:rPr>
        <w:t>Chitorlekha International Magazine of Art</w:t>
      </w:r>
      <w:r w:rsidRPr="000C147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5(1),</w:t>
      </w:r>
      <w:r w:rsidRPr="000C1473">
        <w:rPr>
          <w:rFonts w:ascii="Times New Roman" w:hAnsi="Times New Roman" w:cs="Times New Roman"/>
          <w:sz w:val="24"/>
          <w:szCs w:val="24"/>
        </w:rPr>
        <w:t>(</w:t>
      </w:r>
      <w:r w:rsidRPr="000C1473">
        <w:rPr>
          <w:rFonts w:ascii="Times New Roman" w:hAnsi="Times New Roman" w:cs="Times New Roman"/>
          <w:noProof/>
          <w:sz w:val="24"/>
          <w:szCs w:val="24"/>
        </w:rPr>
        <w:t xml:space="preserve">2015), </w:t>
      </w:r>
      <w:r w:rsidRPr="000C1473">
        <w:rPr>
          <w:rFonts w:ascii="Times New Roman" w:hAnsi="Times New Roman" w:cs="Times New Roman"/>
          <w:sz w:val="24"/>
          <w:szCs w:val="24"/>
        </w:rPr>
        <w:t>pp. 66-85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tabs>
          <w:tab w:val="left" w:pos="90"/>
        </w:tabs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noProof/>
          <w:sz w:val="24"/>
          <w:szCs w:val="24"/>
        </w:rPr>
        <w:t xml:space="preserve">Kaur R. and Gupta, I. Impact of Social media in the revival and the emergence of Phulkari Embroidery. </w:t>
      </w:r>
      <w:r w:rsidRPr="000C1473">
        <w:rPr>
          <w:rFonts w:ascii="Times New Roman" w:hAnsi="Times New Roman" w:cs="Times New Roman"/>
          <w:b/>
          <w:i/>
          <w:iCs/>
          <w:noProof/>
          <w:sz w:val="24"/>
          <w:szCs w:val="24"/>
        </w:rPr>
        <w:t>Chitorlekha International Magazine of Art</w:t>
      </w:r>
      <w:r w:rsidRPr="000C147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5(2),</w:t>
      </w:r>
      <w:r w:rsidRPr="000C1473">
        <w:rPr>
          <w:rFonts w:ascii="Times New Roman" w:hAnsi="Times New Roman" w:cs="Times New Roman"/>
          <w:sz w:val="24"/>
          <w:szCs w:val="24"/>
        </w:rPr>
        <w:t>(</w:t>
      </w:r>
      <w:r w:rsidRPr="000C1473">
        <w:rPr>
          <w:rFonts w:ascii="Times New Roman" w:hAnsi="Times New Roman" w:cs="Times New Roman"/>
          <w:noProof/>
          <w:sz w:val="24"/>
          <w:szCs w:val="24"/>
        </w:rPr>
        <w:t xml:space="preserve">2015), </w:t>
      </w:r>
      <w:r w:rsidRPr="000C1473">
        <w:rPr>
          <w:rFonts w:ascii="Times New Roman" w:hAnsi="Times New Roman" w:cs="Times New Roman"/>
          <w:sz w:val="24"/>
          <w:szCs w:val="24"/>
        </w:rPr>
        <w:t>pp. 89-93.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aini, J. and Gupta, I. Representation of Hindu Myths in the Paintings of George Keyt: A Critical Study, in </w:t>
      </w:r>
      <w:r w:rsidRPr="000C1473">
        <w:rPr>
          <w:rFonts w:ascii="Times New Roman" w:hAnsi="Times New Roman" w:cs="Times New Roman"/>
          <w:i/>
          <w:sz w:val="24"/>
          <w:szCs w:val="24"/>
        </w:rPr>
        <w:t xml:space="preserve">Proceeding of the 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2nd International Conference on Arts and Humanities</w:t>
      </w:r>
      <w:r w:rsidRPr="000C1473">
        <w:rPr>
          <w:rFonts w:ascii="Times New Roman" w:hAnsi="Times New Roman" w:cs="Times New Roman"/>
          <w:sz w:val="24"/>
          <w:szCs w:val="24"/>
        </w:rPr>
        <w:t>,(2015), pp.- 217- 222</w:t>
      </w:r>
    </w:p>
    <w:p w:rsidR="000E3742" w:rsidRPr="000C1473" w:rsidRDefault="000E3742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530573276"/>
      <w:r w:rsidRPr="000C1473">
        <w:rPr>
          <w:rFonts w:ascii="Times New Roman" w:hAnsi="Times New Roman" w:cs="Times New Roman"/>
          <w:sz w:val="24"/>
          <w:szCs w:val="24"/>
        </w:rPr>
        <w:t>Saini, J. and Gupta, I.</w:t>
      </w:r>
      <w:bookmarkEnd w:id="1"/>
      <w:r w:rsidRPr="000C1473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Impact of Social Media on Foreign Artists’ E-Art Promotion</w:t>
      </w:r>
      <w:r w:rsidRPr="000C1473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0C1473">
        <w:rPr>
          <w:rStyle w:val="Strong"/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JAAS, Journal of Art and Architecture Studies, </w:t>
      </w:r>
      <w:r w:rsidRPr="000C1473">
        <w:rPr>
          <w:rStyle w:val="Strong"/>
          <w:rFonts w:ascii="Times New Roman" w:hAnsi="Times New Roman" w:cs="Times New Roman"/>
          <w:b w:val="0"/>
          <w:sz w:val="24"/>
          <w:szCs w:val="24"/>
          <w:u w:val="single"/>
          <w:shd w:val="clear" w:color="auto" w:fill="FFFFFF"/>
        </w:rPr>
        <w:t>5(2),</w:t>
      </w:r>
      <w:r w:rsidRPr="000C1473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(2016), pp. 17-24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harma, M. Gupta, I. and Jha, P.N.  </w:t>
      </w:r>
      <w:r w:rsidRPr="000C1473">
        <w:rPr>
          <w:rFonts w:ascii="Times New Roman" w:hAnsi="Times New Roman" w:cs="Times New Roman"/>
          <w:bCs/>
          <w:sz w:val="24"/>
          <w:szCs w:val="24"/>
        </w:rPr>
        <w:t>From Caves to Miniatures: Portrayal of Woman in Early Indian Paintings</w:t>
      </w:r>
      <w:r w:rsidRPr="000C1473">
        <w:rPr>
          <w:rFonts w:ascii="Times New Roman" w:hAnsi="Times New Roman" w:cs="Times New Roman"/>
          <w:sz w:val="24"/>
          <w:szCs w:val="24"/>
        </w:rPr>
        <w:t>, 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Chitrolekha International Magazine on Art &amp; Design</w:t>
      </w:r>
      <w:r w:rsidRPr="000C147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,</w:t>
      </w:r>
      <w:r w:rsidRPr="000C147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</w:rPr>
        <w:t>6</w:t>
      </w:r>
      <w:r w:rsidRPr="000C1473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(1),</w:t>
      </w:r>
      <w:r w:rsidRPr="000C1473">
        <w:rPr>
          <w:rFonts w:ascii="Times New Roman" w:hAnsi="Times New Roman" w:cs="Times New Roman"/>
          <w:sz w:val="24"/>
          <w:szCs w:val="24"/>
        </w:rPr>
        <w:t xml:space="preserve">(2016), 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pp.22-42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Verma, A. and Gupta, I. Trends Evaluation in Wooden Folding Screen of Saharanpur.</w:t>
      </w:r>
      <w:r w:rsidRPr="000C147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Chitrolekha International Magazine on Art &amp; Design</w:t>
      </w:r>
      <w:r w:rsidRPr="000C147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,</w:t>
      </w:r>
      <w:r w:rsidRPr="000C147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i/>
          <w:iCs/>
          <w:sz w:val="24"/>
          <w:szCs w:val="24"/>
          <w:u w:val="single"/>
          <w:shd w:val="clear" w:color="auto" w:fill="FFFFFF"/>
        </w:rPr>
        <w:t>6</w:t>
      </w:r>
      <w:r w:rsidRPr="000C1473">
        <w:rPr>
          <w:rFonts w:ascii="Times New Roman" w:hAnsi="Times New Roman" w:cs="Times New Roman"/>
          <w:sz w:val="24"/>
          <w:szCs w:val="24"/>
          <w:u w:val="single"/>
          <w:shd w:val="clear" w:color="auto" w:fill="FFFFFF"/>
        </w:rPr>
        <w:t>(1)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, (2016), pp.43-51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C1473">
        <w:rPr>
          <w:rFonts w:ascii="Times New Roman" w:hAnsi="Times New Roman" w:cs="Times New Roman"/>
          <w:noProof/>
          <w:sz w:val="24"/>
          <w:szCs w:val="24"/>
        </w:rPr>
        <w:t xml:space="preserve">Kaur R. and Gupta I. Peacock Motif in Phulkari: A Comprehensive Analysis. </w:t>
      </w:r>
      <w:r w:rsidRPr="000C1473">
        <w:rPr>
          <w:rFonts w:ascii="Times New Roman" w:hAnsi="Times New Roman" w:cs="Times New Roman"/>
          <w:b/>
          <w:i/>
          <w:iCs/>
          <w:noProof/>
          <w:sz w:val="24"/>
          <w:szCs w:val="24"/>
        </w:rPr>
        <w:t>Thaap Journal: People's History of Pakistan</w:t>
      </w:r>
      <w:r w:rsidRPr="000C1473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noProof/>
          <w:sz w:val="24"/>
          <w:szCs w:val="24"/>
          <w:u w:val="single"/>
        </w:rPr>
        <w:t>12(5),</w:t>
      </w:r>
      <w:r w:rsidRPr="000C1473">
        <w:rPr>
          <w:rFonts w:ascii="Times New Roman" w:hAnsi="Times New Roman" w:cs="Times New Roman"/>
          <w:noProof/>
          <w:sz w:val="24"/>
          <w:szCs w:val="24"/>
        </w:rPr>
        <w:t>(2016),pp. 245-253.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C1473">
        <w:rPr>
          <w:rFonts w:ascii="Times New Roman" w:hAnsi="Times New Roman" w:cs="Times New Roman"/>
          <w:sz w:val="24"/>
          <w:szCs w:val="24"/>
        </w:rPr>
        <w:t>Sharma M, Gupta I. &amp;Jha P.  </w:t>
      </w:r>
      <w:r w:rsidRPr="000C1473">
        <w:rPr>
          <w:rFonts w:ascii="Times New Roman" w:hAnsi="Times New Roman" w:cs="Times New Roman"/>
          <w:bCs/>
          <w:sz w:val="24"/>
          <w:szCs w:val="24"/>
        </w:rPr>
        <w:t>Amrita Sher-Gill’s Paintings: a Cultural Evaluation</w:t>
      </w:r>
      <w:r w:rsidRPr="000C1473">
        <w:rPr>
          <w:rFonts w:ascii="Times New Roman" w:hAnsi="Times New Roman" w:cs="Times New Roman"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b/>
          <w:i/>
          <w:iCs/>
          <w:noProof/>
          <w:sz w:val="24"/>
          <w:szCs w:val="24"/>
        </w:rPr>
        <w:t>Thaap Journal: People's History of Pakistan</w:t>
      </w:r>
      <w:r w:rsidRPr="000C1473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noProof/>
          <w:sz w:val="24"/>
          <w:szCs w:val="24"/>
          <w:u w:val="single"/>
        </w:rPr>
        <w:t>12(5)</w:t>
      </w:r>
      <w:r w:rsidRPr="000C1473">
        <w:rPr>
          <w:rFonts w:ascii="Times New Roman" w:hAnsi="Times New Roman" w:cs="Times New Roman"/>
          <w:noProof/>
          <w:sz w:val="24"/>
          <w:szCs w:val="24"/>
        </w:rPr>
        <w:t>, (</w:t>
      </w:r>
      <w:r w:rsidRPr="000C1473">
        <w:rPr>
          <w:rFonts w:ascii="Times New Roman" w:hAnsi="Times New Roman" w:cs="Times New Roman"/>
          <w:sz w:val="24"/>
          <w:szCs w:val="24"/>
        </w:rPr>
        <w:t xml:space="preserve">2016), </w:t>
      </w:r>
      <w:r w:rsidRPr="000C1473">
        <w:rPr>
          <w:rFonts w:ascii="Times New Roman" w:hAnsi="Times New Roman" w:cs="Times New Roman"/>
          <w:noProof/>
          <w:sz w:val="24"/>
          <w:szCs w:val="24"/>
        </w:rPr>
        <w:t>pp. 254-265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harma, M.N. and Gupta, I. Cezanne and Spirituality, 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American International Journal of 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</w:rPr>
        <w:lastRenderedPageBreak/>
        <w:t>Humanities, Arts and Social Sciences</w:t>
      </w:r>
      <w:r w:rsidRPr="000C1473">
        <w:rPr>
          <w:rFonts w:ascii="Times New Roman" w:hAnsi="Times New Roman" w:cs="Times New Roman"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16(1)</w:t>
      </w:r>
      <w:r w:rsidRPr="000C1473">
        <w:rPr>
          <w:rFonts w:ascii="Times New Roman" w:hAnsi="Times New Roman" w:cs="Times New Roman"/>
          <w:sz w:val="24"/>
          <w:szCs w:val="24"/>
        </w:rPr>
        <w:t>, (2016),pp.</w:t>
      </w:r>
      <w:r w:rsidRPr="000C1473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75-79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634" w:hanging="36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harma, M.N. and Gupta, I. Inspiration and Evaluation of Paintings of Cezanne, 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</w:rPr>
        <w:t>Chitrolekha International Magazine on Art &amp; Design</w:t>
      </w:r>
      <w:r w:rsidRPr="000C1473">
        <w:rPr>
          <w:rFonts w:ascii="Times New Roman" w:hAnsi="Times New Roman" w:cs="Times New Roman"/>
          <w:sz w:val="24"/>
          <w:szCs w:val="24"/>
        </w:rPr>
        <w:t>, </w:t>
      </w:r>
      <w:r w:rsidRPr="000C1473">
        <w:rPr>
          <w:rFonts w:ascii="Times New Roman" w:hAnsi="Times New Roman" w:cs="Times New Roman"/>
          <w:i/>
          <w:iCs/>
          <w:sz w:val="24"/>
          <w:szCs w:val="24"/>
          <w:u w:val="single"/>
        </w:rPr>
        <w:t>6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(3),</w:t>
      </w:r>
      <w:r w:rsidRPr="000C1473">
        <w:rPr>
          <w:rFonts w:ascii="Times New Roman" w:hAnsi="Times New Roman" w:cs="Times New Roman"/>
          <w:sz w:val="24"/>
          <w:szCs w:val="24"/>
        </w:rPr>
        <w:t xml:space="preserve">(2016), 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pp.</w:t>
      </w:r>
      <w:r w:rsidRPr="000C1473">
        <w:rPr>
          <w:rFonts w:ascii="Times New Roman" w:hAnsi="Times New Roman" w:cs="Times New Roman"/>
          <w:sz w:val="24"/>
          <w:szCs w:val="24"/>
        </w:rPr>
        <w:t xml:space="preserve"> 104-113</w:t>
      </w:r>
    </w:p>
    <w:p w:rsidR="00017546" w:rsidRPr="000C1473" w:rsidRDefault="00017546" w:rsidP="00D754B2">
      <w:pPr>
        <w:pStyle w:val="Bibliography"/>
        <w:numPr>
          <w:ilvl w:val="0"/>
          <w:numId w:val="9"/>
        </w:numPr>
        <w:spacing w:after="0" w:line="240" w:lineRule="auto"/>
        <w:ind w:left="634" w:hanging="364"/>
        <w:jc w:val="both"/>
        <w:rPr>
          <w:rFonts w:ascii="Times New Roman" w:hAnsi="Times New Roman"/>
          <w:noProof/>
          <w:sz w:val="24"/>
          <w:szCs w:val="24"/>
        </w:rPr>
      </w:pPr>
      <w:r w:rsidRPr="000C1473">
        <w:rPr>
          <w:rFonts w:ascii="Times New Roman" w:hAnsi="Times New Roman"/>
          <w:noProof/>
          <w:sz w:val="24"/>
          <w:szCs w:val="24"/>
        </w:rPr>
        <w:t xml:space="preserve">Kaur, R.and Gupta I. The Implementation of Phulkari Embroidery Pattern in Interior Decoration. </w:t>
      </w:r>
      <w:r w:rsidRPr="000C1473">
        <w:rPr>
          <w:rFonts w:ascii="Times New Roman" w:hAnsi="Times New Roman"/>
          <w:b/>
          <w:i/>
          <w:iCs/>
          <w:noProof/>
          <w:sz w:val="24"/>
          <w:szCs w:val="24"/>
        </w:rPr>
        <w:t>Understanding Built Environment Springe</w:t>
      </w:r>
      <w:r w:rsidRPr="000C1473">
        <w:rPr>
          <w:rFonts w:ascii="Times New Roman" w:hAnsi="Times New Roman"/>
          <w:i/>
          <w:iCs/>
          <w:noProof/>
          <w:sz w:val="24"/>
          <w:szCs w:val="24"/>
        </w:rPr>
        <w:t>r</w:t>
      </w:r>
      <w:r w:rsidR="00BC50B5" w:rsidRPr="000C1473">
        <w:rPr>
          <w:rFonts w:ascii="Times New Roman" w:hAnsi="Times New Roman"/>
          <w:i/>
          <w:iCs/>
          <w:noProof/>
          <w:sz w:val="24"/>
          <w:szCs w:val="24"/>
        </w:rPr>
        <w:t xml:space="preserve">, </w:t>
      </w:r>
      <w:r w:rsidRPr="000C1473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Singapore. </w:t>
      </w:r>
      <w:r w:rsidRPr="000C1473">
        <w:rPr>
          <w:rFonts w:ascii="Times New Roman" w:hAnsi="Times New Roman"/>
          <w:sz w:val="24"/>
          <w:szCs w:val="24"/>
          <w:shd w:val="clear" w:color="auto" w:fill="FFFFFF"/>
        </w:rPr>
        <w:t>(</w:t>
      </w:r>
      <w:r w:rsidRPr="000C1473">
        <w:rPr>
          <w:rFonts w:ascii="Times New Roman" w:hAnsi="Times New Roman"/>
          <w:noProof/>
          <w:sz w:val="24"/>
          <w:szCs w:val="24"/>
        </w:rPr>
        <w:t>2017), pp. 171-186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 w:hanging="36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Verma, A. and Gupta, I. A Study on Geometrical Motifs with Special Reference to Old Havelis of Saharanpur. In</w:t>
      </w:r>
      <w:r w:rsidRPr="000C147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Understanding Built Environment</w:t>
      </w:r>
      <w:r w:rsidRPr="000C1473">
        <w:rPr>
          <w:rStyle w:val="apple-converted-space"/>
          <w:rFonts w:ascii="Times New Roman" w:hAnsi="Times New Roman" w:cs="Times New Roman"/>
          <w:b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Springer, Singapore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., (2017), pp. 201-217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arma, R. and Gupta, </w:t>
      </w:r>
      <w:r w:rsidR="00496D86"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I. Assessment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Mughal Mural Decoration on Contemporary Architecture of Agra and Jaipur. In</w:t>
      </w:r>
      <w:r w:rsidRPr="000C147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Understanding Built Environment</w:t>
      </w:r>
      <w:r w:rsidRPr="000C1473">
        <w:rPr>
          <w:rStyle w:val="apple-converted-space"/>
          <w:rFonts w:ascii="Times New Roman" w:hAnsi="Times New Roman" w:cs="Times New Roman"/>
          <w:b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Springer, Singapore. 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(2017), pp. 219-235</w:t>
      </w:r>
    </w:p>
    <w:p w:rsidR="00017546" w:rsidRPr="000C1473" w:rsidRDefault="00017546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Sharma, M., Gupta, I. and Jha, P.N.</w:t>
      </w:r>
      <w:r w:rsidR="00496D8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F5413"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Gender and S</w:t>
      </w:r>
      <w:r w:rsidR="00691825"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pace in the Painting of Raja Ravi Varma and Amrita Sher-Gill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. In</w:t>
      </w:r>
      <w:r w:rsidRPr="000C147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Understanding Built Environment</w:t>
      </w:r>
      <w:r w:rsidRPr="000C1473">
        <w:rPr>
          <w:rStyle w:val="apple-converted-space"/>
          <w:rFonts w:ascii="Times New Roman" w:hAnsi="Times New Roman" w:cs="Times New Roman"/>
          <w:b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Springer, Singapore.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17), pp. 237-253</w:t>
      </w:r>
    </w:p>
    <w:p w:rsidR="00691825" w:rsidRPr="000C1473" w:rsidRDefault="00E55F1C" w:rsidP="00D754B2">
      <w:pPr>
        <w:pStyle w:val="ListParagraph"/>
        <w:numPr>
          <w:ilvl w:val="0"/>
          <w:numId w:val="9"/>
        </w:numPr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C1473">
        <w:rPr>
          <w:rFonts w:ascii="Times New Roman" w:hAnsi="Times New Roman" w:cs="Times New Roman"/>
          <w:sz w:val="24"/>
          <w:szCs w:val="24"/>
        </w:rPr>
        <w:t>Karmakar, B</w:t>
      </w:r>
      <w:r w:rsidR="00691825" w:rsidRPr="000C1473">
        <w:rPr>
          <w:rFonts w:ascii="Times New Roman" w:hAnsi="Times New Roman" w:cs="Times New Roman"/>
          <w:sz w:val="24"/>
          <w:szCs w:val="24"/>
        </w:rPr>
        <w:t xml:space="preserve">. </w:t>
      </w:r>
      <w:r w:rsidRPr="000C1473">
        <w:rPr>
          <w:rFonts w:ascii="Times New Roman" w:hAnsi="Times New Roman" w:cs="Times New Roman"/>
          <w:sz w:val="24"/>
          <w:szCs w:val="24"/>
        </w:rPr>
        <w:t xml:space="preserve">and </w:t>
      </w:r>
      <w:r w:rsidR="00691825" w:rsidRPr="000C1473">
        <w:rPr>
          <w:rFonts w:ascii="Times New Roman" w:hAnsi="Times New Roman" w:cs="Times New Roman"/>
          <w:sz w:val="24"/>
          <w:szCs w:val="24"/>
        </w:rPr>
        <w:t>Gupta, I.</w:t>
      </w:r>
      <w:r w:rsidRPr="000C1473">
        <w:rPr>
          <w:rFonts w:ascii="Times New Roman" w:hAnsi="Times New Roman" w:cs="Times New Roman"/>
          <w:bCs/>
          <w:sz w:val="24"/>
          <w:szCs w:val="24"/>
        </w:rPr>
        <w:t xml:space="preserve">Tracing the Impact of </w:t>
      </w:r>
      <w:r w:rsidRPr="000C1473">
        <w:rPr>
          <w:rFonts w:ascii="Times New Roman" w:hAnsi="Times New Roman" w:cs="Times New Roman"/>
          <w:bCs/>
          <w:i/>
          <w:sz w:val="24"/>
          <w:szCs w:val="24"/>
        </w:rPr>
        <w:t>Krishnalila</w:t>
      </w:r>
      <w:r w:rsidRPr="000C1473">
        <w:rPr>
          <w:rFonts w:ascii="Times New Roman" w:hAnsi="Times New Roman" w:cs="Times New Roman"/>
          <w:bCs/>
          <w:sz w:val="24"/>
          <w:szCs w:val="24"/>
        </w:rPr>
        <w:t xml:space="preserve"> Narratives on Bengal Temples: A Study of Terracotta Temples of Baranagar</w:t>
      </w:r>
      <w:r w:rsidR="00691825"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691825" w:rsidRPr="000C1473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0C1473">
        <w:rPr>
          <w:rFonts w:ascii="Times New Roman" w:hAnsi="Times New Roman" w:cs="Times New Roman"/>
          <w:b/>
          <w:i/>
          <w:sz w:val="24"/>
          <w:szCs w:val="24"/>
        </w:rPr>
        <w:t>Journal of Heritage Management</w:t>
      </w:r>
      <w:r w:rsidR="00691825" w:rsidRPr="000C147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,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3</w:t>
      </w:r>
      <w:r w:rsidR="00691825" w:rsidRPr="000C1473">
        <w:rPr>
          <w:rFonts w:ascii="Times New Roman" w:hAnsi="Times New Roman" w:cs="Times New Roman"/>
          <w:sz w:val="24"/>
          <w:szCs w:val="24"/>
          <w:u w:val="single"/>
        </w:rPr>
        <w:t>(</w:t>
      </w:r>
      <w:r w:rsidRPr="000C1473">
        <w:rPr>
          <w:rFonts w:ascii="Times New Roman" w:hAnsi="Times New Roman" w:cs="Times New Roman"/>
          <w:sz w:val="24"/>
          <w:szCs w:val="24"/>
          <w:u w:val="single"/>
        </w:rPr>
        <w:t>1</w:t>
      </w:r>
      <w:r w:rsidR="00691825" w:rsidRPr="000C1473">
        <w:rPr>
          <w:rFonts w:ascii="Times New Roman" w:hAnsi="Times New Roman" w:cs="Times New Roman"/>
          <w:sz w:val="24"/>
          <w:szCs w:val="24"/>
          <w:u w:val="single"/>
        </w:rPr>
        <w:t>)</w:t>
      </w:r>
      <w:r w:rsidR="00691825" w:rsidRPr="000C1473">
        <w:rPr>
          <w:rFonts w:ascii="Times New Roman" w:hAnsi="Times New Roman" w:cs="Times New Roman"/>
          <w:i/>
          <w:iCs/>
          <w:noProof/>
          <w:sz w:val="24"/>
          <w:szCs w:val="24"/>
        </w:rPr>
        <w:t>,</w:t>
      </w:r>
      <w:r w:rsidR="00691825" w:rsidRPr="000C1473">
        <w:rPr>
          <w:rFonts w:ascii="Times New Roman" w:hAnsi="Times New Roman" w:cs="Times New Roman"/>
          <w:iCs/>
          <w:noProof/>
          <w:sz w:val="24"/>
          <w:szCs w:val="24"/>
        </w:rPr>
        <w:t>(</w:t>
      </w:r>
      <w:r w:rsidR="00691825"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201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8</w:t>
      </w:r>
      <w:r w:rsidR="00691825"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691825" w:rsidRPr="000C1473">
        <w:rPr>
          <w:rFonts w:ascii="Times New Roman" w:hAnsi="Times New Roman" w:cs="Times New Roman"/>
          <w:sz w:val="24"/>
          <w:szCs w:val="24"/>
        </w:rPr>
        <w:t>,</w:t>
      </w:r>
      <w:r w:rsidR="00691825"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p.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49</w:t>
      </w:r>
      <w:r w:rsidR="00691825"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</w:rPr>
        <w:t>70</w:t>
      </w:r>
    </w:p>
    <w:p w:rsidR="00691825" w:rsidRPr="000C1473" w:rsidRDefault="00691825" w:rsidP="00691825">
      <w:pPr>
        <w:pStyle w:val="ListParagraph"/>
        <w:spacing w:after="0" w:line="240" w:lineRule="auto"/>
        <w:ind w:left="634"/>
        <w:jc w:val="both"/>
        <w:rPr>
          <w:rFonts w:ascii="Times New Roman" w:hAnsi="Times New Roman" w:cs="Times New Roman"/>
          <w:sz w:val="24"/>
          <w:szCs w:val="24"/>
        </w:rPr>
      </w:pPr>
    </w:p>
    <w:p w:rsidR="00017546" w:rsidRPr="000C1473" w:rsidRDefault="00017546" w:rsidP="00017546">
      <w:p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017546" w:rsidRPr="00496D86" w:rsidRDefault="00017546" w:rsidP="00496D86">
      <w:pPr>
        <w:suppressLineNumbers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96D86">
        <w:rPr>
          <w:rFonts w:ascii="Times New Roman" w:hAnsi="Times New Roman" w:cs="Times New Roman"/>
          <w:b/>
          <w:sz w:val="24"/>
          <w:szCs w:val="24"/>
        </w:rPr>
        <w:t>At Conferences/Symposia</w:t>
      </w:r>
    </w:p>
    <w:p w:rsidR="00017546" w:rsidRPr="000C1473" w:rsidRDefault="00017546" w:rsidP="00017546">
      <w:pPr>
        <w:pStyle w:val="ListParagraph"/>
        <w:suppressLineNumbers/>
        <w:spacing w:after="0" w:line="240" w:lineRule="auto"/>
        <w:ind w:left="63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1473">
        <w:rPr>
          <w:rFonts w:ascii="Times New Roman" w:hAnsi="Times New Roman" w:cs="Times New Roman"/>
          <w:b/>
          <w:sz w:val="24"/>
          <w:szCs w:val="24"/>
          <w:u w:val="single"/>
        </w:rPr>
        <w:t>National Conferences</w:t>
      </w:r>
    </w:p>
    <w:p w:rsidR="00017546" w:rsidRPr="000C1473" w:rsidRDefault="00017546" w:rsidP="00017546">
      <w:pPr>
        <w:pStyle w:val="ListParagraph"/>
        <w:suppressLineNumbers/>
        <w:spacing w:after="0" w:line="240" w:lineRule="auto"/>
        <w:ind w:left="63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The Form and the Built Environment, Proceedings of the National</w:t>
      </w:r>
      <w:r w:rsidRPr="000C1473">
        <w:rPr>
          <w:rFonts w:ascii="Times New Roman" w:hAnsi="Times New Roman" w:cs="Times New Roman"/>
          <w:sz w:val="24"/>
          <w:szCs w:val="24"/>
        </w:rPr>
        <w:br/>
        <w:t>Seminar on Planning and Construction of Buildings in Modern India, Institution of Engineers(India), Roorkee, 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 xml:space="preserve">Nov.1-2, 2004), </w:t>
      </w:r>
      <w:r w:rsidRPr="000C1473">
        <w:rPr>
          <w:rFonts w:ascii="Times New Roman" w:hAnsi="Times New Roman" w:cs="Times New Roman"/>
          <w:sz w:val="24"/>
          <w:szCs w:val="24"/>
        </w:rPr>
        <w:t>Co-author: Chandra R.,  Department of Architecture &amp; Planning, IIT Roorkee, pp28 - 35.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suppressLineNumbers/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Planning for Open Spaces – the Architecture of Mughal Gardens, Proceedings of the National Seminar on Planning and Construction of Buildings in Modern India, Institution of Engineers(India), Roorkee, 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Nov.1-2, 2004)</w:t>
      </w:r>
      <w:r w:rsidRPr="000C1473">
        <w:rPr>
          <w:rFonts w:ascii="Times New Roman" w:hAnsi="Times New Roman" w:cs="Times New Roman"/>
          <w:sz w:val="24"/>
          <w:szCs w:val="24"/>
        </w:rPr>
        <w:t>.Co-authors, Goswami M., R/S, and Chandra R, Department of Architecture &amp; Planning, IIT Roorkee,pp75 – 80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suppressLineNumbers/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Amalgamation of the Swastika Motif in Mughal Architecture, Proceedings of the National Seminar on Planning and Construction of Buildings in Modern India, Institution of Engineers(India), Roorkee, 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Nov.1-2, 2004)</w:t>
      </w:r>
      <w:r w:rsidRPr="000C1473">
        <w:rPr>
          <w:rFonts w:ascii="Times New Roman" w:hAnsi="Times New Roman" w:cs="Times New Roman"/>
          <w:sz w:val="24"/>
          <w:szCs w:val="24"/>
        </w:rPr>
        <w:t>. Co-authors: Goswami M., R/S and Prof. P.Jha, Department of Humanities &amp; Social Sciences, IIT Roorkee, pp122 -127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Arrangements of Inlay Designs: A Study of Mughal Monuments of Agra, HWWE08 Conference, Vishwakarma Institute of Technology, Pune-37, 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December 2008)</w:t>
      </w:r>
      <w:r w:rsidR="00496D86">
        <w:rPr>
          <w:rFonts w:ascii="Times New Roman" w:hAnsi="Times New Roman" w:cs="Times New Roman"/>
          <w:sz w:val="24"/>
          <w:szCs w:val="24"/>
        </w:rPr>
        <w:t>. Proceedings, p</w:t>
      </w:r>
      <w:r w:rsidRPr="000C1473">
        <w:rPr>
          <w:rFonts w:ascii="Times New Roman" w:hAnsi="Times New Roman" w:cs="Times New Roman"/>
          <w:sz w:val="24"/>
          <w:szCs w:val="24"/>
        </w:rPr>
        <w:t>p.532-537, Co-authors: Sharma P., R/S, Department of Humanities &amp; Social Sciences.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Aesthetic and Symbolism in the Flora     and Fauna motifs in Mughal architecture of Fathepursikri, </w:t>
      </w:r>
      <w:r w:rsidRPr="000C1473">
        <w:rPr>
          <w:rFonts w:ascii="Times New Roman" w:hAnsi="Times New Roman" w:cs="Times New Roman"/>
          <w:iCs/>
          <w:sz w:val="24"/>
          <w:szCs w:val="24"/>
        </w:rPr>
        <w:t>National Seminar</w:t>
      </w:r>
      <w:r w:rsidRPr="000C1473">
        <w:rPr>
          <w:rFonts w:ascii="Times New Roman" w:hAnsi="Times New Roman" w:cs="Times New Roman"/>
          <w:sz w:val="24"/>
          <w:szCs w:val="24"/>
        </w:rPr>
        <w:t> on Indian Aesthetics: Convergences and Divergences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”.</w:t>
      </w:r>
      <w:r w:rsidRPr="000C1473">
        <w:rPr>
          <w:rFonts w:ascii="Times New Roman" w:hAnsi="Times New Roman" w:cs="Times New Roman"/>
          <w:sz w:val="24"/>
          <w:szCs w:val="24"/>
        </w:rPr>
        <w:t> IIT Kharagpur, (</w:t>
      </w:r>
      <w:r w:rsidRPr="000C1473">
        <w:rPr>
          <w:rFonts w:ascii="Times New Roman" w:hAnsi="Times New Roman" w:cs="Times New Roman"/>
          <w:b/>
          <w:sz w:val="24"/>
          <w:szCs w:val="24"/>
        </w:rPr>
        <w:t>26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 February 2010), </w:t>
      </w:r>
      <w:r w:rsidRPr="000C1473">
        <w:rPr>
          <w:rFonts w:ascii="Times New Roman" w:hAnsi="Times New Roman" w:cs="Times New Roman"/>
          <w:sz w:val="24"/>
          <w:szCs w:val="24"/>
        </w:rPr>
        <w:t xml:space="preserve"> Co-authors: Ms. Manu, R/S, 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Portrayal of women in art (Hussain) National seminar on Situating women in History, culture and polity of North western India , P.G. Government College, Chandigarh, 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15-16 February 2010)</w:t>
      </w:r>
      <w:r w:rsidRPr="000C1473">
        <w:rPr>
          <w:rFonts w:ascii="Times New Roman" w:hAnsi="Times New Roman" w:cs="Times New Roman"/>
          <w:sz w:val="24"/>
          <w:szCs w:val="24"/>
        </w:rPr>
        <w:t>, Co-authors: Sharma R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Applications and Impact Of Culture In Career Enhancement, Indian Values &amp; Culture – Role in Career Enhancement In Institute of Hotel &amp; Tourism Management, MDU Rohtak,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sz w:val="24"/>
          <w:szCs w:val="24"/>
        </w:rPr>
        <w:t>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1, February 2012),</w:t>
      </w:r>
      <w:r w:rsidRPr="000C1473">
        <w:rPr>
          <w:rFonts w:ascii="Times New Roman" w:hAnsi="Times New Roman" w:cs="Times New Roman"/>
          <w:sz w:val="24"/>
          <w:szCs w:val="24"/>
        </w:rPr>
        <w:t> Co-authors: Sharma R., R/S</w:t>
      </w:r>
    </w:p>
    <w:p w:rsidR="00017546" w:rsidRPr="000C1473" w:rsidRDefault="00017546" w:rsidP="00D754B2">
      <w:pPr>
        <w:pStyle w:val="ListParagraph"/>
        <w:widowControl w:val="0"/>
        <w:numPr>
          <w:ilvl w:val="0"/>
          <w:numId w:val="11"/>
        </w:numPr>
        <w:tabs>
          <w:tab w:val="left" w:pos="709"/>
          <w:tab w:val="left" w:pos="5310"/>
          <w:tab w:val="right" w:pos="863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Aesthetic Approach in the Motifs of Saharanpur Woodcraft,</w:t>
      </w:r>
      <w:r w:rsidRPr="000C1473">
        <w:rPr>
          <w:rFonts w:ascii="Times New Roman" w:hAnsi="Times New Roman" w:cs="Times New Roman"/>
          <w:sz w:val="24"/>
          <w:szCs w:val="24"/>
          <w:lang w:val="en-GB"/>
        </w:rPr>
        <w:t xml:space="preserve"> National seminar on The Evolution of Modern &amp; Contemporary Indian Arts organized by Kurukshetra University, Kurukshetra on (</w:t>
      </w:r>
      <w:r w:rsidRPr="000C1473">
        <w:rPr>
          <w:rFonts w:ascii="Times New Roman" w:hAnsi="Times New Roman" w:cs="Times New Roman"/>
          <w:b/>
          <w:sz w:val="24"/>
          <w:szCs w:val="24"/>
          <w:lang w:val="en-GB"/>
        </w:rPr>
        <w:t>8&amp; 9February, 2014)</w:t>
      </w:r>
      <w:r w:rsidRPr="000C1473">
        <w:rPr>
          <w:rFonts w:ascii="Times New Roman" w:hAnsi="Times New Roman" w:cs="Times New Roman"/>
          <w:sz w:val="24"/>
          <w:szCs w:val="24"/>
          <w:lang w:val="en-GB"/>
        </w:rPr>
        <w:t>. Co-author: Verma A., R/S</w:t>
      </w:r>
    </w:p>
    <w:p w:rsidR="00017546" w:rsidRPr="000C1473" w:rsidRDefault="00017546" w:rsidP="00D754B2">
      <w:pPr>
        <w:pStyle w:val="ListParagraph"/>
        <w:widowControl w:val="0"/>
        <w:numPr>
          <w:ilvl w:val="0"/>
          <w:numId w:val="11"/>
        </w:numPr>
        <w:tabs>
          <w:tab w:val="left" w:pos="709"/>
          <w:tab w:val="left" w:pos="5310"/>
          <w:tab w:val="right" w:pos="863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ymbolic Significance of the Elephant Motif: Case Study of Saharanpur Woodcraft, National seminar on Composite Culture of India organized by Shodhak Journal, Jaipur on (</w:t>
      </w:r>
      <w:r w:rsidRPr="000C1473">
        <w:rPr>
          <w:rFonts w:ascii="Times New Roman" w:hAnsi="Times New Roman" w:cs="Times New Roman"/>
          <w:b/>
          <w:sz w:val="24"/>
          <w:szCs w:val="24"/>
        </w:rPr>
        <w:t>24-25 September, 2014)</w:t>
      </w:r>
      <w:r w:rsidRPr="000C1473">
        <w:rPr>
          <w:rFonts w:ascii="Times New Roman" w:hAnsi="Times New Roman" w:cs="Times New Roman"/>
          <w:sz w:val="24"/>
          <w:szCs w:val="24"/>
        </w:rPr>
        <w:t xml:space="preserve">. </w:t>
      </w:r>
      <w:r w:rsidRPr="000C1473">
        <w:rPr>
          <w:rFonts w:ascii="Times New Roman" w:hAnsi="Times New Roman" w:cs="Times New Roman"/>
          <w:sz w:val="24"/>
          <w:szCs w:val="24"/>
          <w:lang w:val="en-GB"/>
        </w:rPr>
        <w:t xml:space="preserve"> Co-author: Verma A., R/S</w:t>
      </w:r>
    </w:p>
    <w:p w:rsidR="00017546" w:rsidRPr="000C1473" w:rsidRDefault="00017546" w:rsidP="00D754B2">
      <w:pPr>
        <w:pStyle w:val="ListParagraph"/>
        <w:widowControl w:val="0"/>
        <w:numPr>
          <w:ilvl w:val="0"/>
          <w:numId w:val="11"/>
        </w:numPr>
        <w:tabs>
          <w:tab w:val="left" w:pos="709"/>
          <w:tab w:val="left" w:pos="5310"/>
          <w:tab w:val="right" w:pos="863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Lyrical Ambience through Geometrical Motifs in Old </w:t>
      </w:r>
      <w:r w:rsidRPr="000C1473">
        <w:rPr>
          <w:rFonts w:ascii="Times New Roman" w:hAnsi="Times New Roman" w:cs="Times New Roman"/>
          <w:i/>
          <w:sz w:val="24"/>
          <w:szCs w:val="24"/>
        </w:rPr>
        <w:t>Havelis</w:t>
      </w:r>
      <w:r w:rsidRPr="000C1473">
        <w:rPr>
          <w:rFonts w:ascii="Times New Roman" w:hAnsi="Times New Roman" w:cs="Times New Roman"/>
          <w:sz w:val="24"/>
          <w:szCs w:val="24"/>
        </w:rPr>
        <w:t xml:space="preserve"> of Saharanpur, National Conference on </w:t>
      </w:r>
      <w:r w:rsidRPr="000C1473">
        <w:rPr>
          <w:rFonts w:ascii="Times New Roman" w:hAnsi="Times New Roman" w:cs="Times New Roman"/>
          <w:sz w:val="24"/>
          <w:szCs w:val="24"/>
        </w:rPr>
        <w:lastRenderedPageBreak/>
        <w:t>Sustainable Built Environment, (</w:t>
      </w:r>
      <w:r w:rsidRPr="000C1473">
        <w:rPr>
          <w:rFonts w:ascii="Times New Roman" w:hAnsi="Times New Roman" w:cs="Times New Roman"/>
          <w:b/>
          <w:sz w:val="24"/>
          <w:szCs w:val="24"/>
        </w:rPr>
        <w:t>10</w:t>
      </w:r>
      <w:r w:rsidRPr="000C1473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0C1473">
        <w:rPr>
          <w:rFonts w:ascii="Times New Roman" w:hAnsi="Times New Roman" w:cs="Times New Roman"/>
          <w:b/>
          <w:sz w:val="24"/>
          <w:szCs w:val="24"/>
        </w:rPr>
        <w:t>-12th April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sz w:val="24"/>
          <w:szCs w:val="24"/>
        </w:rPr>
        <w:t>), Dept. of Architecture &amp; Planning, IIT Roorkee,</w:t>
      </w:r>
      <w:r w:rsidRPr="000C1473">
        <w:rPr>
          <w:rFonts w:ascii="Times New Roman" w:hAnsi="Times New Roman" w:cs="Times New Roman"/>
          <w:sz w:val="24"/>
          <w:szCs w:val="24"/>
          <w:lang w:val="en-GB"/>
        </w:rPr>
        <w:t>Co-author: Verma A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Art and Architecture of Alfred J. Valerio: A Foreign Artist Residing in India, National Conference on Sustainable Built Environment, (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10th – 12th April 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sz w:val="24"/>
          <w:szCs w:val="24"/>
        </w:rPr>
        <w:t>), Dept. of Architecture &amp; Planning, IIT Roorkee, Co-author: Saini J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ezanne and Spirituality in Multiple Perspectives, National Conference on Sustainable Built Environment, (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10th – 12th April 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sz w:val="24"/>
          <w:szCs w:val="24"/>
        </w:rPr>
        <w:t>), Dept. of Architecture &amp; Planning, IIT Roorkee, Co-author: Nandini M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Gender and Space in the Paintings of Raja Ravi Verma and Amrita Sher-Gill, National Conference on Sustainable Built Environment, </w:t>
      </w:r>
      <w:r w:rsidRPr="000C1473">
        <w:rPr>
          <w:rFonts w:ascii="Times New Roman" w:hAnsi="Times New Roman" w:cs="Times New Roman"/>
          <w:b/>
          <w:sz w:val="24"/>
          <w:szCs w:val="24"/>
        </w:rPr>
        <w:t>(10th – 12th April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sz w:val="24"/>
          <w:szCs w:val="24"/>
        </w:rPr>
        <w:t>), Dept. of Architecture &amp; Planning, IIT Roorkee, Co-author: Sharma M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The Implementation of Phulkari Pattern in Interior decoration, National Conference on Sustainable Built Environment, </w:t>
      </w:r>
      <w:r w:rsidRPr="000C1473">
        <w:rPr>
          <w:rFonts w:ascii="Times New Roman" w:hAnsi="Times New Roman" w:cs="Times New Roman"/>
          <w:b/>
          <w:sz w:val="24"/>
          <w:szCs w:val="24"/>
        </w:rPr>
        <w:t>(10th – 12th April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sz w:val="24"/>
          <w:szCs w:val="24"/>
        </w:rPr>
        <w:t>), Dept. of Architecture &amp; Planning, IIT Roorkee, Co-author: Kaur R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Aesthetic evaluation of Indian Rasa theory in Phulkari pattern, National conference on ‘Tribal Art, </w:t>
      </w:r>
      <w:r w:rsidRPr="000C1473">
        <w:rPr>
          <w:rFonts w:ascii="Times New Roman" w:hAnsi="Times New Roman" w:cs="Times New Roman"/>
          <w:b/>
          <w:sz w:val="24"/>
          <w:szCs w:val="24"/>
        </w:rPr>
        <w:t>(4th - 6th October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sz w:val="24"/>
          <w:szCs w:val="24"/>
        </w:rPr>
        <w:t>), Department of Drawing and Painting Kumaun University (Nainital), SSJ Campus Almora, Uttarakhand, Co-author: Kaur R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Living Tradition and Prevalence of Body Art in Modern Perspective, National conference on ‘Tribal Art’, </w:t>
      </w:r>
      <w:r w:rsidRPr="000C1473">
        <w:rPr>
          <w:rFonts w:ascii="Times New Roman" w:hAnsi="Times New Roman" w:cs="Times New Roman"/>
          <w:b/>
          <w:sz w:val="24"/>
          <w:szCs w:val="24"/>
        </w:rPr>
        <w:t>(4th - 6th October2015</w:t>
      </w:r>
      <w:r w:rsidRPr="000C1473">
        <w:rPr>
          <w:rFonts w:ascii="Times New Roman" w:hAnsi="Times New Roman" w:cs="Times New Roman"/>
          <w:sz w:val="24"/>
          <w:szCs w:val="24"/>
        </w:rPr>
        <w:t>), Department of Drawing and Painting Kumaun University (Nainital), SSJ Campus Almora, Uttarakhand, Co-author: Co-author: Verma A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Impact of Lord Krishna as a Symbol in the art of Phulkari, Relevance of Gita in Indian Art, (</w:t>
      </w:r>
      <w:r w:rsidRPr="000C1473">
        <w:rPr>
          <w:rFonts w:ascii="Times New Roman" w:hAnsi="Times New Roman" w:cs="Times New Roman"/>
          <w:b/>
          <w:sz w:val="24"/>
          <w:szCs w:val="24"/>
        </w:rPr>
        <w:t>6th November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sz w:val="24"/>
          <w:szCs w:val="24"/>
        </w:rPr>
        <w:t>), Department of Fine Arts, Kurukshetra University, Kurukshetra, Co-author: Kaur R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Lord Krishna and George Keyt: an Observation of Paintings, Relevance of Gita in Indian Art, </w:t>
      </w:r>
      <w:r w:rsidRPr="000C1473">
        <w:rPr>
          <w:rFonts w:ascii="Times New Roman" w:hAnsi="Times New Roman" w:cs="Times New Roman"/>
          <w:b/>
          <w:sz w:val="24"/>
          <w:szCs w:val="24"/>
        </w:rPr>
        <w:t>(6th November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sz w:val="24"/>
          <w:szCs w:val="24"/>
        </w:rPr>
        <w:t>), Department of Fine Arts, Kuruksh</w:t>
      </w:r>
      <w:r w:rsidR="008A4460" w:rsidRPr="000C1473">
        <w:rPr>
          <w:rFonts w:ascii="Times New Roman" w:hAnsi="Times New Roman" w:cs="Times New Roman"/>
          <w:sz w:val="24"/>
          <w:szCs w:val="24"/>
        </w:rPr>
        <w:t xml:space="preserve">etra University, Kurukshetra, </w:t>
      </w:r>
      <w:r w:rsidRPr="000C1473">
        <w:rPr>
          <w:rFonts w:ascii="Times New Roman" w:hAnsi="Times New Roman" w:cs="Times New Roman"/>
          <w:sz w:val="24"/>
          <w:szCs w:val="24"/>
        </w:rPr>
        <w:t>Co-author: Saini J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The Portrayal of Lord Krishna in Indian Miniature Paintings: A Politicized Imagery, Relevance of Gita in Indian Art, </w:t>
      </w:r>
      <w:r w:rsidRPr="000C1473">
        <w:rPr>
          <w:rFonts w:ascii="Times New Roman" w:hAnsi="Times New Roman" w:cs="Times New Roman"/>
          <w:b/>
          <w:sz w:val="24"/>
          <w:szCs w:val="24"/>
        </w:rPr>
        <w:t>(6th November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sz w:val="24"/>
          <w:szCs w:val="24"/>
        </w:rPr>
        <w:t>), Department of Fine Arts, Kurukshetra University, Kurukshetra. Co-author: Sharma, M., R/S and Jha, P.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Phulkari: From the Women’s creativity to Bollywood Fashion Trends in India, Fine Arts: Changing trends of Expression and presentation in context of Classical Music, Sculpture and Painting, </w:t>
      </w:r>
      <w:r w:rsidRPr="000C1473">
        <w:rPr>
          <w:rFonts w:ascii="Times New Roman" w:hAnsi="Times New Roman" w:cs="Times New Roman"/>
          <w:b/>
          <w:sz w:val="24"/>
          <w:szCs w:val="24"/>
        </w:rPr>
        <w:t>(15th March to 17th March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6</w:t>
      </w:r>
      <w:r w:rsidRPr="000C1473">
        <w:rPr>
          <w:rFonts w:ascii="Times New Roman" w:hAnsi="Times New Roman" w:cs="Times New Roman"/>
          <w:sz w:val="24"/>
          <w:szCs w:val="24"/>
        </w:rPr>
        <w:t>), Department of Fine Art Banaras Hindu University, Varanasi, UP, Co-author: Kaur R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Vision of India: A Case Study of Selected Foreign Artists Worked in India (1750-1850), Fine Arts: Changing trends of Expression and presentation in context of Classical Music, Sculpture and Painting, </w:t>
      </w:r>
      <w:r w:rsidRPr="000C1473">
        <w:rPr>
          <w:rFonts w:ascii="Times New Roman" w:hAnsi="Times New Roman" w:cs="Times New Roman"/>
          <w:b/>
          <w:sz w:val="24"/>
          <w:szCs w:val="24"/>
        </w:rPr>
        <w:t>(15th March to 17th March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6</w:t>
      </w:r>
      <w:r w:rsidRPr="000C1473">
        <w:rPr>
          <w:rFonts w:ascii="Times New Roman" w:hAnsi="Times New Roman" w:cs="Times New Roman"/>
          <w:sz w:val="24"/>
          <w:szCs w:val="24"/>
        </w:rPr>
        <w:t>), Department of Fine Art Banaras Hindu University, Varanasi, UP, Co-author: Saini J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Rethinking the Role of Artisans in Saharanpur Woodcraft Industry: An Overview, National conference on Cultural Heritage &amp; Management, </w:t>
      </w:r>
      <w:r w:rsidRPr="000C1473">
        <w:rPr>
          <w:rFonts w:ascii="Times New Roman" w:hAnsi="Times New Roman" w:cs="Times New Roman"/>
          <w:b/>
          <w:sz w:val="24"/>
          <w:szCs w:val="24"/>
        </w:rPr>
        <w:t>(28th  -29th  May</w:t>
      </w:r>
      <w:r w:rsidRPr="000C1473">
        <w:rPr>
          <w:rFonts w:ascii="Times New Roman" w:hAnsi="Times New Roman" w:cs="Times New Roman"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6</w:t>
      </w:r>
      <w:r w:rsidRPr="000C1473">
        <w:rPr>
          <w:rFonts w:ascii="Times New Roman" w:hAnsi="Times New Roman" w:cs="Times New Roman"/>
          <w:sz w:val="24"/>
          <w:szCs w:val="24"/>
        </w:rPr>
        <w:t>) organized by Mechanical Engineering Department Indian Institute of Technology (BHU) Varanasi, Co-author: Verma A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ezanne and Spirituality, National conference on Cultural Heritage &amp; Management, </w:t>
      </w:r>
      <w:r w:rsidRPr="000C1473">
        <w:rPr>
          <w:rFonts w:ascii="Times New Roman" w:hAnsi="Times New Roman" w:cs="Times New Roman"/>
          <w:b/>
          <w:sz w:val="24"/>
          <w:szCs w:val="24"/>
        </w:rPr>
        <w:t>(28th  -29th  May,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6</w:t>
      </w:r>
      <w:r w:rsidRPr="000C1473">
        <w:rPr>
          <w:rFonts w:ascii="Times New Roman" w:hAnsi="Times New Roman" w:cs="Times New Roman"/>
          <w:sz w:val="24"/>
          <w:szCs w:val="24"/>
        </w:rPr>
        <w:t>) organized by Mechanical Engineering Department Indian Institute of Technology (BHU) Varanasi, Co-author: Sharma M.N., R/S</w:t>
      </w:r>
    </w:p>
    <w:p w:rsidR="00017546" w:rsidRPr="000C1473" w:rsidRDefault="00017546" w:rsidP="00D754B2">
      <w:pPr>
        <w:pStyle w:val="ListParagraph"/>
        <w:numPr>
          <w:ilvl w:val="0"/>
          <w:numId w:val="11"/>
        </w:numPr>
        <w:tabs>
          <w:tab w:val="left" w:pos="53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Revitalization of Phulkari through Commercialization: its Paradigms and Dynamics, National conference on Cultural Heritage &amp; Management, </w:t>
      </w:r>
      <w:r w:rsidRPr="000C1473">
        <w:rPr>
          <w:rFonts w:ascii="Times New Roman" w:hAnsi="Times New Roman" w:cs="Times New Roman"/>
          <w:b/>
          <w:sz w:val="24"/>
          <w:szCs w:val="24"/>
        </w:rPr>
        <w:t>(28th -29th May</w:t>
      </w:r>
      <w:r w:rsidRPr="000C1473">
        <w:rPr>
          <w:rFonts w:ascii="Times New Roman" w:hAnsi="Times New Roman" w:cs="Times New Roman"/>
          <w:sz w:val="24"/>
          <w:szCs w:val="24"/>
        </w:rPr>
        <w:t xml:space="preserve">, 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6</w:t>
      </w:r>
      <w:r w:rsidRPr="000C1473">
        <w:rPr>
          <w:rFonts w:ascii="Times New Roman" w:hAnsi="Times New Roman" w:cs="Times New Roman"/>
          <w:sz w:val="24"/>
          <w:szCs w:val="24"/>
        </w:rPr>
        <w:t>) organized by Mechanical Engineering Department Indian Institute of Technology (BHU) Varanasi, Co-author: Kaur R, R/S</w:t>
      </w:r>
    </w:p>
    <w:p w:rsidR="000D7A3E" w:rsidRPr="000D7A3E" w:rsidRDefault="00D23AFD" w:rsidP="000D7A3E">
      <w:pPr>
        <w:numPr>
          <w:ilvl w:val="0"/>
          <w:numId w:val="11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  <w:shd w:val="clear" w:color="auto" w:fill="FFFFFF"/>
          <w:lang w:eastAsia="en-IN"/>
        </w:rPr>
        <w:t>Socio-economic Activities in Late Medieval Bengal: Portrayals on the Front Facades of Baranagar Temple Cluster</w:t>
      </w:r>
      <w:r w:rsidRPr="000C1473">
        <w:rPr>
          <w:rFonts w:ascii="Times New Roman" w:hAnsi="Times New Roman" w:cs="Times New Roman"/>
          <w:sz w:val="24"/>
          <w:szCs w:val="24"/>
        </w:rPr>
        <w:t>,  National conference on Innovation in Visual Arts’ 2018 (NCIVA’18</w:t>
      </w:r>
      <w:r w:rsidRPr="000C1473">
        <w:rPr>
          <w:rFonts w:ascii="Times New Roman" w:hAnsi="Times New Roman" w:cs="Times New Roman"/>
          <w:b/>
          <w:sz w:val="24"/>
          <w:szCs w:val="24"/>
        </w:rPr>
        <w:t>),( 21</w:t>
      </w:r>
      <w:r w:rsidRPr="000C1473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 March 2018)</w:t>
      </w:r>
      <w:r w:rsidRPr="000C1473">
        <w:rPr>
          <w:rFonts w:ascii="Times New Roman" w:hAnsi="Times New Roman" w:cs="Times New Roman"/>
          <w:sz w:val="24"/>
          <w:szCs w:val="24"/>
        </w:rPr>
        <w:t xml:space="preserve"> organized by Amity School of Fine Arts, Noida , Co-author: Karmakar B., R/S</w:t>
      </w:r>
    </w:p>
    <w:p w:rsidR="00017546" w:rsidRPr="000C1473" w:rsidRDefault="00017546" w:rsidP="00017546">
      <w:pPr>
        <w:tabs>
          <w:tab w:val="left" w:pos="5310"/>
        </w:tabs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147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International Conferences</w:t>
      </w:r>
    </w:p>
    <w:p w:rsidR="00017546" w:rsidRPr="000C1473" w:rsidRDefault="00017546" w:rsidP="00D754B2">
      <w:pPr>
        <w:numPr>
          <w:ilvl w:val="0"/>
          <w:numId w:val="12"/>
        </w:numPr>
        <w:suppressLineNumber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Optimum Colour Combination for Buildings - An Approach to Stress Free Living, International Convention on Urban Planning, Housing and Design; Singapore, 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September, 1997), </w:t>
      </w:r>
      <w:r w:rsidRPr="000C1473">
        <w:rPr>
          <w:rFonts w:ascii="Times New Roman" w:hAnsi="Times New Roman" w:cs="Times New Roman"/>
          <w:sz w:val="24"/>
          <w:szCs w:val="24"/>
        </w:rPr>
        <w:t>pp. 173-180</w:t>
      </w:r>
    </w:p>
    <w:p w:rsidR="00017546" w:rsidRPr="000C1473" w:rsidRDefault="00017546" w:rsidP="00D754B2">
      <w:pPr>
        <w:numPr>
          <w:ilvl w:val="0"/>
          <w:numId w:val="12"/>
        </w:numPr>
        <w:suppressLineNumbers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lour Combination for Buildings, International Conference on Planning for Twenty First Century, Deptt. of Architecture &amp; Planning, University of Roorkee, 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October 1997)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aptamatrikas in Indian art: A Critical Study, International Seminar on Cultural Heritage and Indian Art : Continuity in Change, Deptt. of Ancient History, Culture &amp; Archaeology, Punjab University, Chandigarh</w:t>
      </w:r>
      <w:r w:rsidRPr="000C1473">
        <w:rPr>
          <w:rFonts w:ascii="Times New Roman" w:hAnsi="Times New Roman" w:cs="Times New Roman"/>
          <w:b/>
          <w:sz w:val="24"/>
          <w:szCs w:val="24"/>
        </w:rPr>
        <w:t>,(16-18</w:t>
      </w:r>
      <w:r w:rsidRPr="000C1473">
        <w:rPr>
          <w:rFonts w:ascii="Times New Roman" w:hAnsi="Times New Roman" w:cs="Times New Roman"/>
          <w:sz w:val="24"/>
          <w:szCs w:val="24"/>
        </w:rPr>
        <w:t> 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February, 2004)</w:t>
      </w:r>
      <w:r w:rsidRPr="000C1473">
        <w:rPr>
          <w:rFonts w:ascii="Times New Roman" w:hAnsi="Times New Roman" w:cs="Times New Roman"/>
          <w:sz w:val="24"/>
          <w:szCs w:val="24"/>
        </w:rPr>
        <w:t xml:space="preserve">.Co-author: Goswami M., R/S, 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Health Service Design in India, International Seminar PRITHVI 2005, Global Eco Meet. Thiruvananthapuram, Kerala, 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19-28 February, 2005) </w:t>
      </w:r>
      <w:r w:rsidRPr="000C1473">
        <w:rPr>
          <w:rFonts w:ascii="Times New Roman" w:hAnsi="Times New Roman" w:cs="Times New Roman"/>
          <w:sz w:val="24"/>
          <w:szCs w:val="24"/>
        </w:rPr>
        <w:t>Co-authors: Biswas S., R/S and Prof. Patel P. K., Architecture and Planning Department, IIT Roorkee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ustainability: a Strategic Design issue for Product-Service-Systems, Design Perspectives, Envisioning design for the XXI century, Design conference,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6-28 October 2005), </w:t>
      </w:r>
      <w:r w:rsidRPr="000C1473">
        <w:rPr>
          <w:rFonts w:ascii="Times New Roman" w:hAnsi="Times New Roman" w:cs="Times New Roman"/>
          <w:sz w:val="24"/>
          <w:szCs w:val="24"/>
        </w:rPr>
        <w:t>Universidad Iberoamericana, A.C.Mexico. Co-authors:  Biswas S., and Patel P.K. Architecture and Planning Department, IIT Roorkee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Product-service-systems: The Im-Materialistic Interaction towards Sustainability, International Ergonomics Conference, IIT Guwahati, India, 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10-12 December, 2005)</w:t>
      </w:r>
      <w:r w:rsidRPr="000C1473">
        <w:rPr>
          <w:rFonts w:ascii="Times New Roman" w:hAnsi="Times New Roman" w:cs="Times New Roman"/>
          <w:sz w:val="24"/>
          <w:szCs w:val="24"/>
        </w:rPr>
        <w:t>. Co-authors: Biswas S., R/S, Prof. P. K. Patel, Architecture and Planning Department, IIT Roorkee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Design: A Mode of Visual Language in Mughal Architecture, International Ergonomics Conference, IIT Guwahati, India, 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10-12 December, 2005)</w:t>
      </w:r>
      <w:r w:rsidRPr="000C1473">
        <w:rPr>
          <w:rFonts w:ascii="Times New Roman" w:hAnsi="Times New Roman" w:cs="Times New Roman"/>
          <w:sz w:val="24"/>
          <w:szCs w:val="24"/>
        </w:rPr>
        <w:t> Co-authors: Goswami M., R/S and Prof. P.Jha, Department of Humanities &amp; Social Sciences, IIT Roorkee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Aipen – the Folk Art of Uttaranchal’, International Ergonomics Conference, IIT Guwahati, India, 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(10-12 December, 2005)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The Art from Realistic o Abstract: Post Colonialism, Humanism, Democracy And Culture: Postcolonial Discourse And India, an International    Conference in RKSD College Kaithal (Haryana, (</w:t>
      </w:r>
      <w:r w:rsidRPr="000C1473">
        <w:rPr>
          <w:rFonts w:ascii="Times New Roman" w:hAnsi="Times New Roman" w:cs="Times New Roman"/>
          <w:b/>
          <w:sz w:val="24"/>
          <w:szCs w:val="24"/>
        </w:rPr>
        <w:t>20-21 March, 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2)</w:t>
      </w:r>
      <w:r w:rsidRPr="000C1473">
        <w:rPr>
          <w:rFonts w:ascii="Times New Roman" w:hAnsi="Times New Roman" w:cs="Times New Roman"/>
          <w:sz w:val="24"/>
          <w:szCs w:val="24"/>
        </w:rPr>
        <w:t>. Co-authors: Sharma R., 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Motifs of Punjab’s Traditional Folk Art: Phulkari and Bagh, Proceedings of International Seminar: The Importance of Art and its Interrelations with Other Subjects, pp 51-61, 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4).</w:t>
      </w:r>
      <w:r w:rsidRPr="000C1473">
        <w:rPr>
          <w:rFonts w:ascii="Times New Roman" w:hAnsi="Times New Roman" w:cs="Times New Roman"/>
          <w:sz w:val="24"/>
          <w:szCs w:val="24"/>
        </w:rPr>
        <w:t xml:space="preserve"> Co-author: Kaur, 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ntribution of Saharanpur’s Woodcraft in Indian Handicraft Industry, Proceedings of International Seminar: The Importance of Art and its Interrelations with Other Subjects, pp 77-88,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 xml:space="preserve"> (2014)</w:t>
      </w:r>
      <w:r w:rsidRPr="000C1473">
        <w:rPr>
          <w:rFonts w:ascii="Times New Roman" w:hAnsi="Times New Roman" w:cs="Times New Roman"/>
          <w:sz w:val="24"/>
          <w:szCs w:val="24"/>
        </w:rPr>
        <w:t>, Co-author: Verma A, 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Impact of Indian Religion on Foreign Artists, Proceedings of International Seminar: The Importance of Art and its Interrelations with Other Subjects, pp 145-158, 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4)</w:t>
      </w:r>
      <w:r w:rsidRPr="000C1473">
        <w:rPr>
          <w:rFonts w:ascii="Times New Roman" w:hAnsi="Times New Roman" w:cs="Times New Roman"/>
          <w:sz w:val="24"/>
          <w:szCs w:val="24"/>
        </w:rPr>
        <w:t>, Co-Author: Saini J.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Representation of Hindu Myths in the Paintings of George Keyt: A Critical Study, 2nd International Conference on Arts and Humanities (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ICOAH-2015</w:t>
      </w:r>
      <w:r w:rsidRPr="000C1473">
        <w:rPr>
          <w:rFonts w:ascii="Times New Roman" w:hAnsi="Times New Roman" w:cs="Times New Roman"/>
          <w:sz w:val="24"/>
          <w:szCs w:val="24"/>
        </w:rPr>
        <w:t>), Colombo, Sri Lanka, (</w:t>
      </w:r>
      <w:r w:rsidRPr="000C1473">
        <w:rPr>
          <w:rFonts w:ascii="Times New Roman" w:hAnsi="Times New Roman" w:cs="Times New Roman"/>
          <w:b/>
          <w:sz w:val="24"/>
          <w:szCs w:val="24"/>
        </w:rPr>
        <w:t>20-22 July, 2015)</w:t>
      </w:r>
      <w:r w:rsidRPr="000C1473">
        <w:rPr>
          <w:rFonts w:ascii="Times New Roman" w:hAnsi="Times New Roman" w:cs="Times New Roman"/>
          <w:sz w:val="24"/>
          <w:szCs w:val="24"/>
        </w:rPr>
        <w:t>, Proceedings of the 2nd International conference on Arts and Humanities Vol.2, pp. 211-15,Co-author: Saini J., 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Locating the Transformed: European Gifts and Its Impact on Imperial Mughal Miniatures (1580 A.D. – 1628 A.D.), 2nd International Conference on Arts and Humanities, Colombo, Sri Lanka, organized by TIIKM, Colombo and University of Northern Colorado. 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(20-22 July, 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b/>
          <w:sz w:val="24"/>
          <w:szCs w:val="24"/>
        </w:rPr>
        <w:t>),</w:t>
      </w:r>
      <w:r w:rsidRPr="000C1473">
        <w:rPr>
          <w:rFonts w:ascii="Times New Roman" w:hAnsi="Times New Roman" w:cs="Times New Roman"/>
          <w:sz w:val="24"/>
          <w:szCs w:val="24"/>
        </w:rPr>
        <w:t xml:space="preserve"> pp. 59 Co-author: Das S., 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Traditional Phulkari: A socio-cultural ritual of Punjab, Third South Asian history conference, 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(16th -18 October 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b/>
          <w:sz w:val="24"/>
          <w:szCs w:val="24"/>
        </w:rPr>
        <w:t>),</w:t>
      </w:r>
      <w:r w:rsidRPr="000C1473">
        <w:rPr>
          <w:rFonts w:ascii="Times New Roman" w:hAnsi="Times New Roman" w:cs="Times New Roman"/>
          <w:sz w:val="24"/>
          <w:szCs w:val="24"/>
        </w:rPr>
        <w:t xml:space="preserve"> Department of History, Punjabi University Patiala (Punjab), Co-author: Kaur R., 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Peacock Motif In Phulkari: A Comprehensive Analysis, 6th International Conference of THAAP), 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(6- 8 November 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b/>
          <w:sz w:val="24"/>
          <w:szCs w:val="24"/>
        </w:rPr>
        <w:t>),</w:t>
      </w:r>
      <w:r w:rsidRPr="000C1473">
        <w:rPr>
          <w:rFonts w:ascii="Times New Roman" w:hAnsi="Times New Roman" w:cs="Times New Roman"/>
          <w:sz w:val="24"/>
          <w:szCs w:val="24"/>
        </w:rPr>
        <w:t xml:space="preserve"> Lahore, Pakistan.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Amrita Sher-Gill's Paintings: A Cultural Evaluation, 6th International Conference of THAAP), 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(6- 8 </w:t>
      </w:r>
      <w:r w:rsidRPr="000C147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November </w:t>
      </w:r>
      <w:r w:rsidRPr="000C147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Pr="000C1473">
        <w:rPr>
          <w:rFonts w:ascii="Times New Roman" w:hAnsi="Times New Roman" w:cs="Times New Roman"/>
          <w:b/>
          <w:sz w:val="24"/>
          <w:szCs w:val="24"/>
        </w:rPr>
        <w:t>),</w:t>
      </w:r>
      <w:r w:rsidRPr="000C1473">
        <w:rPr>
          <w:rFonts w:ascii="Times New Roman" w:hAnsi="Times New Roman" w:cs="Times New Roman"/>
          <w:sz w:val="24"/>
          <w:szCs w:val="24"/>
        </w:rPr>
        <w:t xml:space="preserve"> Lahore, Pakistan.</w:t>
      </w:r>
    </w:p>
    <w:p w:rsidR="00017546" w:rsidRPr="000C1473" w:rsidRDefault="00017546" w:rsidP="00D754B2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Representation of Radha- Krishna in the Paintings of Some Foreign Artists in India, Interdisciplinary International Conference “Love of Radha&amp; Krishna in the Universal Perspective, Vrindavan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sz w:val="24"/>
          <w:szCs w:val="24"/>
        </w:rPr>
        <w:t>Shodh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sz w:val="24"/>
          <w:szCs w:val="24"/>
        </w:rPr>
        <w:t>Sansthan, Vrindavan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sz w:val="24"/>
          <w:szCs w:val="24"/>
        </w:rPr>
        <w:t>&amp;Vynjana Art &amp; Culture Society, Allahabad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, (28-29 February, 2016). </w:t>
      </w:r>
      <w:r w:rsidRPr="000C1473">
        <w:rPr>
          <w:rFonts w:ascii="Times New Roman" w:hAnsi="Times New Roman" w:cs="Times New Roman"/>
          <w:sz w:val="24"/>
          <w:szCs w:val="24"/>
        </w:rPr>
        <w:t>Co-author: Saini J., 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Impact of Social Media on Foreign Artists’ E- Art Promotion,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sz w:val="24"/>
          <w:szCs w:val="24"/>
        </w:rPr>
        <w:t xml:space="preserve">The Fifth International Conference on Advancement of Development Administration 2016—Social Sciences and Interdisciplinary Studies’ (The 5th ICADA 2016—SSIS at National Institute of Development Administration (NIDA), Bangkok, Thailand. </w:t>
      </w:r>
      <w:r w:rsidRPr="000C1473">
        <w:rPr>
          <w:rFonts w:ascii="Times New Roman" w:hAnsi="Times New Roman" w:cs="Times New Roman"/>
          <w:b/>
          <w:sz w:val="24"/>
          <w:szCs w:val="24"/>
        </w:rPr>
        <w:t>(26-28 May, 2016).</w:t>
      </w:r>
      <w:r w:rsidRPr="000C1473">
        <w:rPr>
          <w:rFonts w:ascii="Times New Roman" w:hAnsi="Times New Roman" w:cs="Times New Roman"/>
          <w:sz w:val="24"/>
          <w:szCs w:val="24"/>
        </w:rPr>
        <w:t xml:space="preserve"> Co-author: Saini J., 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Imitation and Innovation: A Discourse on Saharanpur Furniture, International conference on Sustainable Built Environment, Architecture &amp; Planning Department, Indian Institute of Technology, Roorkee on </w:t>
      </w:r>
      <w:r w:rsidRPr="000C1473">
        <w:rPr>
          <w:rFonts w:ascii="Times New Roman" w:hAnsi="Times New Roman" w:cs="Times New Roman"/>
          <w:b/>
          <w:sz w:val="24"/>
          <w:szCs w:val="24"/>
        </w:rPr>
        <w:t>(3 -5 February, 2017).</w:t>
      </w:r>
      <w:r w:rsidRPr="000C1473">
        <w:rPr>
          <w:rFonts w:ascii="Times New Roman" w:hAnsi="Times New Roman" w:cs="Times New Roman"/>
          <w:sz w:val="24"/>
          <w:szCs w:val="24"/>
        </w:rPr>
        <w:t xml:space="preserve"> Co-author: Verma A., 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Encoding Female, Decoding Environmental Sustainability: Eco-feminism in the Paintings of Gogi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sz w:val="24"/>
          <w:szCs w:val="24"/>
        </w:rPr>
        <w:t>Saroj Pal, International conference on Sustainable Built Environment, Architecture &amp; Planning Department, Indian Institute of Technology, Roorkee on (</w:t>
      </w:r>
      <w:r w:rsidRPr="000C1473">
        <w:rPr>
          <w:rFonts w:ascii="Times New Roman" w:hAnsi="Times New Roman" w:cs="Times New Roman"/>
          <w:b/>
          <w:sz w:val="24"/>
          <w:szCs w:val="24"/>
        </w:rPr>
        <w:t>3 -5 February, 2017)</w:t>
      </w:r>
      <w:r w:rsidRPr="000C1473">
        <w:rPr>
          <w:rFonts w:ascii="Times New Roman" w:hAnsi="Times New Roman" w:cs="Times New Roman"/>
          <w:sz w:val="24"/>
          <w:szCs w:val="24"/>
        </w:rPr>
        <w:t>. Co-author: Sharma M., R/S</w:t>
      </w:r>
    </w:p>
    <w:p w:rsidR="00017546" w:rsidRPr="000C1473" w:rsidRDefault="00017546" w:rsidP="00D754B2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ustaining the Art of Phulkari through Architecture: An Initiative of Virast-E-Khalsa, International conference on Sustainable Built Environment, Architecture &amp; Planning Department, Indian Institute of Technology, Roorkee on (</w:t>
      </w:r>
      <w:r w:rsidRPr="000C1473">
        <w:rPr>
          <w:rFonts w:ascii="Times New Roman" w:hAnsi="Times New Roman" w:cs="Times New Roman"/>
          <w:b/>
          <w:sz w:val="24"/>
          <w:szCs w:val="24"/>
        </w:rPr>
        <w:t>3 -5</w:t>
      </w:r>
      <w:r w:rsidR="000D7A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b/>
          <w:sz w:val="24"/>
          <w:szCs w:val="24"/>
        </w:rPr>
        <w:t>February, 2017)</w:t>
      </w:r>
      <w:r w:rsidRPr="000C1473">
        <w:rPr>
          <w:rFonts w:ascii="Times New Roman" w:hAnsi="Times New Roman" w:cs="Times New Roman"/>
          <w:sz w:val="24"/>
          <w:szCs w:val="24"/>
        </w:rPr>
        <w:t>. Co-author: Kaur R.,R/S</w:t>
      </w:r>
    </w:p>
    <w:p w:rsidR="00017546" w:rsidRPr="00C50743" w:rsidRDefault="00017546" w:rsidP="00D754B2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Application of Paintings in the Interior Decoration: in Reference of Nicholas Roerich, International conference on Sustainable Built Environment, Architecture &amp; Planning Department, Indian Institute of </w:t>
      </w:r>
      <w:r w:rsidRPr="00C50743">
        <w:rPr>
          <w:rFonts w:ascii="Times New Roman" w:hAnsi="Times New Roman" w:cs="Times New Roman"/>
          <w:sz w:val="24"/>
          <w:szCs w:val="24"/>
        </w:rPr>
        <w:t>Technology, Roorkee on (</w:t>
      </w:r>
      <w:r w:rsidRPr="00C50743">
        <w:rPr>
          <w:rFonts w:ascii="Times New Roman" w:hAnsi="Times New Roman" w:cs="Times New Roman"/>
          <w:b/>
          <w:sz w:val="24"/>
          <w:szCs w:val="24"/>
        </w:rPr>
        <w:t>3-5 February, 2017)</w:t>
      </w:r>
      <w:r w:rsidRPr="00C50743">
        <w:rPr>
          <w:rFonts w:ascii="Times New Roman" w:hAnsi="Times New Roman" w:cs="Times New Roman"/>
          <w:sz w:val="24"/>
          <w:szCs w:val="24"/>
        </w:rPr>
        <w:t>. Co-author: Saini J.,R/S</w:t>
      </w:r>
    </w:p>
    <w:p w:rsidR="00017546" w:rsidRPr="00C50743" w:rsidRDefault="00017546" w:rsidP="00D754B2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0743">
        <w:rPr>
          <w:rFonts w:ascii="Times New Roman" w:hAnsi="Times New Roman" w:cs="Times New Roman"/>
          <w:sz w:val="24"/>
          <w:szCs w:val="24"/>
        </w:rPr>
        <w:t>Timeless Erotic Large Bathers of Cezanne, International conference on Sustainable Built Environment, Architecture &amp; Planning Department, Indian Institute of Technology, Roorkee on (</w:t>
      </w:r>
      <w:r w:rsidRPr="00C50743">
        <w:rPr>
          <w:rFonts w:ascii="Times New Roman" w:hAnsi="Times New Roman" w:cs="Times New Roman"/>
          <w:b/>
          <w:sz w:val="24"/>
          <w:szCs w:val="24"/>
        </w:rPr>
        <w:t>3 -5</w:t>
      </w:r>
      <w:r w:rsidR="000D7A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0743">
        <w:rPr>
          <w:rFonts w:ascii="Times New Roman" w:hAnsi="Times New Roman" w:cs="Times New Roman"/>
          <w:b/>
          <w:sz w:val="24"/>
          <w:szCs w:val="24"/>
        </w:rPr>
        <w:t>February, 2017)</w:t>
      </w:r>
      <w:r w:rsidRPr="00C50743">
        <w:rPr>
          <w:rFonts w:ascii="Times New Roman" w:hAnsi="Times New Roman" w:cs="Times New Roman"/>
          <w:sz w:val="24"/>
          <w:szCs w:val="24"/>
        </w:rPr>
        <w:t>. Co-author: Sharma M.N.,R/S</w:t>
      </w:r>
    </w:p>
    <w:p w:rsidR="00691825" w:rsidRPr="00C50743" w:rsidRDefault="00691825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C50743">
        <w:rPr>
          <w:rFonts w:ascii="Times New Roman" w:hAnsi="Times New Roman" w:cs="Times New Roman"/>
          <w:sz w:val="24"/>
          <w:szCs w:val="24"/>
        </w:rPr>
        <w:t>Jor-Bangla Ganseshwar Shiva Terracotta Temple of Baranagar in Murshidabad: A Study on Style, Themes and Motifs, International conference on Sustainable Built Environment, Architecture &amp; Planning Department, Indian Institute of Technology, Roorkee on (</w:t>
      </w:r>
      <w:r w:rsidRPr="00C50743">
        <w:rPr>
          <w:rFonts w:ascii="Times New Roman" w:hAnsi="Times New Roman" w:cs="Times New Roman"/>
          <w:b/>
          <w:sz w:val="24"/>
          <w:szCs w:val="24"/>
        </w:rPr>
        <w:t>3 -5 February, 2017)</w:t>
      </w:r>
      <w:r w:rsidRPr="00C50743">
        <w:rPr>
          <w:rFonts w:ascii="Times New Roman" w:hAnsi="Times New Roman" w:cs="Times New Roman"/>
          <w:sz w:val="24"/>
          <w:szCs w:val="24"/>
        </w:rPr>
        <w:t>. Co-author: Karmakar B., R/S</w:t>
      </w:r>
    </w:p>
    <w:p w:rsidR="00BB67E4" w:rsidRPr="00C50743" w:rsidRDefault="00BB67E4" w:rsidP="00D754B2">
      <w:pPr>
        <w:numPr>
          <w:ilvl w:val="0"/>
          <w:numId w:val="1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C50743">
        <w:rPr>
          <w:rFonts w:ascii="Times New Roman" w:hAnsi="Times New Roman" w:cs="Times New Roman"/>
          <w:kern w:val="24"/>
          <w:sz w:val="24"/>
          <w:szCs w:val="24"/>
        </w:rPr>
        <w:t>Emerging Opportunities through Contemporary Marketing Channels in Saharanpur Woodcraft</w:t>
      </w:r>
      <w:r w:rsidR="00C50743" w:rsidRPr="00C50743">
        <w:rPr>
          <w:rFonts w:ascii="Times New Roman" w:hAnsi="Times New Roman" w:cs="Times New Roman"/>
          <w:sz w:val="24"/>
          <w:szCs w:val="24"/>
        </w:rPr>
        <w:t xml:space="preserve">, </w:t>
      </w:r>
      <w:r w:rsidRPr="00C50743">
        <w:rPr>
          <w:rFonts w:ascii="Times New Roman" w:hAnsi="Times New Roman" w:cs="Times New Roman"/>
          <w:sz w:val="24"/>
          <w:szCs w:val="24"/>
          <w:shd w:val="clear" w:color="auto" w:fill="FFFFFF"/>
        </w:rPr>
        <w:t>16</w:t>
      </w:r>
      <w:r w:rsidRPr="00C50743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th</w:t>
      </w:r>
      <w:r w:rsidRPr="00C50743">
        <w:rPr>
          <w:rFonts w:ascii="Times New Roman" w:hAnsi="Times New Roman" w:cs="Times New Roman"/>
          <w:bCs/>
          <w:kern w:val="36"/>
          <w:sz w:val="24"/>
          <w:szCs w:val="24"/>
        </w:rPr>
        <w:t>International Entrepreneurship Forum (IEF) Conference</w:t>
      </w:r>
      <w:r w:rsidRPr="00C50743"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C50743">
        <w:rPr>
          <w:rFonts w:ascii="Times New Roman" w:hAnsi="Times New Roman" w:cs="Times New Roman"/>
          <w:bCs/>
          <w:kern w:val="36"/>
          <w:sz w:val="24"/>
          <w:szCs w:val="24"/>
        </w:rPr>
        <w:t xml:space="preserve">International Entrepreneurship Forum, Kathmandu on  </w:t>
      </w:r>
      <w:r w:rsidR="00C50743" w:rsidRPr="00C50743">
        <w:rPr>
          <w:rFonts w:ascii="Times New Roman" w:hAnsi="Times New Roman" w:cs="Times New Roman"/>
          <w:b/>
          <w:bCs/>
          <w:kern w:val="36"/>
          <w:sz w:val="24"/>
          <w:szCs w:val="24"/>
        </w:rPr>
        <w:t>(</w:t>
      </w:r>
      <w:r w:rsidRPr="00C50743">
        <w:rPr>
          <w:rFonts w:ascii="Times New Roman" w:hAnsi="Times New Roman" w:cs="Times New Roman"/>
          <w:b/>
          <w:bCs/>
          <w:kern w:val="36"/>
          <w:sz w:val="24"/>
          <w:szCs w:val="24"/>
        </w:rPr>
        <w:t>14</w:t>
      </w:r>
      <w:r w:rsidR="00C50743" w:rsidRPr="00C50743">
        <w:rPr>
          <w:rFonts w:ascii="Times New Roman" w:hAnsi="Times New Roman" w:cs="Times New Roman"/>
          <w:b/>
          <w:bCs/>
          <w:kern w:val="36"/>
          <w:sz w:val="24"/>
          <w:szCs w:val="24"/>
        </w:rPr>
        <w:t>-</w:t>
      </w:r>
      <w:r w:rsidRPr="00C50743">
        <w:rPr>
          <w:rFonts w:ascii="Times New Roman" w:hAnsi="Times New Roman" w:cs="Times New Roman"/>
          <w:b/>
          <w:bCs/>
          <w:kern w:val="36"/>
          <w:sz w:val="24"/>
          <w:szCs w:val="24"/>
        </w:rPr>
        <w:t>16</w:t>
      </w:r>
      <w:r w:rsidR="000D7A3E">
        <w:rPr>
          <w:rFonts w:ascii="Times New Roman" w:hAnsi="Times New Roman" w:cs="Times New Roman"/>
          <w:b/>
          <w:bCs/>
          <w:kern w:val="36"/>
          <w:sz w:val="24"/>
          <w:szCs w:val="24"/>
        </w:rPr>
        <w:t xml:space="preserve"> </w:t>
      </w:r>
      <w:r w:rsidRPr="00C50743">
        <w:rPr>
          <w:rFonts w:ascii="Times New Roman" w:hAnsi="Times New Roman" w:cs="Times New Roman"/>
          <w:b/>
          <w:bCs/>
          <w:kern w:val="36"/>
          <w:sz w:val="24"/>
          <w:szCs w:val="24"/>
        </w:rPr>
        <w:t>September, 2017</w:t>
      </w:r>
      <w:r w:rsidR="00C50743" w:rsidRPr="00C50743">
        <w:rPr>
          <w:rFonts w:ascii="Times New Roman" w:hAnsi="Times New Roman" w:cs="Times New Roman"/>
          <w:bCs/>
          <w:kern w:val="36"/>
          <w:sz w:val="24"/>
          <w:szCs w:val="24"/>
        </w:rPr>
        <w:t>)</w:t>
      </w:r>
      <w:r w:rsidRPr="00C50743">
        <w:rPr>
          <w:rFonts w:ascii="Times New Roman" w:hAnsi="Times New Roman" w:cs="Times New Roman"/>
          <w:bCs/>
          <w:kern w:val="36"/>
          <w:sz w:val="24"/>
          <w:szCs w:val="24"/>
        </w:rPr>
        <w:t>.</w:t>
      </w:r>
      <w:r w:rsidR="00EC4E60">
        <w:rPr>
          <w:rFonts w:ascii="Times New Roman" w:hAnsi="Times New Roman" w:cs="Times New Roman"/>
          <w:bCs/>
          <w:kern w:val="36"/>
          <w:sz w:val="24"/>
          <w:szCs w:val="24"/>
        </w:rPr>
        <w:t xml:space="preserve"> </w:t>
      </w:r>
      <w:r w:rsidR="00C50743" w:rsidRPr="00C50743">
        <w:rPr>
          <w:rFonts w:ascii="Times New Roman" w:hAnsi="Times New Roman" w:cs="Times New Roman"/>
          <w:sz w:val="24"/>
          <w:szCs w:val="24"/>
        </w:rPr>
        <w:t>Co-author: Verma A., R/S</w:t>
      </w:r>
    </w:p>
    <w:p w:rsidR="00457DC7" w:rsidRPr="00C50743" w:rsidRDefault="00457DC7" w:rsidP="00D754B2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50743">
        <w:rPr>
          <w:rFonts w:ascii="Times New Roman" w:hAnsi="Times New Roman" w:cs="Times New Roman"/>
          <w:sz w:val="24"/>
          <w:szCs w:val="24"/>
        </w:rPr>
        <w:t>Vitalizing Women; Safeguarding Phulkari: The Fellowship of Aagaz Foundation of Ludhiana, Punjab</w:t>
      </w:r>
      <w:r w:rsidR="00D23AFD" w:rsidRPr="00C50743">
        <w:rPr>
          <w:rFonts w:ascii="Times New Roman" w:hAnsi="Times New Roman" w:cs="Times New Roman"/>
          <w:sz w:val="24"/>
          <w:szCs w:val="24"/>
        </w:rPr>
        <w:t xml:space="preserve">, </w:t>
      </w:r>
      <w:r w:rsidRPr="00C50743">
        <w:rPr>
          <w:rFonts w:ascii="Times New Roman" w:hAnsi="Times New Roman" w:cs="Times New Roman"/>
          <w:sz w:val="24"/>
          <w:szCs w:val="24"/>
        </w:rPr>
        <w:t>I</w:t>
      </w:r>
      <w:r w:rsidRPr="00C50743">
        <w:rPr>
          <w:rFonts w:ascii="Times New Roman" w:hAnsi="Times New Roman" w:cs="Times New Roman"/>
          <w:bCs/>
          <w:iCs/>
          <w:sz w:val="24"/>
          <w:szCs w:val="24"/>
          <w:shd w:val="clear" w:color="auto" w:fill="FFFFFF"/>
        </w:rPr>
        <w:t>nternational Conference on Recent Trends and Sustainability in Crafts &amp; Design</w:t>
      </w:r>
      <w:r w:rsidRPr="00C50743">
        <w:rPr>
          <w:rFonts w:ascii="Times New Roman" w:hAnsi="Times New Roman" w:cs="Times New Roman"/>
          <w:sz w:val="24"/>
          <w:szCs w:val="24"/>
        </w:rPr>
        <w:t xml:space="preserve">, organised by Indian Institute of Craft &amp; Design Jaipur on </w:t>
      </w:r>
      <w:r w:rsidR="00D23AFD" w:rsidRPr="00C50743">
        <w:rPr>
          <w:rFonts w:ascii="Times New Roman" w:hAnsi="Times New Roman" w:cs="Times New Roman"/>
          <w:b/>
          <w:sz w:val="24"/>
          <w:szCs w:val="24"/>
        </w:rPr>
        <w:t>(</w:t>
      </w:r>
      <w:r w:rsidRPr="00C50743">
        <w:rPr>
          <w:rFonts w:ascii="Times New Roman" w:hAnsi="Times New Roman" w:cs="Times New Roman"/>
          <w:b/>
          <w:sz w:val="24"/>
          <w:szCs w:val="24"/>
        </w:rPr>
        <w:t>17</w:t>
      </w:r>
      <w:r w:rsidR="00D23AFD" w:rsidRPr="00C50743">
        <w:rPr>
          <w:rFonts w:ascii="Times New Roman" w:hAnsi="Times New Roman" w:cs="Times New Roman"/>
          <w:b/>
          <w:sz w:val="24"/>
          <w:szCs w:val="24"/>
        </w:rPr>
        <w:t>-</w:t>
      </w:r>
      <w:r w:rsidRPr="00C50743">
        <w:rPr>
          <w:rFonts w:ascii="Times New Roman" w:hAnsi="Times New Roman" w:cs="Times New Roman"/>
          <w:b/>
          <w:sz w:val="24"/>
          <w:szCs w:val="24"/>
        </w:rPr>
        <w:t>18</w:t>
      </w:r>
      <w:r w:rsidR="000D7A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0743">
        <w:rPr>
          <w:rFonts w:ascii="Times New Roman" w:hAnsi="Times New Roman" w:cs="Times New Roman"/>
          <w:b/>
          <w:sz w:val="24"/>
          <w:szCs w:val="24"/>
        </w:rPr>
        <w:t>November, 2017</w:t>
      </w:r>
      <w:r w:rsidR="00D23AFD" w:rsidRPr="00C50743">
        <w:rPr>
          <w:rFonts w:ascii="Times New Roman" w:hAnsi="Times New Roman" w:cs="Times New Roman"/>
          <w:sz w:val="24"/>
          <w:szCs w:val="24"/>
        </w:rPr>
        <w:t>)</w:t>
      </w:r>
      <w:r w:rsidRPr="00C50743">
        <w:rPr>
          <w:rFonts w:ascii="Times New Roman" w:hAnsi="Times New Roman" w:cs="Times New Roman"/>
          <w:sz w:val="24"/>
          <w:szCs w:val="24"/>
        </w:rPr>
        <w:t>.Co-author: Kaur R., R/S</w:t>
      </w:r>
    </w:p>
    <w:p w:rsidR="00C50743" w:rsidRPr="00C50743" w:rsidRDefault="00C50743" w:rsidP="00D754B2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0743">
        <w:rPr>
          <w:rFonts w:ascii="Times New Roman" w:hAnsi="Times New Roman" w:cs="Times New Roman"/>
          <w:sz w:val="24"/>
          <w:szCs w:val="24"/>
        </w:rPr>
        <w:t xml:space="preserve">Wooden Folding Screen of Saharanpur: A Study on Disappearance of Old Traditional Motifs, </w:t>
      </w:r>
      <w:r w:rsidRPr="00C50743">
        <w:rPr>
          <w:rFonts w:ascii="Times New Roman" w:hAnsi="Times New Roman" w:cs="Times New Roman"/>
          <w:bCs/>
          <w:kern w:val="36"/>
          <w:sz w:val="24"/>
          <w:szCs w:val="24"/>
        </w:rPr>
        <w:t>International Conference on Performing and Visual Arts 2018</w:t>
      </w:r>
      <w:r w:rsidRPr="00C50743">
        <w:rPr>
          <w:rFonts w:ascii="Times New Roman" w:hAnsi="Times New Roman" w:cs="Times New Roman"/>
          <w:sz w:val="24"/>
          <w:szCs w:val="24"/>
        </w:rPr>
        <w:t>,</w:t>
      </w:r>
      <w:r w:rsidRPr="00C50743">
        <w:rPr>
          <w:rFonts w:ascii="Times New Roman" w:hAnsi="Times New Roman" w:cs="Times New Roman"/>
          <w:bCs/>
          <w:kern w:val="36"/>
          <w:sz w:val="24"/>
          <w:szCs w:val="24"/>
        </w:rPr>
        <w:t>The Cultural Centre, University of Malaya on (</w:t>
      </w:r>
      <w:r w:rsidR="000D7A3E">
        <w:rPr>
          <w:rFonts w:ascii="Times New Roman" w:hAnsi="Times New Roman" w:cs="Times New Roman"/>
          <w:b/>
          <w:bCs/>
          <w:kern w:val="36"/>
          <w:sz w:val="24"/>
          <w:szCs w:val="24"/>
        </w:rPr>
        <w:t xml:space="preserve">9- 11 </w:t>
      </w:r>
      <w:r w:rsidRPr="000D7A3E">
        <w:rPr>
          <w:rFonts w:ascii="Times New Roman" w:hAnsi="Times New Roman" w:cs="Times New Roman"/>
          <w:b/>
          <w:bCs/>
          <w:kern w:val="36"/>
          <w:sz w:val="24"/>
          <w:szCs w:val="24"/>
        </w:rPr>
        <w:t>January, 2018</w:t>
      </w:r>
      <w:r w:rsidRPr="00C50743">
        <w:rPr>
          <w:rFonts w:ascii="Times New Roman" w:hAnsi="Times New Roman" w:cs="Times New Roman"/>
          <w:bCs/>
          <w:kern w:val="36"/>
          <w:sz w:val="24"/>
          <w:szCs w:val="24"/>
        </w:rPr>
        <w:t>).</w:t>
      </w:r>
      <w:r w:rsidRPr="00C50743">
        <w:rPr>
          <w:rFonts w:ascii="Times New Roman" w:hAnsi="Times New Roman" w:cs="Times New Roman"/>
          <w:sz w:val="24"/>
          <w:szCs w:val="24"/>
        </w:rPr>
        <w:t>Co-author: Verma A., R/S</w:t>
      </w:r>
    </w:p>
    <w:p w:rsidR="00457DC7" w:rsidRPr="00C50743" w:rsidRDefault="00457DC7" w:rsidP="00D754B2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eastAsia="Code2000" w:hAnsi="Times New Roman" w:cs="Times New Roman"/>
          <w:sz w:val="24"/>
          <w:szCs w:val="24"/>
        </w:rPr>
      </w:pPr>
      <w:r w:rsidRPr="00C50743">
        <w:rPr>
          <w:rFonts w:ascii="Times New Roman" w:hAnsi="Times New Roman" w:cs="Times New Roman"/>
          <w:bCs/>
          <w:sz w:val="24"/>
          <w:szCs w:val="24"/>
        </w:rPr>
        <w:t xml:space="preserve">Quotidian Life of People </w:t>
      </w:r>
      <w:r w:rsidRPr="00C50743">
        <w:rPr>
          <w:rFonts w:ascii="Times New Roman" w:hAnsi="Times New Roman" w:cs="Times New Roman"/>
          <w:sz w:val="24"/>
          <w:szCs w:val="24"/>
          <w:shd w:val="clear" w:color="auto" w:fill="FFFFFF"/>
          <w:lang w:eastAsia="en-IN"/>
        </w:rPr>
        <w:t>in Late Medieval Bengal: Portrayals on the Front Facades of Baranagar Temple Cluster</w:t>
      </w:r>
      <w:r w:rsidRPr="00C50743">
        <w:rPr>
          <w:rFonts w:ascii="Times New Roman" w:hAnsi="Times New Roman" w:cs="Times New Roman"/>
          <w:sz w:val="24"/>
          <w:szCs w:val="24"/>
        </w:rPr>
        <w:t>, The 6</w:t>
      </w:r>
      <w:r w:rsidRPr="00C5074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50743">
        <w:rPr>
          <w:rFonts w:ascii="Times New Roman" w:hAnsi="Times New Roman" w:cs="Times New Roman"/>
          <w:sz w:val="24"/>
          <w:szCs w:val="24"/>
        </w:rPr>
        <w:t xml:space="preserve"> International congress of Society of South Asian Archaeology in Indian Museum, Kolkata on </w:t>
      </w:r>
      <w:r w:rsidRPr="00C50743">
        <w:rPr>
          <w:rFonts w:ascii="Times New Roman" w:hAnsi="Times New Roman" w:cs="Times New Roman"/>
          <w:b/>
          <w:sz w:val="24"/>
          <w:szCs w:val="24"/>
        </w:rPr>
        <w:t>(16-18 March, 2018).</w:t>
      </w:r>
      <w:r w:rsidRPr="00C50743">
        <w:rPr>
          <w:rFonts w:ascii="Times New Roman" w:hAnsi="Times New Roman" w:cs="Times New Roman"/>
          <w:sz w:val="24"/>
          <w:szCs w:val="24"/>
        </w:rPr>
        <w:t xml:space="preserve"> Co-author: Karmakar B., R/S</w:t>
      </w:r>
    </w:p>
    <w:p w:rsidR="00EC4E60" w:rsidRDefault="00EC4E60" w:rsidP="00EC3B1B">
      <w:pPr>
        <w:spacing w:after="0" w:line="270" w:lineRule="atLeast"/>
        <w:rPr>
          <w:rFonts w:ascii="Times New Roman" w:hAnsi="Times New Roman" w:cs="Times New Roman"/>
          <w:kern w:val="24"/>
          <w:sz w:val="24"/>
          <w:szCs w:val="24"/>
        </w:rPr>
      </w:pPr>
    </w:p>
    <w:p w:rsidR="00EC4E60" w:rsidRPr="000C1473" w:rsidRDefault="00EC4E60" w:rsidP="00EC3B1B">
      <w:pPr>
        <w:spacing w:after="0" w:line="270" w:lineRule="atLeast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 xml:space="preserve">Professional Experience Up to 1996 (Before joining </w:t>
      </w:r>
      <w:r w:rsidR="001E4D2C" w:rsidRPr="000C1473">
        <w:rPr>
          <w:rFonts w:ascii="Times New Roman" w:hAnsi="Times New Roman" w:cs="Times New Roman"/>
          <w:b/>
          <w:sz w:val="24"/>
          <w:szCs w:val="24"/>
        </w:rPr>
        <w:t>University</w:t>
      </w:r>
      <w:r w:rsidRPr="000C1473">
        <w:rPr>
          <w:rFonts w:ascii="Times New Roman" w:hAnsi="Times New Roman" w:cs="Times New Roman"/>
          <w:b/>
          <w:sz w:val="24"/>
          <w:szCs w:val="24"/>
        </w:rPr>
        <w:t xml:space="preserve"> of Roorkee)</w:t>
      </w:r>
    </w:p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58"/>
        <w:gridCol w:w="3960"/>
        <w:gridCol w:w="1350"/>
        <w:gridCol w:w="1260"/>
      </w:tblGrid>
      <w:tr w:rsidR="000C1473" w:rsidRPr="000C1473" w:rsidTr="00FA0BEA">
        <w:trPr>
          <w:trHeight w:val="305"/>
        </w:trPr>
        <w:tc>
          <w:tcPr>
            <w:tcW w:w="4158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Organization</w:t>
            </w:r>
          </w:p>
        </w:tc>
        <w:tc>
          <w:tcPr>
            <w:tcW w:w="396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Nature of Work</w:t>
            </w:r>
          </w:p>
        </w:tc>
        <w:tc>
          <w:tcPr>
            <w:tcW w:w="135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eriod </w:t>
            </w:r>
          </w:p>
        </w:tc>
        <w:tc>
          <w:tcPr>
            <w:tcW w:w="1260" w:type="dxa"/>
            <w:shd w:val="clear" w:color="auto" w:fill="D9D9D9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b/>
                <w:sz w:val="24"/>
                <w:szCs w:val="24"/>
              </w:rPr>
              <w:t>Duration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Hobbies Club 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onducted classes in Drawing &amp; Painting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3 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partment Deptt. of Elect. Engg., UOR, Roorkee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id 10 portraits of Eminent Scientists in Charcoal, installed in the  EE Dept.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4 -1985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year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Roorkee School for the Deaf,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Graphics in a Video Film “Horizons beyond Silence”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5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6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/s Nem Chand Bros., Publishers,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over Design of a Book “Highway Engineering”</w:t>
            </w:r>
            <w:r w:rsidR="00496D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Authored by Dr. S K Khanna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85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r. S.K.Singh’s home at Moradabad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id an 8’ x 5’ Mural in Copper June-Sept.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5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4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.B.R.I.,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Commercial Art work such as Preparation of Logos, Cover Design Paintings etc.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May 1986 to April 1987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year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Physics Deptt., UOR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Illustrations in UGC Film “Physics of the Clouds”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6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U.O.R.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Roorkee Cover Design of Annual Report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86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Electrical Engg. Deptt., UOR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1. CIMMCO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over Design of UG Syllabi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8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Institution of Engineers (India)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Cover Design of Conference Proceedings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8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IMMCO International, New Delhi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id a Landscape Oil Painting 8’ x 6’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7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Ganga Bhawan, </w:t>
            </w:r>
            <w:r w:rsidR="001E4D2C" w:rsidRPr="000C1473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 of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id a Landscape Oil Painting 8’x6’ 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88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epartment of Earth Sciences, U.O.R.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Logo for an International Conference 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988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epartment of Metallurgical Engineering, UOR 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(a). Did a circular mural 8’ in dia, depicting the activities of Metallurgy (b). Did a Logo, Installed in front of the Department Building (c). Did a cover design for the souvenir on the occasion of Silver Jubilee celebrations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Jan –March 1989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3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City Museum, Bristol, U.K.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id research work on Tanjor Paintings with Dr. Peter Hardi, Curator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9-1990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8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St. Michael’s on the Mount, Clifton, Bristol, U.K. 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Gave Art classes to students of this school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March – April 1990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The Eye Gallery Bristol, U.K. 1989-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id four miniature Paintings in Water Colour on Radha-Krishna Theme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0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3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Kansun Art Gallery Bristol, U.K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id four oil Paintings landscape and abstract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9-90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3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University of Bristol, U.K.”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Illustrations in the book “Festivals of the World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9-1990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BEG,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esign of a Souvenir and a Painting in Oil on the occasion of the visit of the President of India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89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4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Civil Engineering Department, UOR 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Cover Design of XIII International Conference on Soil Mechanics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3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EP, Roorkee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Cover Design of News Letter and Short Term Courses Brochure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3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t. Gabriel’s Academy,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Cover Designs of School Journal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3,1994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Indian Geological Society,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Cover Design of the News Letter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3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epartment of Continuing Education, UOR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Logo of Indian Society for Continuing Engineering Education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3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.S.D. Degree College,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Teaching “Portraits and Study of Old Masters” to B.A. Classes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Dec. to Apr. 1993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5 months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ECC Training Co., Hyderabad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id Six paintings in Water Colour (Wash Technique) for a Proposed Calendar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3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4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Regional Manager U.P. Roadways, Roorkee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id two paintings in oil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3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2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St. Gabriel’s Academy, Roorkee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Portrait of St. Montfort in oil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3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 month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Department of Earthquake Engineering, UOR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Illustrations in the book on Earthquake problems do’s and Don’ts for protection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4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8 months</w:t>
            </w:r>
          </w:p>
        </w:tc>
      </w:tr>
      <w:tr w:rsidR="00017546" w:rsidRPr="000C1473" w:rsidTr="00FA0BEA">
        <w:tc>
          <w:tcPr>
            <w:tcW w:w="4158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National Commercial Computers Services, Roorkee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Illustrations for prospectus </w:t>
            </w: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 xml:space="preserve">1994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017546" w:rsidRPr="000C1473" w:rsidRDefault="00017546" w:rsidP="00FA0BEA">
            <w:pPr>
              <w:suppressLineNumber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1473"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</w:tbl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sz w:val="24"/>
          <w:szCs w:val="24"/>
          <w:u w:val="single" w:color="BFBFBF"/>
        </w:rPr>
      </w:pPr>
    </w:p>
    <w:p w:rsidR="00CA36E7" w:rsidRPr="000C1473" w:rsidRDefault="00CA36E7" w:rsidP="00017546">
      <w:pPr>
        <w:spacing w:after="0" w:line="270" w:lineRule="atLeast"/>
        <w:rPr>
          <w:rFonts w:ascii="Times New Roman" w:hAnsi="Times New Roman" w:cs="Times New Roman"/>
          <w:sz w:val="24"/>
          <w:szCs w:val="24"/>
          <w:u w:val="single" w:color="BFBFBF"/>
        </w:rPr>
      </w:pPr>
    </w:p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Art Assignments Accomplished</w:t>
      </w:r>
    </w:p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</w:p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ompleted a number of art projects, 1996 onwards. A few of them are listed below </w:t>
      </w:r>
    </w:p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</w:p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Murals</w:t>
      </w:r>
    </w:p>
    <w:p w:rsidR="00017546" w:rsidRPr="000C1473" w:rsidRDefault="00017546" w:rsidP="00D754B2">
      <w:pPr>
        <w:pStyle w:val="ListParagraph"/>
        <w:numPr>
          <w:ilvl w:val="0"/>
          <w:numId w:val="3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reated a wall Mural on a 30ft. x 5ft. compound wall of the Department of Architecture &amp; Planning, </w:t>
      </w:r>
      <w:r w:rsidR="001E4D2C" w:rsidRPr="000C1473">
        <w:rPr>
          <w:rFonts w:ascii="Times New Roman" w:hAnsi="Times New Roman" w:cs="Times New Roman"/>
          <w:sz w:val="24"/>
          <w:szCs w:val="24"/>
        </w:rPr>
        <w:t>University</w:t>
      </w:r>
      <w:r w:rsidRPr="000C1473">
        <w:rPr>
          <w:rFonts w:ascii="Times New Roman" w:hAnsi="Times New Roman" w:cs="Times New Roman"/>
          <w:sz w:val="24"/>
          <w:szCs w:val="24"/>
        </w:rPr>
        <w:t xml:space="preserve"> of Roorkee, Roorkee, 1999.</w:t>
      </w:r>
    </w:p>
    <w:p w:rsidR="00017546" w:rsidRPr="000C1473" w:rsidRDefault="00017546" w:rsidP="00D754B2">
      <w:pPr>
        <w:pStyle w:val="ListParagraph"/>
        <w:numPr>
          <w:ilvl w:val="0"/>
          <w:numId w:val="3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reated a wall Mural on a 10ft x 4ft. staircase wall of the Department of Architecture &amp; Planning, </w:t>
      </w:r>
      <w:r w:rsidR="001E4D2C" w:rsidRPr="000C1473">
        <w:rPr>
          <w:rFonts w:ascii="Times New Roman" w:hAnsi="Times New Roman" w:cs="Times New Roman"/>
          <w:sz w:val="24"/>
          <w:szCs w:val="24"/>
        </w:rPr>
        <w:t>University</w:t>
      </w:r>
      <w:r w:rsidRPr="000C1473">
        <w:rPr>
          <w:rFonts w:ascii="Times New Roman" w:hAnsi="Times New Roman" w:cs="Times New Roman"/>
          <w:sz w:val="24"/>
          <w:szCs w:val="24"/>
        </w:rPr>
        <w:t xml:space="preserve"> of Roorkee, Roorkee, 2000. </w:t>
      </w:r>
    </w:p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</w:p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Sculptures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culpture in RCC 'Two human forms', 5 ft.tall, at Roorkee, 1988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culpture in RCC 'Harmony', 6 ft. tall, for a public crossing at Moradabad, U.P., 1996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culpture in composite materials "Creator's Hand" at the Hobbies Club, IIT Roorkee, 1998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Two Sculptures, 8 ft. tall, in RCC at Deptt. of Architecture &amp; Planning, IIT Roorkee, 2001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culpture, 8 ft. tall, in RCC at the Jai Krishna Guest House, IIT Roorkee, 2003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culpture, 12 ft. tall, in RCC at the Director’s Residence, IIT Roorkee, 2004.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culpture,14 ft tall, in RCC at the Dear School Lawns, IIT Roorkee 2006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culpture, 12 ft tall, in Steel Structure at my own residence, IIT Roorkee, 2008</w:t>
      </w:r>
    </w:p>
    <w:p w:rsidR="00017546" w:rsidRPr="000C1473" w:rsidRDefault="00017546" w:rsidP="00017546">
      <w:pPr>
        <w:pStyle w:val="ListParagraph"/>
        <w:spacing w:after="0" w:line="270" w:lineRule="atLeast"/>
        <w:rPr>
          <w:rFonts w:ascii="Times New Roman" w:hAnsi="Times New Roman" w:cs="Times New Roman"/>
          <w:sz w:val="24"/>
          <w:szCs w:val="24"/>
        </w:rPr>
      </w:pPr>
    </w:p>
    <w:p w:rsidR="00C26A35" w:rsidRDefault="00C26A35" w:rsidP="00017546">
      <w:pPr>
        <w:spacing w:after="0" w:line="270" w:lineRule="atLeast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spacing w:after="0" w:line="270" w:lineRule="atLeast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lastRenderedPageBreak/>
        <w:t>Cover Designs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Proceedings of Seminar cum Workshop on Total Quality Management (TQM) &amp; ISO 9000 in Technical Education (16-18 October, 1996) at STEP, Roorkee.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Proceedings of International Conference on Advances in Mechanical and Industrial Engineering, </w:t>
      </w:r>
      <w:r w:rsidR="001E4D2C" w:rsidRPr="000C1473">
        <w:rPr>
          <w:rFonts w:ascii="Times New Roman" w:hAnsi="Times New Roman" w:cs="Times New Roman"/>
          <w:sz w:val="24"/>
          <w:szCs w:val="24"/>
        </w:rPr>
        <w:t>University</w:t>
      </w:r>
      <w:r w:rsidRPr="000C1473">
        <w:rPr>
          <w:rFonts w:ascii="Times New Roman" w:hAnsi="Times New Roman" w:cs="Times New Roman"/>
          <w:sz w:val="24"/>
          <w:szCs w:val="24"/>
        </w:rPr>
        <w:t xml:space="preserve"> of Roorkee, Feb. 1997.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ouvenir-International Conference on Advances in Mechanical and Industrial Engineering, </w:t>
      </w:r>
      <w:r w:rsidR="001E4D2C" w:rsidRPr="000C1473">
        <w:rPr>
          <w:rFonts w:ascii="Times New Roman" w:hAnsi="Times New Roman" w:cs="Times New Roman"/>
          <w:sz w:val="24"/>
          <w:szCs w:val="24"/>
        </w:rPr>
        <w:t>University</w:t>
      </w:r>
      <w:r w:rsidRPr="000C1473">
        <w:rPr>
          <w:rFonts w:ascii="Times New Roman" w:hAnsi="Times New Roman" w:cs="Times New Roman"/>
          <w:sz w:val="24"/>
          <w:szCs w:val="24"/>
        </w:rPr>
        <w:t xml:space="preserve"> of Roorkee, Feb. 1997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Proceedings of International Conference on Computer Applications in Electrical Engineering-Recent Advances, </w:t>
      </w:r>
      <w:r w:rsidR="001E4D2C" w:rsidRPr="000C1473">
        <w:rPr>
          <w:rFonts w:ascii="Times New Roman" w:hAnsi="Times New Roman" w:cs="Times New Roman"/>
          <w:sz w:val="24"/>
          <w:szCs w:val="24"/>
        </w:rPr>
        <w:t>University</w:t>
      </w:r>
      <w:r w:rsidRPr="000C1473">
        <w:rPr>
          <w:rFonts w:ascii="Times New Roman" w:hAnsi="Times New Roman" w:cs="Times New Roman"/>
          <w:sz w:val="24"/>
          <w:szCs w:val="24"/>
        </w:rPr>
        <w:t xml:space="preserve"> of Roorkee, Logo, and all other publications work designed, 1997.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Proceedings of International Conference on Planning for 21st Century, Concepts &amp; Systems, Deptt. of Architecture &amp; Planning, University of Roorkee, Oct. 1997.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Designed sticker for displaying on vehicles on the occasion of sesquicentennial year of University of Roorkee-1997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A document of the University of Roorkee "Vision 2020", Nov. 1997.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A souvenir on the occasion of Valedictory Function of Sesquicentennial Year Celebrations of University of Roorkee, Nov. 1997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Profile of the Department of Architecture &amp; Planning, IIT Roorkee, 1997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International Symposium on "Emerging Trends in Hydrology", Department of Hydrology, University of Roorkee, Sept. 1997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Roorkee University Entrance Examination prospectus-1998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A greeting card of University of Roorkee, published by Archies Gallery, India 1997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REE Entrance Examination Brochure of 1998-99, 1999-2000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over Design of Annual Report 1999-2000 of University of Roorkee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over Design of the Report of the Expert Committee of MHRD constituted for working out details of conversion of University of Roorkee to an IIT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ver Design of Annual Report 2000-2001 of University of Roorkee/ IIT Roorkee.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over Design of International Conference on Computer Applications in Electrical Engineering – Recent Advances (CERA 2001), IIT Roorkee. 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ver Design of Annual Report 2001-2002 of IIT Roorkee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ver Design of Annual Report 2002-2003 of IIT Roorkee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over Design of Placement Brochure 2003-2004 0f IIT Roorkee.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over Design of “ </w:t>
      </w:r>
      <w:r w:rsidR="00496D86" w:rsidRPr="000C1473">
        <w:rPr>
          <w:rFonts w:ascii="Times New Roman" w:hAnsi="Times New Roman" w:cs="Times New Roman"/>
          <w:sz w:val="24"/>
          <w:szCs w:val="24"/>
        </w:rPr>
        <w:t>Expertise</w:t>
      </w:r>
      <w:r w:rsidRPr="000C1473">
        <w:rPr>
          <w:rFonts w:ascii="Times New Roman" w:hAnsi="Times New Roman" w:cs="Times New Roman"/>
          <w:sz w:val="24"/>
          <w:szCs w:val="24"/>
        </w:rPr>
        <w:t xml:space="preserve"> and </w:t>
      </w:r>
      <w:r w:rsidR="00496D86" w:rsidRPr="000C1473">
        <w:rPr>
          <w:rFonts w:ascii="Times New Roman" w:hAnsi="Times New Roman" w:cs="Times New Roman"/>
          <w:sz w:val="24"/>
          <w:szCs w:val="24"/>
        </w:rPr>
        <w:t>Facilities</w:t>
      </w:r>
      <w:r w:rsidRPr="000C1473">
        <w:rPr>
          <w:rFonts w:ascii="Times New Roman" w:hAnsi="Times New Roman" w:cs="Times New Roman"/>
          <w:sz w:val="24"/>
          <w:szCs w:val="24"/>
        </w:rPr>
        <w:t>’, 2003-2004 IIT Roorkee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ver Design of Annual Report 2003-2004 of IIT Roorkee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Souvenir, Convocation , IIT Roorkee 2005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ver Design of Annual Report 2004-2005 of IIT Roorkee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ver Design of Annual Report 2005-2006 of IIT Roorkee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over Design of IIT Roorkee ‘At a Glance” 2006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ver Design of Annual Report 2006-2007 of IIT Roorkee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Souvenir , Convocation, 2007 IIT Roorkee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ver Design of Annual Report 2007-2008 of IIT Roorkee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ver Design of Sci Tech Journal of IIT Roorkee 2007,Vol.6,No. 1-2 32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over Design of Sci Tech Journal of IIT Roorkee 2008,Vol.7,No. 1 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over Design of Annual Report 2008-2009 of IIT Roorkee</w:t>
      </w:r>
    </w:p>
    <w:p w:rsidR="00017546" w:rsidRPr="000C1473" w:rsidRDefault="00017546" w:rsidP="00D754B2">
      <w:pPr>
        <w:pStyle w:val="ListParagraph"/>
        <w:numPr>
          <w:ilvl w:val="0"/>
          <w:numId w:val="2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Visiting Card and Letterhead Pads, File covers of IIT Mandi 2008 </w:t>
      </w:r>
    </w:p>
    <w:p w:rsidR="00017546" w:rsidRPr="000C1473" w:rsidRDefault="00017546" w:rsidP="00017546">
      <w:pPr>
        <w:pStyle w:val="ListParagraph"/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C26A35" w:rsidRDefault="00C26A35" w:rsidP="00017546">
      <w:pPr>
        <w:spacing w:after="0" w:line="27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26A35" w:rsidRDefault="00C26A35" w:rsidP="00017546">
      <w:pPr>
        <w:spacing w:after="0" w:line="27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7546" w:rsidRPr="000C1473" w:rsidRDefault="00017546" w:rsidP="00017546">
      <w:pPr>
        <w:spacing w:after="0" w:line="27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lastRenderedPageBreak/>
        <w:t>Stamp Design</w:t>
      </w:r>
    </w:p>
    <w:p w:rsidR="00017546" w:rsidRPr="000C1473" w:rsidRDefault="00017546" w:rsidP="00017546">
      <w:p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Designed the First Day Cover of Commemorative Stamp of University of Roorkee - Jan 1997. It was released by H.E. the President of India on Jan. 1, 1997.</w:t>
      </w:r>
    </w:p>
    <w:p w:rsidR="00017546" w:rsidRPr="000C1473" w:rsidRDefault="00017546" w:rsidP="00017546">
      <w:p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017546" w:rsidRPr="000C1473" w:rsidRDefault="00017546" w:rsidP="00017546">
      <w:pPr>
        <w:spacing w:after="0" w:line="27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Seal/Logo Design</w:t>
      </w:r>
    </w:p>
    <w:p w:rsidR="00017546" w:rsidRPr="000C1473" w:rsidRDefault="00017546" w:rsidP="00D754B2">
      <w:pPr>
        <w:pStyle w:val="ListParagraph"/>
        <w:numPr>
          <w:ilvl w:val="0"/>
          <w:numId w:val="6"/>
        </w:numPr>
        <w:spacing w:after="0" w:line="27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C1473">
        <w:rPr>
          <w:rFonts w:ascii="Times New Roman" w:hAnsi="Times New Roman" w:cs="Times New Roman"/>
          <w:bCs/>
          <w:sz w:val="24"/>
          <w:szCs w:val="24"/>
        </w:rPr>
        <w:t>Re-Designed IIT Roorkee Seal, 2015</w:t>
      </w:r>
    </w:p>
    <w:p w:rsidR="00017546" w:rsidRPr="000C1473" w:rsidRDefault="00017546" w:rsidP="00D754B2">
      <w:pPr>
        <w:pStyle w:val="ListParagraph"/>
        <w:numPr>
          <w:ilvl w:val="0"/>
          <w:numId w:val="4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IIT Roorkee Seal , 2001</w:t>
      </w:r>
    </w:p>
    <w:p w:rsidR="00017546" w:rsidRPr="000C1473" w:rsidRDefault="00017546" w:rsidP="00D754B2">
      <w:pPr>
        <w:pStyle w:val="ListParagraph"/>
        <w:numPr>
          <w:ilvl w:val="0"/>
          <w:numId w:val="4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CERA International Conference, Elecrtrical</w:t>
      </w:r>
      <w:r w:rsidR="00496D86">
        <w:rPr>
          <w:rFonts w:ascii="Times New Roman" w:hAnsi="Times New Roman" w:cs="Times New Roman"/>
          <w:sz w:val="24"/>
          <w:szCs w:val="24"/>
        </w:rPr>
        <w:t xml:space="preserve"> </w:t>
      </w:r>
      <w:r w:rsidRPr="000C1473">
        <w:rPr>
          <w:rFonts w:ascii="Times New Roman" w:hAnsi="Times New Roman" w:cs="Times New Roman"/>
          <w:sz w:val="24"/>
          <w:szCs w:val="24"/>
        </w:rPr>
        <w:t xml:space="preserve">Engg. Deptt, IITR 1997 </w:t>
      </w:r>
    </w:p>
    <w:p w:rsidR="00017546" w:rsidRPr="000C1473" w:rsidRDefault="00017546" w:rsidP="00D754B2">
      <w:pPr>
        <w:pStyle w:val="ListParagraph"/>
        <w:numPr>
          <w:ilvl w:val="0"/>
          <w:numId w:val="4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College of Engineering Roorkee, 1998 </w:t>
      </w:r>
    </w:p>
    <w:p w:rsidR="00017546" w:rsidRPr="000C1473" w:rsidRDefault="00017546" w:rsidP="00D754B2">
      <w:pPr>
        <w:pStyle w:val="ListParagraph"/>
        <w:numPr>
          <w:ilvl w:val="0"/>
          <w:numId w:val="4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Moradabad Institute of Technology, 1996 </w:t>
      </w:r>
    </w:p>
    <w:p w:rsidR="00017546" w:rsidRPr="000C1473" w:rsidRDefault="00017546" w:rsidP="00D754B2">
      <w:pPr>
        <w:pStyle w:val="ListParagraph"/>
        <w:numPr>
          <w:ilvl w:val="0"/>
          <w:numId w:val="4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Indian Society for Continuing Engineering Education, Continuing Education Department, University of Roorkee, 1993</w:t>
      </w:r>
    </w:p>
    <w:p w:rsidR="00017546" w:rsidRPr="000C1473" w:rsidRDefault="00017546" w:rsidP="00D754B2">
      <w:pPr>
        <w:pStyle w:val="ListParagraph"/>
        <w:numPr>
          <w:ilvl w:val="0"/>
          <w:numId w:val="4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Department of Architecture, MIT, 2010 </w:t>
      </w:r>
    </w:p>
    <w:p w:rsidR="00017546" w:rsidRPr="000C1473" w:rsidRDefault="00017546" w:rsidP="00D754B2">
      <w:pPr>
        <w:pStyle w:val="ListParagraph"/>
        <w:numPr>
          <w:ilvl w:val="0"/>
          <w:numId w:val="4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Department of Management, MIT , 2012 </w:t>
      </w:r>
    </w:p>
    <w:p w:rsidR="00017546" w:rsidRPr="000C1473" w:rsidRDefault="00017546" w:rsidP="00D754B2">
      <w:pPr>
        <w:pStyle w:val="ListParagraph"/>
        <w:numPr>
          <w:ilvl w:val="0"/>
          <w:numId w:val="4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IIT Mandi  Seal , 2009 </w:t>
      </w:r>
    </w:p>
    <w:p w:rsidR="00017546" w:rsidRPr="000C1473" w:rsidRDefault="00017546" w:rsidP="00017546">
      <w:pPr>
        <w:pStyle w:val="ListParagraph"/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017546" w:rsidRPr="000C1473" w:rsidRDefault="00017546" w:rsidP="00017546">
      <w:p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b/>
          <w:sz w:val="24"/>
          <w:szCs w:val="24"/>
        </w:rPr>
        <w:t>Memento Design</w:t>
      </w:r>
    </w:p>
    <w:p w:rsidR="00017546" w:rsidRPr="000C1473" w:rsidRDefault="00017546" w:rsidP="00D754B2">
      <w:pPr>
        <w:pStyle w:val="ListParagraph"/>
        <w:numPr>
          <w:ilvl w:val="0"/>
          <w:numId w:val="5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Designed a Memento for the Ladies Club of the University of Roorkee, 1999. </w:t>
      </w:r>
    </w:p>
    <w:p w:rsidR="00017546" w:rsidRPr="000C1473" w:rsidRDefault="00017546" w:rsidP="00D754B2">
      <w:pPr>
        <w:pStyle w:val="ListParagraph"/>
        <w:numPr>
          <w:ilvl w:val="0"/>
          <w:numId w:val="5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 xml:space="preserve">Designed a Memento (A Plaque in Brass) to be given to the Distinguished Members of the Expert Committee constituted for conversion of the University of Roorkee to IIT, 2001. </w:t>
      </w:r>
    </w:p>
    <w:p w:rsidR="00017546" w:rsidRPr="000C1473" w:rsidRDefault="00017546" w:rsidP="00D754B2">
      <w:pPr>
        <w:pStyle w:val="ListParagraph"/>
        <w:numPr>
          <w:ilvl w:val="0"/>
          <w:numId w:val="5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Designed a Memento for IIT Roorkee marking the beginning of IIT Roorkee, 2001.</w:t>
      </w:r>
    </w:p>
    <w:p w:rsidR="00017546" w:rsidRPr="000C1473" w:rsidRDefault="00017546" w:rsidP="00D754B2">
      <w:pPr>
        <w:pStyle w:val="ListParagraph"/>
        <w:numPr>
          <w:ilvl w:val="0"/>
          <w:numId w:val="5"/>
        </w:numPr>
        <w:spacing w:after="0" w:line="27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0C1473">
        <w:rPr>
          <w:rFonts w:ascii="Times New Roman" w:hAnsi="Times New Roman" w:cs="Times New Roman"/>
          <w:sz w:val="24"/>
          <w:szCs w:val="24"/>
        </w:rPr>
        <w:t>IITR Degree</w:t>
      </w:r>
    </w:p>
    <w:p w:rsidR="004A2A21" w:rsidRPr="000C1473" w:rsidRDefault="004A2A21">
      <w:pPr>
        <w:rPr>
          <w:rFonts w:ascii="Times New Roman" w:hAnsi="Times New Roman" w:cs="Times New Roman"/>
          <w:sz w:val="24"/>
          <w:szCs w:val="24"/>
        </w:rPr>
      </w:pPr>
    </w:p>
    <w:sectPr w:rsidR="004A2A21" w:rsidRPr="000C1473" w:rsidSect="00FA0BEA">
      <w:headerReference w:type="default" r:id="rId14"/>
      <w:footerReference w:type="default" r:id="rId15"/>
      <w:pgSz w:w="12240" w:h="15840"/>
      <w:pgMar w:top="900" w:right="900" w:bottom="1170" w:left="900" w:header="54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79CA" w:rsidRDefault="00EF79CA" w:rsidP="00E733E3">
      <w:pPr>
        <w:spacing w:after="0" w:line="240" w:lineRule="auto"/>
      </w:pPr>
      <w:r>
        <w:separator/>
      </w:r>
    </w:p>
  </w:endnote>
  <w:endnote w:type="continuationSeparator" w:id="0">
    <w:p w:rsidR="00EF79CA" w:rsidRDefault="00EF79CA" w:rsidP="00E73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de2000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4E60" w:rsidRDefault="00EF79CA">
    <w:pPr>
      <w:pStyle w:val="Footer"/>
      <w:jc w:val="right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left:0;text-align:left;margin-left:-16.35pt;margin-top:-.6pt;width:87.6pt;height:23.15pt;z-index:2516613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" strokecolor="white">
          <v:fill opacity="0"/>
          <v:textbox>
            <w:txbxContent>
              <w:p w:rsidR="00EC4E60" w:rsidRDefault="00EC4E60"/>
            </w:txbxContent>
          </v:textbox>
          <w10:wrap type="square"/>
        </v:shape>
      </w:pict>
    </w:r>
    <w:r>
      <w:fldChar w:fldCharType="begin"/>
    </w:r>
    <w:r>
      <w:instrText xml:space="preserve"> PAGE   \* MERGEFORMAT </w:instrText>
    </w:r>
    <w:r>
      <w:fldChar w:fldCharType="separate"/>
    </w:r>
    <w:r w:rsidR="00BC17EF">
      <w:rPr>
        <w:noProof/>
      </w:rPr>
      <w:t>4</w:t>
    </w:r>
    <w:r>
      <w:rPr>
        <w:noProof/>
      </w:rPr>
      <w:fldChar w:fldCharType="end"/>
    </w:r>
  </w:p>
  <w:p w:rsidR="00EC4E60" w:rsidRDefault="00EC4E6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79CA" w:rsidRDefault="00EF79CA" w:rsidP="00E733E3">
      <w:pPr>
        <w:spacing w:after="0" w:line="240" w:lineRule="auto"/>
      </w:pPr>
      <w:r>
        <w:separator/>
      </w:r>
    </w:p>
  </w:footnote>
  <w:footnote w:type="continuationSeparator" w:id="0">
    <w:p w:rsidR="00EF79CA" w:rsidRDefault="00EF79CA" w:rsidP="00E733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4E60" w:rsidRDefault="00EF79CA" w:rsidP="00FA0BEA">
    <w:pPr>
      <w:spacing w:line="264" w:lineRule="auto"/>
    </w:pPr>
    <w:r>
      <w:rPr>
        <w:noProof/>
      </w:rPr>
      <w:pict>
        <v:rect id="Rectangle 222" o:spid="_x0000_s2050" style="position:absolute;margin-left:0;margin-top:0;width:579.3pt;height:750.15pt;z-index:251660288;visibility:visible;mso-width-percent:950;mso-height-percent:950;mso-position-horizontal:center;mso-position-horizontal-relative:page;mso-position-vertical:center;mso-position-vertical-relative:page;mso-width-percent:950;mso-height-percent:95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" filled="f" strokecolor="#938953" strokeweight="1.25pt">
          <v:path arrowok="t"/>
          <w10:wrap anchorx="page" anchory="page"/>
        </v:rect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004FB"/>
    <w:multiLevelType w:val="multilevel"/>
    <w:tmpl w:val="FA2860DC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b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07A4E6E"/>
    <w:multiLevelType w:val="hybridMultilevel"/>
    <w:tmpl w:val="3D705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C94121"/>
    <w:multiLevelType w:val="multilevel"/>
    <w:tmpl w:val="8A22CBA4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F4E20C7"/>
    <w:multiLevelType w:val="hybridMultilevel"/>
    <w:tmpl w:val="52948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4E5B58"/>
    <w:multiLevelType w:val="hybridMultilevel"/>
    <w:tmpl w:val="F3BE8190"/>
    <w:lvl w:ilvl="0" w:tplc="F816EF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4E308B"/>
    <w:multiLevelType w:val="hybridMultilevel"/>
    <w:tmpl w:val="2EDE8512"/>
    <w:lvl w:ilvl="0" w:tplc="8BC80B8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4012FA"/>
    <w:multiLevelType w:val="hybridMultilevel"/>
    <w:tmpl w:val="8F1CB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5B2309"/>
    <w:multiLevelType w:val="multilevel"/>
    <w:tmpl w:val="FA2860DC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b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6B17E04"/>
    <w:multiLevelType w:val="hybridMultilevel"/>
    <w:tmpl w:val="6B54D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89509B7"/>
    <w:multiLevelType w:val="hybridMultilevel"/>
    <w:tmpl w:val="A34C08F2"/>
    <w:lvl w:ilvl="0" w:tplc="D3E829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FD0FC5"/>
    <w:multiLevelType w:val="hybridMultilevel"/>
    <w:tmpl w:val="F6500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4915B4B"/>
    <w:multiLevelType w:val="hybridMultilevel"/>
    <w:tmpl w:val="4066E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493CA0"/>
    <w:multiLevelType w:val="hybridMultilevel"/>
    <w:tmpl w:val="CE6E04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1"/>
  </w:num>
  <w:num w:numId="4">
    <w:abstractNumId w:val="6"/>
  </w:num>
  <w:num w:numId="5">
    <w:abstractNumId w:val="1"/>
  </w:num>
  <w:num w:numId="6">
    <w:abstractNumId w:val="3"/>
  </w:num>
  <w:num w:numId="7">
    <w:abstractNumId w:val="9"/>
  </w:num>
  <w:num w:numId="8">
    <w:abstractNumId w:val="0"/>
  </w:num>
  <w:num w:numId="9">
    <w:abstractNumId w:val="5"/>
  </w:num>
  <w:num w:numId="10">
    <w:abstractNumId w:val="8"/>
  </w:num>
  <w:num w:numId="11">
    <w:abstractNumId w:val="7"/>
  </w:num>
  <w:num w:numId="12">
    <w:abstractNumId w:val="4"/>
  </w:num>
  <w:num w:numId="13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ysDQyNDYxMrE0NLRU0lEKTi0uzszPAykwrAUAawh/0iwAAAA="/>
  </w:docVars>
  <w:rsids>
    <w:rsidRoot w:val="00017546"/>
    <w:rsid w:val="00017546"/>
    <w:rsid w:val="0004772C"/>
    <w:rsid w:val="00096DC7"/>
    <w:rsid w:val="000C1473"/>
    <w:rsid w:val="000D7A3E"/>
    <w:rsid w:val="000E3742"/>
    <w:rsid w:val="0011113B"/>
    <w:rsid w:val="00142BB6"/>
    <w:rsid w:val="00155BA0"/>
    <w:rsid w:val="001E4D2C"/>
    <w:rsid w:val="00233A4F"/>
    <w:rsid w:val="00282D75"/>
    <w:rsid w:val="002D4BC9"/>
    <w:rsid w:val="00326244"/>
    <w:rsid w:val="00374D9F"/>
    <w:rsid w:val="00457DC7"/>
    <w:rsid w:val="00482245"/>
    <w:rsid w:val="00496D86"/>
    <w:rsid w:val="004A2A21"/>
    <w:rsid w:val="004D0C32"/>
    <w:rsid w:val="004D3A55"/>
    <w:rsid w:val="005C72CC"/>
    <w:rsid w:val="005F53BD"/>
    <w:rsid w:val="00615C74"/>
    <w:rsid w:val="00691825"/>
    <w:rsid w:val="00705D53"/>
    <w:rsid w:val="007113DB"/>
    <w:rsid w:val="0074587F"/>
    <w:rsid w:val="00796DB2"/>
    <w:rsid w:val="007A7EFC"/>
    <w:rsid w:val="007C5A2F"/>
    <w:rsid w:val="007C7DBE"/>
    <w:rsid w:val="008209FD"/>
    <w:rsid w:val="00844608"/>
    <w:rsid w:val="008A4460"/>
    <w:rsid w:val="008F5413"/>
    <w:rsid w:val="0092386F"/>
    <w:rsid w:val="00933C1C"/>
    <w:rsid w:val="00940536"/>
    <w:rsid w:val="009B0878"/>
    <w:rsid w:val="009C04E0"/>
    <w:rsid w:val="009D70D9"/>
    <w:rsid w:val="00A7149B"/>
    <w:rsid w:val="00A81637"/>
    <w:rsid w:val="00B21B97"/>
    <w:rsid w:val="00BB67E4"/>
    <w:rsid w:val="00BC17EF"/>
    <w:rsid w:val="00BC50B5"/>
    <w:rsid w:val="00BF4E81"/>
    <w:rsid w:val="00C23312"/>
    <w:rsid w:val="00C26A35"/>
    <w:rsid w:val="00C313E6"/>
    <w:rsid w:val="00C32D67"/>
    <w:rsid w:val="00C50743"/>
    <w:rsid w:val="00CA36E7"/>
    <w:rsid w:val="00CD49DA"/>
    <w:rsid w:val="00D23AFD"/>
    <w:rsid w:val="00D754B2"/>
    <w:rsid w:val="00DB14E9"/>
    <w:rsid w:val="00DE438B"/>
    <w:rsid w:val="00E55F1C"/>
    <w:rsid w:val="00E733E3"/>
    <w:rsid w:val="00EA2202"/>
    <w:rsid w:val="00EA2B9D"/>
    <w:rsid w:val="00EA7792"/>
    <w:rsid w:val="00EC3B1B"/>
    <w:rsid w:val="00EC4E60"/>
    <w:rsid w:val="00EF79CA"/>
    <w:rsid w:val="00F31918"/>
    <w:rsid w:val="00F372F5"/>
    <w:rsid w:val="00FA0BEA"/>
    <w:rsid w:val="00FC61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546"/>
    <w:rPr>
      <w:rFonts w:ascii="Calibri" w:eastAsia="Times New Roman" w:hAnsi="Calibri" w:cs="Mangal"/>
    </w:rPr>
  </w:style>
  <w:style w:type="paragraph" w:styleId="Heading1">
    <w:name w:val="heading 1"/>
    <w:basedOn w:val="Normal"/>
    <w:link w:val="Heading1Char"/>
    <w:uiPriority w:val="9"/>
    <w:qFormat/>
    <w:rsid w:val="0004772C"/>
    <w:pPr>
      <w:spacing w:before="100" w:beforeAutospacing="1" w:after="100" w:afterAutospacing="1" w:line="240" w:lineRule="auto"/>
      <w:outlineLvl w:val="0"/>
    </w:pPr>
    <w:rPr>
      <w:rFonts w:ascii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17546"/>
    <w:rPr>
      <w:color w:val="0000FF"/>
      <w:u w:val="single"/>
    </w:rPr>
  </w:style>
  <w:style w:type="table" w:styleId="TableGrid">
    <w:name w:val="Table Grid"/>
    <w:basedOn w:val="TableNormal"/>
    <w:uiPriority w:val="59"/>
    <w:rsid w:val="00017546"/>
    <w:pPr>
      <w:spacing w:after="0" w:line="240" w:lineRule="auto"/>
    </w:pPr>
    <w:rPr>
      <w:rFonts w:ascii="Calibri" w:eastAsia="Times New Roman" w:hAnsi="Calibri" w:cs="Mang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017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546"/>
    <w:rPr>
      <w:rFonts w:ascii="Calibri" w:eastAsia="Times New Roman" w:hAnsi="Calibri" w:cs="Mangal"/>
    </w:rPr>
  </w:style>
  <w:style w:type="paragraph" w:styleId="Footer">
    <w:name w:val="footer"/>
    <w:basedOn w:val="Normal"/>
    <w:link w:val="FooterChar"/>
    <w:uiPriority w:val="99"/>
    <w:unhideWhenUsed/>
    <w:rsid w:val="00017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546"/>
    <w:rPr>
      <w:rFonts w:ascii="Calibri" w:eastAsia="Times New Roman" w:hAnsi="Calibri" w:cs="Mangal"/>
    </w:rPr>
  </w:style>
  <w:style w:type="paragraph" w:styleId="BodyText">
    <w:name w:val="Body Text"/>
    <w:basedOn w:val="Normal"/>
    <w:link w:val="BodyTextChar"/>
    <w:rsid w:val="00017546"/>
    <w:pPr>
      <w:spacing w:after="0" w:line="240" w:lineRule="auto"/>
    </w:pPr>
    <w:rPr>
      <w:rFonts w:ascii="Arial" w:hAnsi="Arial" w:cs="Times New Roman"/>
      <w:snapToGrid w:val="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017546"/>
    <w:rPr>
      <w:rFonts w:ascii="Arial" w:eastAsia="Times New Roman" w:hAnsi="Arial" w:cs="Times New Roman"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0175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7546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546"/>
    <w:rPr>
      <w:rFonts w:ascii="Tahoma" w:eastAsia="Times New Roman" w:hAnsi="Tahoma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17546"/>
  </w:style>
  <w:style w:type="paragraph" w:styleId="Bibliography">
    <w:name w:val="Bibliography"/>
    <w:basedOn w:val="Normal"/>
    <w:next w:val="Normal"/>
    <w:uiPriority w:val="37"/>
    <w:unhideWhenUsed/>
    <w:rsid w:val="00017546"/>
    <w:rPr>
      <w:rFonts w:eastAsia="Calibri" w:cs="Times New Roman"/>
    </w:rPr>
  </w:style>
  <w:style w:type="character" w:styleId="Emphasis">
    <w:name w:val="Emphasis"/>
    <w:uiPriority w:val="20"/>
    <w:qFormat/>
    <w:rsid w:val="004D0C32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04772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large">
    <w:name w:val="a-size-large"/>
    <w:basedOn w:val="DefaultParagraphFont"/>
    <w:rsid w:val="0004772C"/>
  </w:style>
  <w:style w:type="character" w:styleId="Strong">
    <w:name w:val="Strong"/>
    <w:basedOn w:val="DefaultParagraphFont"/>
    <w:uiPriority w:val="22"/>
    <w:qFormat/>
    <w:rsid w:val="000E374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38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ilagupta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iitr.ac.in/departments/AR/pages/ila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ilafap@g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ilafap@iitr.ac.in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665B16-D125-4ABC-9E2C-B2742A458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5</Pages>
  <Words>6125</Words>
  <Characters>34916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i Verma</dc:creator>
  <cp:lastModifiedBy>Admin</cp:lastModifiedBy>
  <cp:revision>4</cp:revision>
  <cp:lastPrinted>2018-04-06T23:22:00Z</cp:lastPrinted>
  <dcterms:created xsi:type="dcterms:W3CDTF">2019-01-23T06:34:00Z</dcterms:created>
  <dcterms:modified xsi:type="dcterms:W3CDTF">2019-01-23T08:21:00Z</dcterms:modified>
</cp:coreProperties>
</file>